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2A7F7F1F" w14:textId="77777777" w:rsidR="00AD5CEA" w:rsidRPr="00AA0E7C" w:rsidRDefault="00AD5CEA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5105EACA" w14:textId="6DA17BBA" w:rsidR="00C4414D" w:rsidRDefault="00AD5CEA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ابزار دقیق</w:t>
            </w:r>
          </w:p>
          <w:p w14:paraId="76FFEB67" w14:textId="77777777" w:rsidR="00AD5CEA" w:rsidRDefault="00AD5CEA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0A0E419" w14:textId="77777777" w:rsidR="00AD5CEA" w:rsidRDefault="00AD5CEA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</w:p>
          <w:p w14:paraId="6347D260" w14:textId="5CADAEEC" w:rsidR="001E5028" w:rsidRPr="00AD5CEA" w:rsidRDefault="00AD5CEA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D5CEA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استاد </w:t>
            </w:r>
            <w:proofErr w:type="spellStart"/>
            <w:r w:rsidRPr="00AD5CEA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یری</w:t>
            </w:r>
            <w:proofErr w:type="spellEnd"/>
          </w:p>
          <w:p w14:paraId="7C65AB2D" w14:textId="77777777" w:rsidR="00E2220B" w:rsidRPr="00AA0E7C" w:rsidRDefault="00E2220B" w:rsidP="00AD5CEA">
            <w:pPr>
              <w:ind w:firstLine="0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A517821" w:rsidR="00C4414D" w:rsidRPr="006712B1" w:rsidRDefault="00C6418F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AD5CEA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1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60F8B316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4AE39A0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873344">
              <w:rPr>
                <w:rFonts w:cstheme="majorBidi"/>
                <w:color w:val="auto"/>
                <w:sz w:val="32"/>
                <w:szCs w:val="32"/>
              </w:rPr>
              <w:t>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id w:val="-1108886607"/>
        <w:docPartObj>
          <w:docPartGallery w:val="Table of Contents"/>
          <w:docPartUnique/>
        </w:docPartObj>
      </w:sdtPr>
      <w:sdtEndPr>
        <w:rPr>
          <w:rFonts w:asciiTheme="majorBidi" w:eastAsiaTheme="minorHAnsi" w:hAnsiTheme="majorBidi" w:cs="B Nazanin"/>
          <w:b/>
          <w:bCs/>
          <w:noProof/>
          <w:color w:val="000000" w:themeColor="text1"/>
          <w:sz w:val="24"/>
          <w:szCs w:val="28"/>
          <w:rtl/>
          <w:lang w:bidi="fa-IR"/>
        </w:rPr>
      </w:sdtEndPr>
      <w:sdtContent>
        <w:p w14:paraId="12E1E2F4" w14:textId="31813C80" w:rsidR="00685553" w:rsidRDefault="00685553">
          <w:pPr>
            <w:pStyle w:val="TOCHeading"/>
          </w:pPr>
          <w:r>
            <w:t>Contents</w:t>
          </w:r>
        </w:p>
        <w:p w14:paraId="3B5E87FD" w14:textId="1C8495F4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626027" w:history="1">
            <w:r w:rsidRPr="00A00BCA">
              <w:rPr>
                <w:rStyle w:val="Hyperlink"/>
                <w:noProof/>
                <w:rtl/>
              </w:rPr>
              <w:t>1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493D532" w14:textId="7A9A7CAC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28" w:history="1">
            <w:r w:rsidRPr="00A00BCA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666A24D" w14:textId="0B761E59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29" w:history="1">
            <w:r w:rsidRPr="00A00BCA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6D3438" w14:textId="669E4C96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0" w:history="1">
            <w:r w:rsidRPr="00A00BCA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7936C9" w14:textId="5B340E62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1" w:history="1">
            <w:r w:rsidRPr="00A00BCA">
              <w:rPr>
                <w:rStyle w:val="Hyperlink"/>
                <w:noProof/>
                <w:rtl/>
              </w:rPr>
              <w:t>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37B32E" w14:textId="09E27E9C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2" w:history="1">
            <w:r w:rsidRPr="00A00BCA">
              <w:rPr>
                <w:rStyle w:val="Hyperlink"/>
                <w:noProof/>
                <w:rtl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E1D6B6" w14:textId="4EEC6ADF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3" w:history="1">
            <w:r w:rsidRPr="00A00BCA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F6C648" w14:textId="71FDDEF7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4" w:history="1">
            <w:r w:rsidRPr="00A00BCA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E217A8C" w14:textId="78A24096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5" w:history="1">
            <w:r w:rsidRPr="00A00BCA">
              <w:rPr>
                <w:rStyle w:val="Hyperlink"/>
                <w:noProof/>
                <w:rtl/>
              </w:rPr>
              <w:t>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66FDCB" w14:textId="782A9A1B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6" w:history="1">
            <w:r w:rsidRPr="00A00BCA">
              <w:rPr>
                <w:rStyle w:val="Hyperlink"/>
                <w:noProof/>
                <w:rtl/>
              </w:rPr>
              <w:t>4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22F94F" w14:textId="295CBFBC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7" w:history="1">
            <w:r w:rsidRPr="00A00BCA">
              <w:rPr>
                <w:rStyle w:val="Hyperlink"/>
                <w:noProof/>
                <w:rtl/>
              </w:rPr>
              <w:t>ال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7C33E1D" w14:textId="01A9ECCC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8" w:history="1">
            <w:r w:rsidRPr="00A00BCA">
              <w:rPr>
                <w:rStyle w:val="Hyperlink"/>
                <w:noProof/>
                <w:rtl/>
              </w:rPr>
              <w:t>قسمت 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32C663" w14:textId="3E3AEC96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39" w:history="1">
            <w:r w:rsidRPr="00A00BCA">
              <w:rPr>
                <w:rStyle w:val="Hyperlink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EF1945D" w14:textId="23513C4C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40" w:history="1">
            <w:r w:rsidRPr="00A00BCA">
              <w:rPr>
                <w:rStyle w:val="Hyperlink"/>
                <w:noProof/>
                <w:rtl/>
              </w:rPr>
              <w:t>5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4D589CD" w14:textId="024DE6A1" w:rsidR="00685553" w:rsidRDefault="0068555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41" w:history="1">
            <w:r w:rsidRPr="00A00BCA">
              <w:rPr>
                <w:rStyle w:val="Hyperlink"/>
                <w:noProof/>
                <w:rtl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2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146B65" w14:textId="596C22F5" w:rsidR="00685553" w:rsidRDefault="00685553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626042" w:history="1">
            <w:r w:rsidRPr="00A00BCA">
              <w:rPr>
                <w:rStyle w:val="Hyperlink"/>
                <w:noProof/>
                <w:rtl/>
              </w:rPr>
              <w:t>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6260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D0601A">
              <w:rPr>
                <w:noProof/>
                <w:webHidden/>
                <w:rtl/>
              </w:rPr>
              <w:t>3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ECC6C93" w14:textId="34D6DA4B" w:rsidR="00685553" w:rsidRDefault="00685553">
          <w:r>
            <w:rPr>
              <w:b/>
              <w:bCs/>
              <w:noProof/>
            </w:rPr>
            <w:fldChar w:fldCharType="end"/>
          </w:r>
        </w:p>
      </w:sdtContent>
    </w:sdt>
    <w:p w14:paraId="303254EF" w14:textId="451975B0" w:rsidR="00E2220B" w:rsidRDefault="00E2220B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202A6DE4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44EF9C0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184934DD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351998D1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635EFE6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7C58E1DA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62D80D55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11E74104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32910D7A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FFC1BD0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51A4BF87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1C98FE7D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E13E648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4727BD58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7ADECA5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751EF32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7E74BA27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78802154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0FF196BC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553F5E74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4C5B7D3E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7CC18448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4A0596D3" w14:textId="77777777" w:rsidR="00AD5CEA" w:rsidRDefault="00AD5CEA" w:rsidP="007C4191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rtl/>
          <w:lang w:bidi="ar-SA"/>
        </w:rPr>
      </w:pPr>
    </w:p>
    <w:p w14:paraId="50F6903A" w14:textId="77777777" w:rsidR="00AD5CEA" w:rsidRPr="007C4191" w:rsidRDefault="00AD5CEA" w:rsidP="007C4191">
      <w:pPr>
        <w:rPr>
          <w:rtl/>
        </w:rPr>
      </w:pPr>
    </w:p>
    <w:p w14:paraId="426E4DBE" w14:textId="7849376F" w:rsidR="003653A0" w:rsidRDefault="00C6418F" w:rsidP="00C6418F">
      <w:pPr>
        <w:pStyle w:val="Heading1"/>
        <w:rPr>
          <w:rtl/>
          <w:lang w:bidi="ar-SA"/>
        </w:rPr>
      </w:pPr>
      <w:bookmarkStart w:id="0" w:name="_Toc133626027"/>
      <w:r>
        <w:rPr>
          <w:rFonts w:hint="cs"/>
          <w:rtl/>
          <w:lang w:bidi="ar-SA"/>
        </w:rPr>
        <w:t>1-</w:t>
      </w:r>
      <w:bookmarkEnd w:id="0"/>
    </w:p>
    <w:p w14:paraId="21C2D142" w14:textId="1D886BE5" w:rsidR="003F79C0" w:rsidRDefault="00AD5CEA" w:rsidP="00AD5CEA">
      <w:pPr>
        <w:pStyle w:val="Heading2"/>
        <w:rPr>
          <w:rtl/>
        </w:rPr>
      </w:pPr>
      <w:bookmarkStart w:id="1" w:name="_Toc133626028"/>
      <w:r>
        <w:rPr>
          <w:noProof/>
        </w:rPr>
        <w:drawing>
          <wp:anchor distT="0" distB="0" distL="114300" distR="114300" simplePos="0" relativeHeight="251659264" behindDoc="1" locked="0" layoutInCell="1" allowOverlap="1" wp14:anchorId="5C7EB367" wp14:editId="223E4CF3">
            <wp:simplePos x="0" y="0"/>
            <wp:positionH relativeFrom="column">
              <wp:posOffset>-365760</wp:posOffset>
            </wp:positionH>
            <wp:positionV relativeFrom="paragraph">
              <wp:posOffset>378460</wp:posOffset>
            </wp:positionV>
            <wp:extent cx="5997004" cy="1844040"/>
            <wp:effectExtent l="0" t="0" r="3810" b="3810"/>
            <wp:wrapNone/>
            <wp:docPr id="393134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134505" name=""/>
                    <pic:cNvPicPr/>
                  </pic:nvPicPr>
                  <pic:blipFill rotWithShape="1">
                    <a:blip r:embed="rId10"/>
                    <a:srcRect l="11774" t="28478" r="35242" b="42556"/>
                    <a:stretch/>
                  </pic:blipFill>
                  <pic:spPr bwMode="auto">
                    <a:xfrm>
                      <a:off x="0" y="0"/>
                      <a:ext cx="5997004" cy="1844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18F">
        <w:rPr>
          <w:rFonts w:hint="cs"/>
          <w:rtl/>
          <w:lang w:bidi="ar-SA"/>
        </w:rPr>
        <w:t>الف</w:t>
      </w:r>
      <w:bookmarkEnd w:id="1"/>
    </w:p>
    <w:p w14:paraId="16101C7C" w14:textId="1C332C0F" w:rsidR="00AD5CEA" w:rsidRDefault="00AD5CEA" w:rsidP="00436E59">
      <w:pPr>
        <w:rPr>
          <w:noProof/>
        </w:rPr>
      </w:pPr>
    </w:p>
    <w:p w14:paraId="59E305D3" w14:textId="695C85DD" w:rsidR="00F16FF0" w:rsidRDefault="00F16FF0" w:rsidP="00436E59"/>
    <w:p w14:paraId="5B189580" w14:textId="77777777" w:rsidR="00AD5CEA" w:rsidRDefault="00AD5CEA" w:rsidP="00436E59"/>
    <w:p w14:paraId="6CED38D9" w14:textId="77777777" w:rsidR="00AD5CEA" w:rsidRDefault="00AD5CEA" w:rsidP="00436E59"/>
    <w:p w14:paraId="2A0E9520" w14:textId="77777777" w:rsidR="00AD5CEA" w:rsidRDefault="00AD5CEA" w:rsidP="00436E59"/>
    <w:p w14:paraId="0193CAC3" w14:textId="4F2BDE65" w:rsidR="00AD5CEA" w:rsidRDefault="00A04CDE" w:rsidP="00436E59">
      <w:r>
        <w:rPr>
          <w:noProof/>
        </w:rPr>
        <w:drawing>
          <wp:anchor distT="0" distB="0" distL="114300" distR="114300" simplePos="0" relativeHeight="251661312" behindDoc="1" locked="0" layoutInCell="1" allowOverlap="1" wp14:anchorId="25A43F63" wp14:editId="7B66A3C2">
            <wp:simplePos x="0" y="0"/>
            <wp:positionH relativeFrom="column">
              <wp:posOffset>-601980</wp:posOffset>
            </wp:positionH>
            <wp:positionV relativeFrom="paragraph">
              <wp:posOffset>374650</wp:posOffset>
            </wp:positionV>
            <wp:extent cx="6876321" cy="3238500"/>
            <wp:effectExtent l="0" t="0" r="1270" b="0"/>
            <wp:wrapNone/>
            <wp:docPr id="1996934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934747" name=""/>
                    <pic:cNvPicPr/>
                  </pic:nvPicPr>
                  <pic:blipFill rotWithShape="1">
                    <a:blip r:embed="rId11"/>
                    <a:srcRect t="9249" b="7018"/>
                    <a:stretch/>
                  </pic:blipFill>
                  <pic:spPr bwMode="auto">
                    <a:xfrm>
                      <a:off x="0" y="0"/>
                      <a:ext cx="6876321" cy="323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ABB1C2" w14:textId="6A5BF605" w:rsidR="00A04CDE" w:rsidRDefault="00A04CDE" w:rsidP="00436E59">
      <w:pPr>
        <w:rPr>
          <w:noProof/>
        </w:rPr>
      </w:pPr>
    </w:p>
    <w:p w14:paraId="425921A8" w14:textId="2F14E1EC" w:rsidR="00AD5CEA" w:rsidRDefault="00AD5CEA" w:rsidP="00436E59"/>
    <w:p w14:paraId="23CB2619" w14:textId="77777777" w:rsidR="00AD5CEA" w:rsidRDefault="00AD5CEA" w:rsidP="00436E59"/>
    <w:p w14:paraId="529BE857" w14:textId="77777777" w:rsidR="00AD5CEA" w:rsidRDefault="00AD5CEA" w:rsidP="00436E59"/>
    <w:p w14:paraId="5DA89AE4" w14:textId="77777777" w:rsidR="00AD5CEA" w:rsidRDefault="00AD5CEA" w:rsidP="00436E59"/>
    <w:p w14:paraId="5F86C88D" w14:textId="77777777" w:rsidR="00AD5CEA" w:rsidRDefault="00AD5CEA" w:rsidP="00436E59"/>
    <w:p w14:paraId="3BFC304C" w14:textId="77777777" w:rsidR="00AD5CEA" w:rsidRDefault="00AD5CEA" w:rsidP="00436E59"/>
    <w:p w14:paraId="21808813" w14:textId="77777777" w:rsidR="00AD5CEA" w:rsidRDefault="00AD5CEA" w:rsidP="00436E59"/>
    <w:p w14:paraId="6E230220" w14:textId="77777777" w:rsidR="00AD5CEA" w:rsidRDefault="00AD5CEA" w:rsidP="00436E59"/>
    <w:p w14:paraId="61DC08DE" w14:textId="77777777" w:rsidR="00AD5CEA" w:rsidRDefault="00AD5CEA" w:rsidP="00436E59"/>
    <w:p w14:paraId="16D8AEBA" w14:textId="77777777" w:rsidR="00AD5CEA" w:rsidRDefault="00AD5CEA" w:rsidP="00436E59"/>
    <w:p w14:paraId="3A067997" w14:textId="77777777" w:rsidR="00AD5CEA" w:rsidRDefault="00AD5CEA" w:rsidP="00436E59"/>
    <w:p w14:paraId="596867A3" w14:textId="77777777" w:rsidR="00AD5CEA" w:rsidRDefault="00AD5CEA" w:rsidP="00436E59"/>
    <w:p w14:paraId="1FC2F949" w14:textId="77777777" w:rsidR="00AD5CEA" w:rsidRDefault="00AD5CEA" w:rsidP="00436E59"/>
    <w:p w14:paraId="2232AEC7" w14:textId="77777777" w:rsidR="00AD5CEA" w:rsidRDefault="00AD5CEA" w:rsidP="00436E59"/>
    <w:p w14:paraId="6477EE3D" w14:textId="77777777" w:rsidR="00AD5CEA" w:rsidRDefault="00AD5CEA" w:rsidP="00436E59"/>
    <w:p w14:paraId="3758763F" w14:textId="77777777" w:rsidR="00AD5CEA" w:rsidRDefault="00AD5CEA" w:rsidP="00436E59"/>
    <w:p w14:paraId="0E26A0E0" w14:textId="77777777" w:rsidR="00AD5CEA" w:rsidRDefault="00AD5CEA" w:rsidP="00436E59"/>
    <w:p w14:paraId="5B67DB45" w14:textId="77777777" w:rsidR="00AD5CEA" w:rsidRDefault="00AD5CEA" w:rsidP="00436E59"/>
    <w:p w14:paraId="3A40B597" w14:textId="2337125D" w:rsidR="00AD5CEA" w:rsidRDefault="00A04CDE" w:rsidP="00A04CDE">
      <w:pPr>
        <w:pStyle w:val="Heading2"/>
        <w:rPr>
          <w:rtl/>
        </w:rPr>
      </w:pPr>
      <w:bookmarkStart w:id="2" w:name="_Toc133626029"/>
      <w:r>
        <w:rPr>
          <w:noProof/>
        </w:rPr>
        <w:drawing>
          <wp:anchor distT="0" distB="0" distL="114300" distR="114300" simplePos="0" relativeHeight="251663360" behindDoc="1" locked="0" layoutInCell="1" allowOverlap="1" wp14:anchorId="7F4DBAB2" wp14:editId="4427C028">
            <wp:simplePos x="0" y="0"/>
            <wp:positionH relativeFrom="column">
              <wp:posOffset>91440</wp:posOffset>
            </wp:positionH>
            <wp:positionV relativeFrom="paragraph">
              <wp:posOffset>-714376</wp:posOffset>
            </wp:positionV>
            <wp:extent cx="3002280" cy="2837771"/>
            <wp:effectExtent l="0" t="0" r="7620" b="1270"/>
            <wp:wrapNone/>
            <wp:docPr id="1132165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65278" name=""/>
                    <pic:cNvPicPr/>
                  </pic:nvPicPr>
                  <pic:blipFill rotWithShape="1">
                    <a:blip r:embed="rId12"/>
                    <a:srcRect l="34090" t="18986" r="35927" b="30628"/>
                    <a:stretch/>
                  </pic:blipFill>
                  <pic:spPr bwMode="auto">
                    <a:xfrm>
                      <a:off x="0" y="0"/>
                      <a:ext cx="3004798" cy="2840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ب</w:t>
      </w:r>
      <w:bookmarkEnd w:id="2"/>
    </w:p>
    <w:p w14:paraId="49B56067" w14:textId="247E113A" w:rsidR="00AD5CEA" w:rsidRDefault="00A04CDE" w:rsidP="00436E59">
      <w:r>
        <w:rPr>
          <w:rFonts w:hint="cs"/>
          <w:rtl/>
        </w:rPr>
        <w:t>مشخصات اغتشاش گر:</w:t>
      </w:r>
    </w:p>
    <w:p w14:paraId="0FE5CA5B" w14:textId="35001DE6" w:rsidR="00AD5CEA" w:rsidRDefault="00AD5CEA" w:rsidP="00436E59"/>
    <w:p w14:paraId="12C88FC8" w14:textId="26AF3547" w:rsidR="00A04CDE" w:rsidRDefault="00A04CDE" w:rsidP="00436E59">
      <w:pPr>
        <w:rPr>
          <w:noProof/>
        </w:rPr>
      </w:pPr>
    </w:p>
    <w:p w14:paraId="369F1370" w14:textId="15C78B48" w:rsidR="00AD5CEA" w:rsidRDefault="00AD5CEA" w:rsidP="00436E59"/>
    <w:p w14:paraId="5C454D0F" w14:textId="77777777" w:rsidR="00AD5CEA" w:rsidRDefault="00AD5CEA" w:rsidP="00436E59"/>
    <w:p w14:paraId="3D3EAA89" w14:textId="76CDFB9E" w:rsidR="00AD5CEA" w:rsidRDefault="00A04CDE" w:rsidP="00436E59">
      <w:r>
        <w:rPr>
          <w:noProof/>
        </w:rPr>
        <w:drawing>
          <wp:anchor distT="0" distB="0" distL="114300" distR="114300" simplePos="0" relativeHeight="251665408" behindDoc="1" locked="0" layoutInCell="1" allowOverlap="1" wp14:anchorId="51A5AA86" wp14:editId="47904CE1">
            <wp:simplePos x="0" y="0"/>
            <wp:positionH relativeFrom="column">
              <wp:posOffset>-586741</wp:posOffset>
            </wp:positionH>
            <wp:positionV relativeFrom="paragraph">
              <wp:posOffset>338455</wp:posOffset>
            </wp:positionV>
            <wp:extent cx="6875605" cy="2087880"/>
            <wp:effectExtent l="0" t="0" r="1905" b="7620"/>
            <wp:wrapNone/>
            <wp:docPr id="646972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72175" name=""/>
                    <pic:cNvPicPr/>
                  </pic:nvPicPr>
                  <pic:blipFill rotWithShape="1">
                    <a:blip r:embed="rId13"/>
                    <a:srcRect l="11774" t="36755" r="35927" b="35010"/>
                    <a:stretch/>
                  </pic:blipFill>
                  <pic:spPr bwMode="auto">
                    <a:xfrm>
                      <a:off x="0" y="0"/>
                      <a:ext cx="6884812" cy="2090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42D39F" w14:textId="2AF36531" w:rsidR="00AD5CEA" w:rsidRDefault="00AD5CEA" w:rsidP="00436E59"/>
    <w:p w14:paraId="564D6FB6" w14:textId="605D5DA2" w:rsidR="00AD5CEA" w:rsidRDefault="00AD5CEA" w:rsidP="00436E59"/>
    <w:p w14:paraId="2D5464B6" w14:textId="4C4549D1" w:rsidR="00AD5CEA" w:rsidRDefault="00AD5CEA" w:rsidP="00436E59"/>
    <w:p w14:paraId="12ECC81D" w14:textId="1AAFFA2E" w:rsidR="00A04CDE" w:rsidRDefault="00A04CDE" w:rsidP="00436E59">
      <w:pPr>
        <w:rPr>
          <w:noProof/>
          <w:rtl/>
        </w:rPr>
      </w:pPr>
    </w:p>
    <w:p w14:paraId="6AF47806" w14:textId="757DD129" w:rsidR="00AD5CEA" w:rsidRDefault="00AD5CEA" w:rsidP="00436E59"/>
    <w:p w14:paraId="7AFC2832" w14:textId="77777777" w:rsidR="00AD5CEA" w:rsidRDefault="00AD5CEA" w:rsidP="00436E59"/>
    <w:p w14:paraId="0AA219E8" w14:textId="5EF596E6" w:rsidR="00AD5CEA" w:rsidRDefault="00A04CDE" w:rsidP="00436E59">
      <w:r>
        <w:rPr>
          <w:noProof/>
        </w:rPr>
        <w:drawing>
          <wp:anchor distT="0" distB="0" distL="114300" distR="114300" simplePos="0" relativeHeight="251667456" behindDoc="1" locked="0" layoutInCell="1" allowOverlap="1" wp14:anchorId="0EB9114E" wp14:editId="70B09DA3">
            <wp:simplePos x="0" y="0"/>
            <wp:positionH relativeFrom="column">
              <wp:posOffset>-586740</wp:posOffset>
            </wp:positionH>
            <wp:positionV relativeFrom="paragraph">
              <wp:posOffset>240665</wp:posOffset>
            </wp:positionV>
            <wp:extent cx="6869757" cy="3291840"/>
            <wp:effectExtent l="0" t="0" r="7620" b="3810"/>
            <wp:wrapNone/>
            <wp:docPr id="96462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62204" name=""/>
                    <pic:cNvPicPr/>
                  </pic:nvPicPr>
                  <pic:blipFill rotWithShape="1">
                    <a:blip r:embed="rId14"/>
                    <a:srcRect t="8032" b="6775"/>
                    <a:stretch/>
                  </pic:blipFill>
                  <pic:spPr bwMode="auto">
                    <a:xfrm>
                      <a:off x="0" y="0"/>
                      <a:ext cx="6875491" cy="3294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4190EF" w14:textId="27EF4997" w:rsidR="00A04CDE" w:rsidRDefault="00A04CDE" w:rsidP="00436E59">
      <w:pPr>
        <w:rPr>
          <w:noProof/>
          <w:rtl/>
        </w:rPr>
      </w:pPr>
    </w:p>
    <w:p w14:paraId="339062DE" w14:textId="07A1A2F7" w:rsidR="00AD5CEA" w:rsidRDefault="00AD5CEA" w:rsidP="00436E59"/>
    <w:p w14:paraId="56DD3F92" w14:textId="77777777" w:rsidR="00AD5CEA" w:rsidRDefault="00AD5CEA" w:rsidP="00436E59"/>
    <w:p w14:paraId="2EFCE03C" w14:textId="77777777" w:rsidR="00AD5CEA" w:rsidRDefault="00AD5CEA" w:rsidP="00436E59"/>
    <w:p w14:paraId="61F0B32B" w14:textId="77777777" w:rsidR="00AD5CEA" w:rsidRDefault="00AD5CEA" w:rsidP="00436E59"/>
    <w:p w14:paraId="77ADD048" w14:textId="77777777" w:rsidR="00AD5CEA" w:rsidRDefault="00AD5CEA" w:rsidP="00436E59"/>
    <w:p w14:paraId="75CEA110" w14:textId="77777777" w:rsidR="00AD5CEA" w:rsidRDefault="00AD5CEA" w:rsidP="00436E59"/>
    <w:p w14:paraId="63E00267" w14:textId="77777777" w:rsidR="00AD5CEA" w:rsidRDefault="00AD5CEA" w:rsidP="00436E59"/>
    <w:p w14:paraId="74324E41" w14:textId="77777777" w:rsidR="00AD5CEA" w:rsidRDefault="00AD5CEA" w:rsidP="00436E59"/>
    <w:p w14:paraId="62197B8A" w14:textId="77777777" w:rsidR="00AD5CEA" w:rsidRDefault="00AD5CEA" w:rsidP="00436E59"/>
    <w:p w14:paraId="0B93DC20" w14:textId="77777777" w:rsidR="00AD5CEA" w:rsidRDefault="00AD5CEA" w:rsidP="00436E59"/>
    <w:p w14:paraId="6BD28CBF" w14:textId="77777777" w:rsidR="00AD5CEA" w:rsidRDefault="00AD5CEA" w:rsidP="00436E59"/>
    <w:p w14:paraId="334ECFC6" w14:textId="77777777" w:rsidR="00AD5CEA" w:rsidRDefault="00AD5CEA" w:rsidP="00436E59"/>
    <w:p w14:paraId="32674B3B" w14:textId="6BED1F90" w:rsidR="00AD5CEA" w:rsidRDefault="00D36116" w:rsidP="00A04CDE">
      <w:pPr>
        <w:pStyle w:val="Heading2"/>
      </w:pPr>
      <w:bookmarkStart w:id="3" w:name="_Toc133626030"/>
      <w:r>
        <w:rPr>
          <w:noProof/>
        </w:rPr>
        <w:drawing>
          <wp:anchor distT="0" distB="0" distL="114300" distR="114300" simplePos="0" relativeHeight="251683840" behindDoc="1" locked="0" layoutInCell="1" allowOverlap="1" wp14:anchorId="2EB84D51" wp14:editId="416846F2">
            <wp:simplePos x="0" y="0"/>
            <wp:positionH relativeFrom="column">
              <wp:posOffset>-586741</wp:posOffset>
            </wp:positionH>
            <wp:positionV relativeFrom="paragraph">
              <wp:posOffset>413385</wp:posOffset>
            </wp:positionV>
            <wp:extent cx="6946053" cy="2232660"/>
            <wp:effectExtent l="0" t="0" r="7620" b="0"/>
            <wp:wrapNone/>
            <wp:docPr id="254871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871203" name=""/>
                    <pic:cNvPicPr/>
                  </pic:nvPicPr>
                  <pic:blipFill rotWithShape="1">
                    <a:blip r:embed="rId15"/>
                    <a:srcRect l="12322" t="47465" r="22510" b="15294"/>
                    <a:stretch/>
                  </pic:blipFill>
                  <pic:spPr bwMode="auto">
                    <a:xfrm>
                      <a:off x="0" y="0"/>
                      <a:ext cx="6964110" cy="2238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4CDE">
        <w:rPr>
          <w:rFonts w:hint="cs"/>
          <w:rtl/>
        </w:rPr>
        <w:t>ج</w:t>
      </w:r>
      <w:bookmarkEnd w:id="3"/>
    </w:p>
    <w:p w14:paraId="72C3559A" w14:textId="30575C36" w:rsidR="00AD5CEA" w:rsidRDefault="00AD5CEA" w:rsidP="00436E59"/>
    <w:p w14:paraId="0C6D19C4" w14:textId="117AE4A2" w:rsidR="00AD5CEA" w:rsidRDefault="00AD5CEA" w:rsidP="00436E59"/>
    <w:p w14:paraId="2AFFBDFB" w14:textId="77777777" w:rsidR="00AD5CEA" w:rsidRDefault="00AD5CEA" w:rsidP="00436E59"/>
    <w:p w14:paraId="0CA3CBE7" w14:textId="68E4EC90" w:rsidR="00AD5CEA" w:rsidRDefault="00AD5CEA" w:rsidP="00436E59"/>
    <w:p w14:paraId="4A26B0EF" w14:textId="77777777" w:rsidR="00D36116" w:rsidRDefault="00D36116" w:rsidP="00436E59">
      <w:pPr>
        <w:rPr>
          <w:noProof/>
          <w:rtl/>
        </w:rPr>
      </w:pPr>
    </w:p>
    <w:p w14:paraId="4DB7FC4A" w14:textId="70A10296" w:rsidR="00AD5CEA" w:rsidRDefault="00AD5CEA" w:rsidP="00436E59"/>
    <w:p w14:paraId="5E2F9710" w14:textId="77777777" w:rsidR="00AD5CEA" w:rsidRDefault="00AD5CEA" w:rsidP="00436E59"/>
    <w:p w14:paraId="6E7A5A72" w14:textId="66ECC3DE" w:rsidR="00D36116" w:rsidRDefault="00D36116" w:rsidP="00D36116">
      <w:pPr>
        <w:rPr>
          <w:rtl/>
        </w:rPr>
      </w:pPr>
      <w:r>
        <w:rPr>
          <w:rFonts w:hint="cs"/>
          <w:rtl/>
        </w:rPr>
        <w:t xml:space="preserve">در این قسمت با اضافه کردن کنترل </w:t>
      </w:r>
      <w:r>
        <w:t>PID</w:t>
      </w:r>
      <w:r>
        <w:rPr>
          <w:rFonts w:hint="cs"/>
          <w:rtl/>
        </w:rPr>
        <w:t xml:space="preserve"> و همینطور </w:t>
      </w:r>
      <w:proofErr w:type="spellStart"/>
      <w:r>
        <w:rPr>
          <w:rFonts w:hint="cs"/>
          <w:rtl/>
        </w:rPr>
        <w:t>فیدبک</w:t>
      </w:r>
      <w:proofErr w:type="spellEnd"/>
      <w:r>
        <w:rPr>
          <w:rFonts w:hint="cs"/>
          <w:rtl/>
        </w:rPr>
        <w:t xml:space="preserve"> دار کردن سیستم به مدار شکل بالا تبدیل شد.</w:t>
      </w:r>
    </w:p>
    <w:p w14:paraId="15B36552" w14:textId="746F5770" w:rsidR="00D36116" w:rsidRDefault="00D36116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44AA3BE3" wp14:editId="6B173594">
            <wp:simplePos x="0" y="0"/>
            <wp:positionH relativeFrom="column">
              <wp:posOffset>-205740</wp:posOffset>
            </wp:positionH>
            <wp:positionV relativeFrom="paragraph">
              <wp:posOffset>306705</wp:posOffset>
            </wp:positionV>
            <wp:extent cx="6040816" cy="1699260"/>
            <wp:effectExtent l="0" t="0" r="0" b="0"/>
            <wp:wrapNone/>
            <wp:docPr id="125006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06500" name=""/>
                    <pic:cNvPicPr/>
                  </pic:nvPicPr>
                  <pic:blipFill rotWithShape="1">
                    <a:blip r:embed="rId16"/>
                    <a:srcRect l="35323" t="64504" r="12516" b="9409"/>
                    <a:stretch/>
                  </pic:blipFill>
                  <pic:spPr bwMode="auto">
                    <a:xfrm>
                      <a:off x="0" y="0"/>
                      <a:ext cx="6066563" cy="1706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حال با بازی کردن با پارامتر های </w:t>
      </w:r>
      <w:r>
        <w:t>PID</w:t>
      </w:r>
      <w:r>
        <w:rPr>
          <w:rFonts w:hint="cs"/>
          <w:rtl/>
        </w:rPr>
        <w:t xml:space="preserve"> به مقادیر زیر می رسیم:</w:t>
      </w:r>
    </w:p>
    <w:p w14:paraId="7C490045" w14:textId="3A5B6C50" w:rsidR="00AD5CEA" w:rsidRDefault="00AD5CEA" w:rsidP="00436E59"/>
    <w:p w14:paraId="63D56380" w14:textId="0A8516B8" w:rsidR="00AD5CEA" w:rsidRDefault="00AD5CEA" w:rsidP="00436E59"/>
    <w:p w14:paraId="00B99C57" w14:textId="55D79F79" w:rsidR="00AD5CEA" w:rsidRDefault="00AD5CEA" w:rsidP="00436E59"/>
    <w:p w14:paraId="4589E358" w14:textId="79DBF6C2" w:rsidR="00AD5CEA" w:rsidRDefault="00AD5CEA" w:rsidP="00436E59"/>
    <w:p w14:paraId="1147B41A" w14:textId="77777777" w:rsidR="00AD5CEA" w:rsidRDefault="00AD5CEA" w:rsidP="00436E59"/>
    <w:p w14:paraId="357EA9D2" w14:textId="5AF6018C" w:rsidR="00AD5CEA" w:rsidRDefault="00AD5CEA" w:rsidP="00436E59"/>
    <w:p w14:paraId="3096677D" w14:textId="61A7B3E5" w:rsidR="00D36116" w:rsidRDefault="00D36116" w:rsidP="00436E59">
      <w:pPr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7EF90ADA" wp14:editId="08367532">
            <wp:simplePos x="0" y="0"/>
            <wp:positionH relativeFrom="column">
              <wp:posOffset>-586740</wp:posOffset>
            </wp:positionH>
            <wp:positionV relativeFrom="paragraph">
              <wp:posOffset>330200</wp:posOffset>
            </wp:positionV>
            <wp:extent cx="6807991" cy="3215640"/>
            <wp:effectExtent l="0" t="0" r="0" b="3810"/>
            <wp:wrapNone/>
            <wp:docPr id="1263828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828666" name=""/>
                    <pic:cNvPicPr/>
                  </pic:nvPicPr>
                  <pic:blipFill rotWithShape="1">
                    <a:blip r:embed="rId17"/>
                    <a:srcRect t="9249" b="6775"/>
                    <a:stretch/>
                  </pic:blipFill>
                  <pic:spPr bwMode="auto">
                    <a:xfrm>
                      <a:off x="0" y="0"/>
                      <a:ext cx="6807991" cy="3215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noProof/>
          <w:rtl/>
        </w:rPr>
        <w:t>نمودار نهایی:</w:t>
      </w:r>
    </w:p>
    <w:p w14:paraId="74E8CFAF" w14:textId="0B71C8FF" w:rsidR="00D36116" w:rsidRDefault="00D36116" w:rsidP="00436E59">
      <w:pPr>
        <w:rPr>
          <w:noProof/>
          <w:rtl/>
        </w:rPr>
      </w:pPr>
    </w:p>
    <w:p w14:paraId="4313C4EF" w14:textId="1C220F0A" w:rsidR="00D36116" w:rsidRDefault="00D36116" w:rsidP="00436E59">
      <w:pPr>
        <w:rPr>
          <w:noProof/>
          <w:rtl/>
        </w:rPr>
      </w:pPr>
    </w:p>
    <w:p w14:paraId="24FD27CA" w14:textId="2D303BAF" w:rsidR="00AD5CEA" w:rsidRDefault="00AD5CEA" w:rsidP="00436E59"/>
    <w:p w14:paraId="6502F6C3" w14:textId="77777777" w:rsidR="00AD5CEA" w:rsidRDefault="00AD5CEA" w:rsidP="00436E59"/>
    <w:p w14:paraId="45C99E4F" w14:textId="77777777" w:rsidR="00AD5CEA" w:rsidRDefault="00AD5CEA" w:rsidP="00436E59"/>
    <w:p w14:paraId="22329491" w14:textId="77777777" w:rsidR="00AD5CEA" w:rsidRDefault="00AD5CEA" w:rsidP="00436E59"/>
    <w:p w14:paraId="3507589C" w14:textId="77777777" w:rsidR="00AD5CEA" w:rsidRDefault="00AD5CEA" w:rsidP="00436E59"/>
    <w:p w14:paraId="0D6B2B3B" w14:textId="77777777" w:rsidR="00AD5CEA" w:rsidRDefault="00AD5CEA" w:rsidP="00436E59"/>
    <w:p w14:paraId="64CC7A00" w14:textId="5E3D5F35" w:rsidR="00AD5CEA" w:rsidRDefault="00D36116" w:rsidP="00436E59">
      <w:r>
        <w:rPr>
          <w:rFonts w:hint="cs"/>
          <w:rtl/>
        </w:rPr>
        <w:t xml:space="preserve">با توجه به شکل </w:t>
      </w:r>
      <w:proofErr w:type="spellStart"/>
      <w:r>
        <w:rPr>
          <w:rFonts w:hint="cs"/>
          <w:rtl/>
        </w:rPr>
        <w:t>فراجهش</w:t>
      </w:r>
      <w:proofErr w:type="spellEnd"/>
      <w:r>
        <w:rPr>
          <w:rFonts w:hint="cs"/>
          <w:rtl/>
        </w:rPr>
        <w:t xml:space="preserve"> حدود ده درصد و زمان آن حدود 5ثانیه هست همچنین زمان نشست حدود 20 ثانیه هست </w:t>
      </w:r>
    </w:p>
    <w:p w14:paraId="799452CA" w14:textId="2DF29E97" w:rsidR="00AD5CEA" w:rsidRDefault="00B622CF" w:rsidP="00436E59">
      <w:pPr>
        <w:rPr>
          <w:rtl/>
        </w:rPr>
      </w:pPr>
      <w:r>
        <w:rPr>
          <w:rFonts w:hint="cs"/>
          <w:rtl/>
        </w:rPr>
        <w:t xml:space="preserve">همچنین </w:t>
      </w:r>
      <w:r w:rsidR="007A3CDC">
        <w:t xml:space="preserve"> </w:t>
      </w:r>
      <w:r w:rsidR="007A3CDC">
        <w:rPr>
          <w:rFonts w:hint="cs"/>
          <w:rtl/>
        </w:rPr>
        <w:t xml:space="preserve">اگر بخواهیم با توجه به نیاز های سوال طراحی کنیم می </w:t>
      </w:r>
      <w:proofErr w:type="spellStart"/>
      <w:r w:rsidR="007A3CDC">
        <w:rPr>
          <w:rFonts w:hint="cs"/>
          <w:rtl/>
        </w:rPr>
        <w:t>تونیم</w:t>
      </w:r>
      <w:proofErr w:type="spellEnd"/>
      <w:r w:rsidR="007A3CDC">
        <w:rPr>
          <w:rFonts w:hint="cs"/>
          <w:rtl/>
        </w:rPr>
        <w:t xml:space="preserve"> تغییرات زیر رو اعمال کنیم:</w:t>
      </w:r>
    </w:p>
    <w:p w14:paraId="08855159" w14:textId="24D592FF" w:rsidR="00AD5CEA" w:rsidRDefault="007A3CDC" w:rsidP="00436E59">
      <w:r w:rsidRPr="007A3CDC">
        <w:rPr>
          <w:rtl/>
        </w:rPr>
        <w:t>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>: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کس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تناسب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(</w:t>
      </w:r>
      <w:proofErr w:type="spellStart"/>
      <w:r w:rsidRPr="007A3CDC">
        <w:t>Kp</w:t>
      </w:r>
      <w:proofErr w:type="spellEnd"/>
      <w:r w:rsidRPr="007A3CDC">
        <w:rPr>
          <w:rtl/>
        </w:rPr>
        <w:t>) به 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گذارد</w:t>
      </w:r>
      <w:proofErr w:type="spellEnd"/>
      <w:r w:rsidRPr="007A3CDC">
        <w:rPr>
          <w:rtl/>
        </w:rPr>
        <w:t xml:space="preserve"> ز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ا</w:t>
      </w:r>
      <w:r w:rsidRPr="007A3CDC">
        <w:rPr>
          <w:rtl/>
        </w:rPr>
        <w:t xml:space="preserve"> تع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کند</w:t>
      </w:r>
      <w:proofErr w:type="spellEnd"/>
      <w:r w:rsidRPr="007A3CDC">
        <w:rPr>
          <w:rtl/>
        </w:rPr>
        <w:t xml:space="preserve"> که </w:t>
      </w:r>
      <w:proofErr w:type="spellStart"/>
      <w:r w:rsidRPr="007A3CDC">
        <w:rPr>
          <w:rtl/>
        </w:rPr>
        <w:t>کنترل‌کننده</w:t>
      </w:r>
      <w:proofErr w:type="spellEnd"/>
      <w:r w:rsidRPr="007A3CDC">
        <w:rPr>
          <w:rtl/>
        </w:rPr>
        <w:t xml:space="preserve"> چه م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زان</w:t>
      </w:r>
      <w:r w:rsidRPr="007A3CDC">
        <w:rPr>
          <w:rtl/>
        </w:rPr>
        <w:t xml:space="preserve"> به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گنال</w:t>
      </w:r>
      <w:r w:rsidRPr="007A3CDC">
        <w:rPr>
          <w:rtl/>
        </w:rPr>
        <w:t xml:space="preserve"> خط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کنون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پاسخ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دهد</w:t>
      </w:r>
      <w:proofErr w:type="spellEnd"/>
      <w:r w:rsidRPr="007A3CDC">
        <w:rPr>
          <w:rtl/>
        </w:rPr>
        <w:t>. افز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مقدار 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 منجر به کاهش زمان </w:t>
      </w:r>
      <w:r w:rsidRPr="007A3CDC">
        <w:rPr>
          <w:rtl/>
        </w:rPr>
        <w:lastRenderedPageBreak/>
        <w:t>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Fonts w:hint="eastAsia"/>
          <w:rtl/>
        </w:rPr>
        <w:t>،</w:t>
      </w:r>
      <w:r w:rsidRPr="007A3CDC">
        <w:rPr>
          <w:rtl/>
        </w:rPr>
        <w:t xml:space="preserve"> اما 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 بال</w:t>
      </w:r>
      <w:r w:rsidRPr="007A3CDC">
        <w:rPr>
          <w:rFonts w:hint="eastAsia"/>
          <w:rtl/>
        </w:rPr>
        <w:t>ا</w:t>
      </w:r>
      <w:r w:rsidRPr="007A3CDC">
        <w:rPr>
          <w:rFonts w:hint="cs"/>
          <w:rtl/>
        </w:rPr>
        <w:t>یی</w:t>
      </w:r>
      <w:r w:rsidRPr="007A3CDC">
        <w:rPr>
          <w:rtl/>
        </w:rPr>
        <w:t xml:space="preserve"> باعث بروز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‌انحراف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و عدم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tl/>
        </w:rPr>
        <w:t xml:space="preserve"> که منجر به افز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tl/>
        </w:rPr>
        <w:t>.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کس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تکم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ل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(</w:t>
      </w:r>
      <w:r w:rsidRPr="007A3CDC">
        <w:t>Ki</w:t>
      </w:r>
      <w:r w:rsidRPr="007A3CDC">
        <w:rPr>
          <w:rtl/>
        </w:rPr>
        <w:t>) به 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گذارد</w:t>
      </w:r>
      <w:proofErr w:type="spellEnd"/>
      <w:r w:rsidRPr="007A3CDC">
        <w:rPr>
          <w:rtl/>
        </w:rPr>
        <w:t xml:space="preserve"> ز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ا</w:t>
      </w:r>
      <w:r w:rsidRPr="007A3CDC">
        <w:rPr>
          <w:rtl/>
        </w:rPr>
        <w:t xml:space="preserve"> تع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کند</w:t>
      </w:r>
      <w:proofErr w:type="spellEnd"/>
      <w:r w:rsidRPr="007A3CDC">
        <w:rPr>
          <w:rtl/>
        </w:rPr>
        <w:t xml:space="preserve"> که چه مقدار پاسخ </w:t>
      </w:r>
      <w:proofErr w:type="spellStart"/>
      <w:r w:rsidRPr="007A3CDC">
        <w:rPr>
          <w:rtl/>
        </w:rPr>
        <w:t>کنترل‌کننده</w:t>
      </w:r>
      <w:proofErr w:type="spellEnd"/>
      <w:r w:rsidRPr="007A3CDC">
        <w:rPr>
          <w:rtl/>
        </w:rPr>
        <w:t xml:space="preserve"> به تجمع خطاه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گذشته داده شود. افز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مقدار </w:t>
      </w:r>
      <w:r w:rsidRPr="007A3CDC">
        <w:t>Ki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به </w:t>
      </w:r>
      <w:proofErr w:type="spellStart"/>
      <w:r w:rsidRPr="007A3CDC">
        <w:rPr>
          <w:rtl/>
        </w:rPr>
        <w:t>کنترل‌کننده</w:t>
      </w:r>
      <w:proofErr w:type="spellEnd"/>
      <w:r w:rsidRPr="007A3CDC">
        <w:rPr>
          <w:rtl/>
        </w:rPr>
        <w:t xml:space="preserve"> در </w:t>
      </w:r>
      <w:r w:rsidRPr="007A3CDC">
        <w:rPr>
          <w:rFonts w:hint="eastAsia"/>
          <w:rtl/>
        </w:rPr>
        <w:t>حذف</w:t>
      </w:r>
      <w:r w:rsidRPr="007A3CDC">
        <w:rPr>
          <w:rtl/>
        </w:rPr>
        <w:t xml:space="preserve"> خطاه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وضع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tl/>
        </w:rPr>
        <w:t xml:space="preserve"> کمک کند که باعث کاهش 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tl/>
        </w:rPr>
        <w:t>. در نه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،</w:t>
      </w:r>
      <w:r w:rsidRPr="007A3CDC">
        <w:rPr>
          <w:rtl/>
        </w:rPr>
        <w:t xml:space="preserve">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کس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مشتق (</w:t>
      </w:r>
      <w:proofErr w:type="spellStart"/>
      <w:r w:rsidRPr="007A3CDC">
        <w:t>Kd</w:t>
      </w:r>
      <w:proofErr w:type="spellEnd"/>
      <w:r w:rsidRPr="007A3CDC">
        <w:rPr>
          <w:rtl/>
        </w:rPr>
        <w:t>) به زمان تث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گذارد</w:t>
      </w:r>
      <w:proofErr w:type="spellEnd"/>
      <w:r w:rsidRPr="007A3CDC">
        <w:rPr>
          <w:rtl/>
        </w:rPr>
        <w:t xml:space="preserve"> ز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ا</w:t>
      </w:r>
      <w:r w:rsidRPr="007A3CDC">
        <w:rPr>
          <w:rtl/>
        </w:rPr>
        <w:t xml:space="preserve"> به سرعت به تغ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رات</w:t>
      </w:r>
      <w:r w:rsidRPr="007A3CDC">
        <w:rPr>
          <w:rtl/>
        </w:rPr>
        <w:t xml:space="preserve"> ناگهان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در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گنال</w:t>
      </w:r>
      <w:r w:rsidRPr="007A3CDC">
        <w:rPr>
          <w:rtl/>
        </w:rPr>
        <w:t xml:space="preserve"> خط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پاسخ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دهد</w:t>
      </w:r>
      <w:proofErr w:type="spellEnd"/>
      <w:r w:rsidRPr="007A3CDC">
        <w:rPr>
          <w:rtl/>
        </w:rPr>
        <w:t xml:space="preserve"> و به </w:t>
      </w:r>
      <w:proofErr w:type="spellStart"/>
      <w:r w:rsidRPr="007A3CDC">
        <w:rPr>
          <w:rtl/>
        </w:rPr>
        <w:t>کنترل‌کننده</w:t>
      </w:r>
      <w:proofErr w:type="spellEnd"/>
      <w:r w:rsidRPr="007A3CDC">
        <w:rPr>
          <w:rtl/>
        </w:rPr>
        <w:t xml:space="preserve"> در دست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به وضع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tl/>
        </w:rPr>
        <w:t xml:space="preserve"> کمک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کند</w:t>
      </w:r>
      <w:proofErr w:type="spellEnd"/>
      <w:r w:rsidRPr="007A3CDC">
        <w:rPr>
          <w:rtl/>
        </w:rPr>
        <w:t>.</w:t>
      </w:r>
    </w:p>
    <w:p w14:paraId="73AC2568" w14:textId="77777777" w:rsidR="007A3CDC" w:rsidRDefault="007A3CDC" w:rsidP="00436E59"/>
    <w:p w14:paraId="358921B7" w14:textId="4CADDAB6" w:rsidR="007A3CDC" w:rsidRDefault="007A3CDC" w:rsidP="00436E59"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="00BA406D">
        <w:rPr>
          <w:rFonts w:hint="cs"/>
          <w:rtl/>
        </w:rPr>
        <w:t>(</w:t>
      </w:r>
      <w:r w:rsidR="00BA406D">
        <w:t>overshoot</w:t>
      </w:r>
      <w:r w:rsidR="00BA406D">
        <w:rPr>
          <w:rFonts w:hint="cs"/>
          <w:rtl/>
        </w:rPr>
        <w:t>)</w:t>
      </w:r>
      <w:r w:rsidRPr="007A3CDC">
        <w:rPr>
          <w:rtl/>
        </w:rPr>
        <w:t xml:space="preserve">: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م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زان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است که کمّ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</w:t>
      </w:r>
      <w:r w:rsidRPr="007A3CDC">
        <w:rPr>
          <w:rtl/>
        </w:rPr>
        <w:t xml:space="preserve">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از مقدار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tl/>
        </w:rPr>
        <w:t xml:space="preserve"> نها</w:t>
      </w:r>
      <w:r w:rsidRPr="007A3CDC">
        <w:rPr>
          <w:rFonts w:hint="cs"/>
          <w:rtl/>
        </w:rPr>
        <w:t>یی</w:t>
      </w:r>
      <w:r w:rsidRPr="007A3CDC">
        <w:rPr>
          <w:rtl/>
        </w:rPr>
        <w:t xml:space="preserve"> خود قبل از خاموش شدن دارد.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تک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(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)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را به شدت تحت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قرار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دهد</w:t>
      </w:r>
      <w:proofErr w:type="spellEnd"/>
      <w:r w:rsidRPr="007A3CDC">
        <w:rPr>
          <w:rFonts w:hint="eastAsia"/>
          <w:rtl/>
        </w:rPr>
        <w:t>،</w:t>
      </w:r>
      <w:r w:rsidRPr="007A3CDC">
        <w:rPr>
          <w:rtl/>
        </w:rPr>
        <w:t xml:space="preserve"> به طو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که افز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ارزش 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 منجر به پاسخ 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از حد خشن و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tl/>
        </w:rPr>
        <w:t>.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انباشته‌کن</w:t>
      </w:r>
      <w:r w:rsidRPr="007A3CDC">
        <w:rPr>
          <w:rFonts w:hint="eastAsia"/>
          <w:rtl/>
        </w:rPr>
        <w:t>نده</w:t>
      </w:r>
      <w:proofErr w:type="spellEnd"/>
      <w:r w:rsidRPr="007A3CDC">
        <w:rPr>
          <w:rtl/>
        </w:rPr>
        <w:t xml:space="preserve"> (</w:t>
      </w:r>
      <w:r w:rsidRPr="007A3CDC">
        <w:t>Ki</w:t>
      </w:r>
      <w:r w:rsidRPr="007A3CDC">
        <w:rPr>
          <w:rtl/>
        </w:rPr>
        <w:t>) ن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ز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به کاهش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اثر بگذارد، با کاهش خطاه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حالت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tl/>
        </w:rPr>
        <w:t>. در نه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ت،</w:t>
      </w:r>
      <w:r w:rsidRPr="007A3CDC">
        <w:rPr>
          <w:rtl/>
        </w:rPr>
        <w:t xml:space="preserve">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تفاضل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(</w:t>
      </w:r>
      <w:proofErr w:type="spellStart"/>
      <w:r w:rsidRPr="007A3CDC">
        <w:t>Kd</w:t>
      </w:r>
      <w:proofErr w:type="spellEnd"/>
      <w:r w:rsidRPr="007A3CDC">
        <w:rPr>
          <w:rtl/>
        </w:rPr>
        <w:t>) با کاهش پاسخ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به </w:t>
      </w:r>
      <w:proofErr w:type="spellStart"/>
      <w:r w:rsidRPr="007A3CDC">
        <w:rPr>
          <w:rtl/>
        </w:rPr>
        <w:t>نو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زها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فرکانس بالا،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انه‌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ب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را کاهش دهد.</w:t>
      </w:r>
    </w:p>
    <w:p w14:paraId="5EA44708" w14:textId="77777777" w:rsidR="00AD5CEA" w:rsidRDefault="00AD5CEA" w:rsidP="00436E59"/>
    <w:p w14:paraId="184CAB36" w14:textId="0778154B" w:rsidR="00AD5CEA" w:rsidRDefault="007A3CDC" w:rsidP="00436E59">
      <w:r w:rsidRPr="007A3CDC">
        <w:rPr>
          <w:rtl/>
        </w:rPr>
        <w:t>زمان بالا رفتن: زمان بالا رفتن، زمان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است که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بر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ر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ن</w:t>
      </w:r>
      <w:r w:rsidRPr="007A3CDC">
        <w:rPr>
          <w:rtl/>
        </w:rPr>
        <w:t xml:space="preserve"> به حالت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tl/>
        </w:rPr>
        <w:t xml:space="preserve"> از حالت اول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ه</w:t>
      </w:r>
      <w:r w:rsidRPr="007A3CDC">
        <w:rPr>
          <w:rtl/>
        </w:rPr>
        <w:t xml:space="preserve"> به حالت نها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،</w:t>
      </w:r>
      <w:r w:rsidRPr="007A3CDC">
        <w:rPr>
          <w:rtl/>
        </w:rPr>
        <w:t xml:space="preserve"> ن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از</w:t>
      </w:r>
      <w:r w:rsidRPr="007A3CDC">
        <w:rPr>
          <w:rtl/>
        </w:rPr>
        <w:t xml:space="preserve"> دارد.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پروپورشنال</w:t>
      </w:r>
      <w:proofErr w:type="spellEnd"/>
      <w:r w:rsidRPr="007A3CDC">
        <w:rPr>
          <w:rtl/>
        </w:rPr>
        <w:t xml:space="preserve"> گ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(</w:t>
      </w:r>
      <w:proofErr w:type="spellStart"/>
      <w:r w:rsidRPr="007A3CDC">
        <w:t>Kp</w:t>
      </w:r>
      <w:proofErr w:type="spellEnd"/>
      <w:r w:rsidRPr="007A3CDC">
        <w:rPr>
          <w:rtl/>
        </w:rPr>
        <w:t>) از 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ت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بر زمان بالا رفتن دارد و با تع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واکنش </w:t>
      </w:r>
      <w:proofErr w:type="spellStart"/>
      <w:r w:rsidRPr="007A3CDC">
        <w:rPr>
          <w:rtl/>
        </w:rPr>
        <w:t>کنترلر</w:t>
      </w:r>
      <w:proofErr w:type="spellEnd"/>
      <w:r w:rsidRPr="007A3CDC">
        <w:rPr>
          <w:rtl/>
        </w:rPr>
        <w:t xml:space="preserve"> به تغ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رات</w:t>
      </w:r>
      <w:r w:rsidRPr="007A3CDC">
        <w:rPr>
          <w:rtl/>
        </w:rPr>
        <w:t xml:space="preserve"> در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گنال</w:t>
      </w:r>
      <w:r w:rsidRPr="007A3CDC">
        <w:rPr>
          <w:rtl/>
        </w:rPr>
        <w:t xml:space="preserve"> خطا، مشخص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شود</w:t>
      </w:r>
      <w:proofErr w:type="spellEnd"/>
      <w:r w:rsidRPr="007A3CDC">
        <w:rPr>
          <w:rtl/>
        </w:rPr>
        <w:t>. افز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باعث شود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بهتر و </w:t>
      </w:r>
      <w:proofErr w:type="spellStart"/>
      <w:r w:rsidRPr="007A3CDC">
        <w:rPr>
          <w:rtl/>
        </w:rPr>
        <w:t>پاسخگوتر</w:t>
      </w:r>
      <w:proofErr w:type="spellEnd"/>
      <w:r w:rsidRPr="007A3CDC">
        <w:rPr>
          <w:rtl/>
        </w:rPr>
        <w:t xml:space="preserve"> شود و زمان بالا رفتن کمتر شود. با 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حال،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</w:t>
      </w:r>
      <w:proofErr w:type="spellStart"/>
      <w:r w:rsidRPr="007A3CDC">
        <w:t>Kp</w:t>
      </w:r>
      <w:proofErr w:type="spellEnd"/>
      <w:r w:rsidRPr="007A3CDC">
        <w:rPr>
          <w:rtl/>
        </w:rPr>
        <w:t xml:space="preserve"> ب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ش</w:t>
      </w:r>
      <w:r w:rsidRPr="007A3CDC">
        <w:rPr>
          <w:rtl/>
        </w:rPr>
        <w:t xml:space="preserve"> از حد بالا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باعث </w:t>
      </w:r>
      <w:proofErr w:type="spellStart"/>
      <w:r w:rsidRPr="007A3CDC">
        <w:rPr>
          <w:rtl/>
        </w:rPr>
        <w:t>افتال</w:t>
      </w:r>
      <w:proofErr w:type="spellEnd"/>
      <w:r w:rsidRPr="007A3CDC">
        <w:rPr>
          <w:rtl/>
        </w:rPr>
        <w:t xml:space="preserve"> و </w:t>
      </w:r>
      <w:proofErr w:type="spellStart"/>
      <w:r w:rsidRPr="007A3CDC">
        <w:rPr>
          <w:rtl/>
        </w:rPr>
        <w:t>نا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</w:t>
      </w:r>
      <w:r w:rsidRPr="007A3CDC">
        <w:rPr>
          <w:rFonts w:hint="cs"/>
          <w:rtl/>
        </w:rPr>
        <w:t>ی</w:t>
      </w:r>
      <w:proofErr w:type="spellEnd"/>
      <w:r w:rsidRPr="007A3CDC">
        <w:rPr>
          <w:rtl/>
        </w:rPr>
        <w:t xml:space="preserve"> و در نت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جه</w:t>
      </w:r>
      <w:r w:rsidRPr="007A3CDC">
        <w:rPr>
          <w:rtl/>
        </w:rPr>
        <w:t xml:space="preserve"> زمان بالات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بر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ر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ن</w:t>
      </w:r>
      <w:r w:rsidRPr="007A3CDC">
        <w:rPr>
          <w:rtl/>
        </w:rPr>
        <w:t xml:space="preserve"> به حالت نها</w:t>
      </w:r>
      <w:r w:rsidRPr="007A3CDC">
        <w:rPr>
          <w:rFonts w:hint="cs"/>
          <w:rtl/>
        </w:rPr>
        <w:t>یی</w:t>
      </w:r>
      <w:r w:rsidRPr="007A3CDC">
        <w:rPr>
          <w:rtl/>
        </w:rPr>
        <w:t xml:space="preserve"> شود. اثر انتگرال گ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(</w:t>
      </w:r>
      <w:r w:rsidRPr="007A3CDC">
        <w:t>Ki</w:t>
      </w:r>
      <w:r w:rsidRPr="007A3CDC">
        <w:rPr>
          <w:rtl/>
        </w:rPr>
        <w:t>) همچن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تواند</w:t>
      </w:r>
      <w:proofErr w:type="spellEnd"/>
      <w:r w:rsidRPr="007A3CDC">
        <w:rPr>
          <w:rtl/>
        </w:rPr>
        <w:t xml:space="preserve"> بر زمان بالا رفتن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بگذا</w:t>
      </w:r>
      <w:r w:rsidRPr="007A3CDC">
        <w:rPr>
          <w:rFonts w:hint="eastAsia"/>
          <w:rtl/>
        </w:rPr>
        <w:t>رد،</w:t>
      </w:r>
      <w:r w:rsidRPr="007A3CDC">
        <w:rPr>
          <w:rtl/>
        </w:rPr>
        <w:t xml:space="preserve"> با اصلاح خطاها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حالت پا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دار،</w:t>
      </w:r>
      <w:r w:rsidRPr="007A3CDC">
        <w:rPr>
          <w:rtl/>
        </w:rPr>
        <w:t xml:space="preserve"> که ممکن است بر زمان پاسخ کل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بگذارد. ضر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ب</w:t>
      </w:r>
      <w:r w:rsidRPr="007A3CDC">
        <w:rPr>
          <w:rtl/>
        </w:rPr>
        <w:t xml:space="preserve"> </w:t>
      </w:r>
      <w:proofErr w:type="spellStart"/>
      <w:r w:rsidRPr="007A3CDC">
        <w:rPr>
          <w:rtl/>
        </w:rPr>
        <w:t>د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فران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ل</w:t>
      </w:r>
      <w:proofErr w:type="spellEnd"/>
      <w:r w:rsidRPr="007A3CDC">
        <w:rPr>
          <w:rtl/>
        </w:rPr>
        <w:t xml:space="preserve"> گ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ن</w:t>
      </w:r>
      <w:r w:rsidRPr="007A3CDC">
        <w:rPr>
          <w:rtl/>
        </w:rPr>
        <w:t xml:space="preserve"> (</w:t>
      </w:r>
      <w:proofErr w:type="spellStart"/>
      <w:r w:rsidRPr="007A3CDC">
        <w:t>Kd</w:t>
      </w:r>
      <w:proofErr w:type="spellEnd"/>
      <w:r w:rsidRPr="007A3CDC">
        <w:rPr>
          <w:rtl/>
        </w:rPr>
        <w:t>)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کمتر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بر زمان بالا رفتن دارد و عمدتاً به تأث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ر</w:t>
      </w:r>
      <w:r w:rsidRPr="007A3CDC">
        <w:rPr>
          <w:rtl/>
        </w:rPr>
        <w:t xml:space="preserve">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ستم</w:t>
      </w:r>
      <w:r w:rsidRPr="007A3CDC">
        <w:rPr>
          <w:rtl/>
        </w:rPr>
        <w:t xml:space="preserve"> در پاسخ به تغ</w:t>
      </w:r>
      <w:r w:rsidRPr="007A3CDC">
        <w:rPr>
          <w:rFonts w:hint="cs"/>
          <w:rtl/>
        </w:rPr>
        <w:t>یی</w:t>
      </w:r>
      <w:r w:rsidRPr="007A3CDC">
        <w:rPr>
          <w:rFonts w:hint="eastAsia"/>
          <w:rtl/>
        </w:rPr>
        <w:t>رات</w:t>
      </w:r>
      <w:r w:rsidRPr="007A3CDC">
        <w:rPr>
          <w:rtl/>
        </w:rPr>
        <w:t xml:space="preserve"> ناگهان</w:t>
      </w:r>
      <w:r w:rsidRPr="007A3CDC">
        <w:rPr>
          <w:rFonts w:hint="cs"/>
          <w:rtl/>
        </w:rPr>
        <w:t>ی</w:t>
      </w:r>
      <w:r w:rsidRPr="007A3CDC">
        <w:rPr>
          <w:rtl/>
        </w:rPr>
        <w:t xml:space="preserve"> در س</w:t>
      </w:r>
      <w:r w:rsidRPr="007A3CDC">
        <w:rPr>
          <w:rFonts w:hint="cs"/>
          <w:rtl/>
        </w:rPr>
        <w:t>ی</w:t>
      </w:r>
      <w:r w:rsidRPr="007A3CDC">
        <w:rPr>
          <w:rFonts w:hint="eastAsia"/>
          <w:rtl/>
        </w:rPr>
        <w:t>گنال</w:t>
      </w:r>
      <w:r w:rsidRPr="007A3CDC">
        <w:rPr>
          <w:rtl/>
        </w:rPr>
        <w:t xml:space="preserve"> خطا </w:t>
      </w:r>
      <w:proofErr w:type="spellStart"/>
      <w:r w:rsidRPr="007A3CDC">
        <w:rPr>
          <w:rtl/>
        </w:rPr>
        <w:t>م</w:t>
      </w:r>
      <w:r w:rsidRPr="007A3CDC">
        <w:rPr>
          <w:rFonts w:hint="cs"/>
          <w:rtl/>
        </w:rPr>
        <w:t>ی‌</w:t>
      </w:r>
      <w:r w:rsidRPr="007A3CDC">
        <w:rPr>
          <w:rFonts w:hint="eastAsia"/>
          <w:rtl/>
        </w:rPr>
        <w:t>پردازد</w:t>
      </w:r>
      <w:proofErr w:type="spellEnd"/>
      <w:r w:rsidRPr="007A3CDC">
        <w:rPr>
          <w:rtl/>
        </w:rPr>
        <w:t>.</w:t>
      </w:r>
    </w:p>
    <w:p w14:paraId="4F3C3DD5" w14:textId="77777777" w:rsidR="00AD5CEA" w:rsidRDefault="00AD5CEA" w:rsidP="00436E59"/>
    <w:p w14:paraId="53BD5710" w14:textId="0F426CE6" w:rsidR="00AD5CEA" w:rsidRDefault="007A3CDC" w:rsidP="007A3CDC">
      <w:pPr>
        <w:pStyle w:val="Heading1"/>
      </w:pPr>
      <w:bookmarkStart w:id="4" w:name="_Toc133626031"/>
      <w:r>
        <w:rPr>
          <w:rFonts w:hint="cs"/>
          <w:rtl/>
        </w:rPr>
        <w:t>2</w:t>
      </w:r>
      <w:bookmarkEnd w:id="4"/>
    </w:p>
    <w:p w14:paraId="15181098" w14:textId="65662974" w:rsidR="00EE7982" w:rsidRDefault="00EE7982" w:rsidP="00EE7982">
      <w:pPr>
        <w:rPr>
          <w:rtl/>
        </w:rPr>
      </w:pPr>
    </w:p>
    <w:p w14:paraId="5FF28E78" w14:textId="4B479B27" w:rsidR="00EE7982" w:rsidRDefault="00EE7982" w:rsidP="00EE7982">
      <w:pPr>
        <w:rPr>
          <w:rtl/>
        </w:rPr>
      </w:pPr>
      <w:r>
        <w:rPr>
          <w:rFonts w:hint="cs"/>
          <w:rtl/>
        </w:rPr>
        <w:t>با توجه به شکل خطا های ترین و تست داریم :</w:t>
      </w:r>
    </w:p>
    <w:p w14:paraId="46597BF0" w14:textId="2A424E8A" w:rsidR="00EE7982" w:rsidRPr="00EE7982" w:rsidRDefault="00EE7982" w:rsidP="00EE7982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EE7982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inline distT="0" distB="0" distL="0" distR="0" wp14:anchorId="76E83C2D" wp14:editId="0F2219BE">
            <wp:extent cx="5565775" cy="4172585"/>
            <wp:effectExtent l="0" t="0" r="0" b="0"/>
            <wp:docPr id="189175541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A194A" w14:textId="2D45F408" w:rsidR="00EE7982" w:rsidRPr="00EE7982" w:rsidRDefault="00EE7982" w:rsidP="00EE7982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60829F8" w14:textId="49C39360" w:rsidR="00EE7982" w:rsidRDefault="00EE7982" w:rsidP="00EE7982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rtl/>
          <w:lang w:bidi="ar-SA"/>
        </w:rPr>
      </w:pPr>
      <w:r>
        <w:rPr>
          <w:rFonts w:ascii="Times New Roman" w:eastAsia="Times New Roman" w:hAnsi="Times New Roman" w:cs="Times New Roman" w:hint="cs"/>
          <w:color w:val="auto"/>
          <w:szCs w:val="24"/>
          <w:rtl/>
          <w:lang w:bidi="ar-SA"/>
        </w:rPr>
        <w:t>اما اگر  داده رو ببینیم این دو داده کامل نیستن و به ازای بعضی از درجه ها داده نداریم</w:t>
      </w:r>
    </w:p>
    <w:p w14:paraId="789A85B4" w14:textId="3BBBA1FA" w:rsidR="00EE7982" w:rsidRDefault="00EE7982" w:rsidP="00EE7982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rtl/>
          <w:lang w:bidi="ar-SA"/>
        </w:rPr>
      </w:pPr>
      <w:r>
        <w:rPr>
          <w:rFonts w:ascii="Times New Roman" w:eastAsia="Times New Roman" w:hAnsi="Times New Roman" w:cs="Times New Roman" w:hint="cs"/>
          <w:color w:val="auto"/>
          <w:szCs w:val="24"/>
          <w:rtl/>
          <w:lang w:bidi="ar-SA"/>
        </w:rPr>
        <w:t>پس باید برا درجه هایی که داده نیست پیش بینی کنیم برای اینکار هم داده های ترین و هم داده های تست رو فیت می کنیم با توجه به شکل برا ترین درجه یک و برا تست درجه دو نیاز است داریم:</w:t>
      </w:r>
    </w:p>
    <w:p w14:paraId="5FE2D745" w14:textId="65583B69" w:rsidR="002A3FCF" w:rsidRPr="002A3FCF" w:rsidRDefault="002A3FCF" w:rsidP="002A3FCF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2A3FCF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inline distT="0" distB="0" distL="0" distR="0" wp14:anchorId="18DC8B90" wp14:editId="48AB0E81">
            <wp:extent cx="5565775" cy="4172585"/>
            <wp:effectExtent l="0" t="0" r="0" b="0"/>
            <wp:docPr id="183061579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C100A" w14:textId="77777777" w:rsidR="00EE7982" w:rsidRDefault="00EE7982" w:rsidP="00EE7982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7DA5044" w14:textId="77777777" w:rsidR="00EE7982" w:rsidRPr="00EE7982" w:rsidRDefault="00EE7982" w:rsidP="00EE7982">
      <w:pPr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5F01CC7" w14:textId="3E50E6A4" w:rsidR="00EE7982" w:rsidRDefault="00EE7982" w:rsidP="00EE7982">
      <w:pPr>
        <w:rPr>
          <w:rtl/>
        </w:rPr>
      </w:pPr>
      <w:r>
        <w:rPr>
          <w:rFonts w:hint="cs"/>
          <w:rtl/>
        </w:rPr>
        <w:t xml:space="preserve">در </w:t>
      </w:r>
      <w:r w:rsidRPr="002A3FCF">
        <w:rPr>
          <w:rFonts w:hint="cs"/>
          <w:highlight w:val="yellow"/>
          <w:rtl/>
        </w:rPr>
        <w:t>درجه برابر با 8</w:t>
      </w:r>
      <w:r>
        <w:rPr>
          <w:rFonts w:hint="cs"/>
          <w:rtl/>
        </w:rPr>
        <w:t xml:space="preserve"> داده های تست کمترین خطا رو داشته</w:t>
      </w:r>
      <w:r w:rsidR="002A3FCF">
        <w:t xml:space="preserve"> </w:t>
      </w:r>
      <w:r w:rsidR="002A3FCF">
        <w:rPr>
          <w:rFonts w:hint="cs"/>
          <w:rtl/>
        </w:rPr>
        <w:t xml:space="preserve"> </w:t>
      </w:r>
      <w:proofErr w:type="spellStart"/>
      <w:r w:rsidR="002A3FCF">
        <w:rPr>
          <w:rFonts w:hint="cs"/>
          <w:rtl/>
        </w:rPr>
        <w:t>اند</w:t>
      </w:r>
      <w:proofErr w:type="spellEnd"/>
      <w:r>
        <w:rPr>
          <w:rFonts w:hint="cs"/>
          <w:rtl/>
        </w:rPr>
        <w:t xml:space="preserve"> و به خط </w:t>
      </w:r>
      <w:proofErr w:type="spellStart"/>
      <w:r>
        <w:rPr>
          <w:rFonts w:hint="cs"/>
          <w:rtl/>
        </w:rPr>
        <w:t>ارور</w:t>
      </w:r>
      <w:proofErr w:type="spellEnd"/>
      <w:r>
        <w:rPr>
          <w:rFonts w:hint="cs"/>
          <w:rtl/>
        </w:rPr>
        <w:t xml:space="preserve"> ترین هم نزدیک ترین فاصله رو دارند از این رو درجه بهترین درجه هست.</w:t>
      </w:r>
    </w:p>
    <w:p w14:paraId="5ADBF5B1" w14:textId="77777777" w:rsidR="00AD5CEA" w:rsidRDefault="00AD5CEA" w:rsidP="00436E59"/>
    <w:p w14:paraId="56BE6D8B" w14:textId="77777777" w:rsidR="00AD5CEA" w:rsidRDefault="00AD5CEA" w:rsidP="00436E59"/>
    <w:p w14:paraId="7A2F4B08" w14:textId="77777777" w:rsidR="00AD5CEA" w:rsidRDefault="00AD5CEA" w:rsidP="00436E59"/>
    <w:p w14:paraId="5A99DEEA" w14:textId="77777777" w:rsidR="00AD5CEA" w:rsidRDefault="00AD5CEA" w:rsidP="00436E59">
      <w:pPr>
        <w:rPr>
          <w:rtl/>
        </w:rPr>
      </w:pPr>
    </w:p>
    <w:p w14:paraId="05A1273E" w14:textId="77777777" w:rsidR="003C29BA" w:rsidRDefault="003C29BA" w:rsidP="00436E59">
      <w:pPr>
        <w:rPr>
          <w:rtl/>
        </w:rPr>
      </w:pPr>
    </w:p>
    <w:p w14:paraId="34447458" w14:textId="77777777" w:rsidR="003C29BA" w:rsidRDefault="003C29BA" w:rsidP="00436E59">
      <w:pPr>
        <w:rPr>
          <w:rtl/>
        </w:rPr>
      </w:pPr>
    </w:p>
    <w:p w14:paraId="70AAAC3F" w14:textId="77777777" w:rsidR="003C29BA" w:rsidRDefault="003C29BA" w:rsidP="00436E59">
      <w:pPr>
        <w:rPr>
          <w:rtl/>
        </w:rPr>
      </w:pPr>
    </w:p>
    <w:p w14:paraId="11DD9E66" w14:textId="77777777" w:rsidR="003C29BA" w:rsidRDefault="003C29BA" w:rsidP="00436E59">
      <w:pPr>
        <w:rPr>
          <w:rtl/>
        </w:rPr>
      </w:pPr>
    </w:p>
    <w:p w14:paraId="36FC171A" w14:textId="77777777" w:rsidR="00EB24D1" w:rsidRDefault="00EB24D1" w:rsidP="00436E59">
      <w:pPr>
        <w:rPr>
          <w:rtl/>
        </w:rPr>
      </w:pPr>
    </w:p>
    <w:p w14:paraId="5AD29DD5" w14:textId="77777777" w:rsidR="00EB24D1" w:rsidRDefault="00EB24D1" w:rsidP="00436E59">
      <w:pPr>
        <w:rPr>
          <w:rtl/>
        </w:rPr>
      </w:pPr>
    </w:p>
    <w:p w14:paraId="132FF360" w14:textId="2747527D" w:rsidR="00EB24D1" w:rsidRDefault="00EB24D1" w:rsidP="00EB24D1">
      <w:pPr>
        <w:pStyle w:val="Heading1"/>
        <w:rPr>
          <w:rtl/>
        </w:rPr>
      </w:pPr>
      <w:bookmarkStart w:id="5" w:name="_Toc133626032"/>
      <w:r>
        <w:rPr>
          <w:rFonts w:hint="cs"/>
          <w:rtl/>
        </w:rPr>
        <w:lastRenderedPageBreak/>
        <w:t>3</w:t>
      </w:r>
      <w:bookmarkEnd w:id="5"/>
    </w:p>
    <w:p w14:paraId="3EB206D0" w14:textId="244FD2D5" w:rsidR="00EB24D1" w:rsidRDefault="00EB24D1" w:rsidP="00EB24D1">
      <w:pPr>
        <w:pStyle w:val="Heading2"/>
        <w:rPr>
          <w:rtl/>
        </w:rPr>
      </w:pPr>
      <w:bookmarkStart w:id="6" w:name="_Toc133626033"/>
      <w:r>
        <w:rPr>
          <w:rFonts w:hint="cs"/>
          <w:rtl/>
        </w:rPr>
        <w:t>الف</w:t>
      </w:r>
      <w:bookmarkEnd w:id="6"/>
    </w:p>
    <w:p w14:paraId="266B7850" w14:textId="6271CC8F" w:rsidR="00EB24D1" w:rsidRDefault="00E9027B" w:rsidP="00436E59">
      <w:pPr>
        <w:rPr>
          <w:rtl/>
        </w:rPr>
      </w:pPr>
      <w:r>
        <w:rPr>
          <w:rFonts w:hint="cs"/>
          <w:rtl/>
        </w:rPr>
        <w:t xml:space="preserve">ابتدا داده ها رو تولید و سپس دسته بندی می کنیم و از درجه یک تا بیست </w:t>
      </w:r>
      <w:proofErr w:type="spellStart"/>
      <w:r>
        <w:rPr>
          <w:rFonts w:hint="cs"/>
          <w:rtl/>
        </w:rPr>
        <w:t>نمودارشونو</w:t>
      </w:r>
      <w:proofErr w:type="spellEnd"/>
      <w:r>
        <w:rPr>
          <w:rFonts w:hint="cs"/>
          <w:rtl/>
        </w:rPr>
        <w:t xml:space="preserve"> رسم می کنیم.</w:t>
      </w:r>
    </w:p>
    <w:p w14:paraId="156DB0E3" w14:textId="70921379" w:rsidR="00E9027B" w:rsidRDefault="00E9027B" w:rsidP="00436E59">
      <w:pPr>
        <w:rPr>
          <w:rtl/>
        </w:rPr>
      </w:pPr>
      <w:r>
        <w:rPr>
          <w:rFonts w:hint="cs"/>
          <w:rtl/>
        </w:rPr>
        <w:t>داریم:</w:t>
      </w:r>
    </w:p>
    <w:p w14:paraId="67D217A8" w14:textId="43561172" w:rsidR="00E9027B" w:rsidRPr="00E9027B" w:rsidRDefault="00E9027B" w:rsidP="00E9027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E9027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6FAD563B" wp14:editId="14635F92">
            <wp:extent cx="5565775" cy="4172585"/>
            <wp:effectExtent l="0" t="0" r="0" b="0"/>
            <wp:docPr id="15534474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31B74" w14:textId="77777777" w:rsidR="00E9027B" w:rsidRDefault="00E9027B" w:rsidP="00436E59">
      <w:pPr>
        <w:rPr>
          <w:rtl/>
        </w:rPr>
      </w:pPr>
    </w:p>
    <w:p w14:paraId="2C45ED5A" w14:textId="06C12B24" w:rsidR="00EB24D1" w:rsidRDefault="00E9027B" w:rsidP="00436E59">
      <w:pPr>
        <w:rPr>
          <w:rtl/>
        </w:rPr>
      </w:pPr>
      <w:r>
        <w:rPr>
          <w:rFonts w:hint="cs"/>
          <w:rtl/>
        </w:rPr>
        <w:t>با توجه به اینکه درجه یک و دو خطا زیادی دارند آن دو رو حذف و دوباره رسم می کنیم.</w:t>
      </w:r>
    </w:p>
    <w:p w14:paraId="6107750D" w14:textId="04E67471" w:rsidR="006E1B9C" w:rsidRPr="006E1B9C" w:rsidRDefault="006E1B9C" w:rsidP="006E1B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6E1B9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inline distT="0" distB="0" distL="0" distR="0" wp14:anchorId="1CA780DE" wp14:editId="59C8BC23">
            <wp:extent cx="5565775" cy="4172585"/>
            <wp:effectExtent l="0" t="0" r="0" b="0"/>
            <wp:docPr id="25251739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9B252" w14:textId="6A4F4DDB" w:rsidR="00E9027B" w:rsidRDefault="006E1B9C" w:rsidP="00436E59">
      <w:pPr>
        <w:rPr>
          <w:rtl/>
        </w:rPr>
      </w:pPr>
      <w:r>
        <w:rPr>
          <w:rFonts w:hint="cs"/>
          <w:rtl/>
        </w:rPr>
        <w:t>حال طبق تصویر درجه 6 بهترین هست چون کمترین خطا و اینکه ترین و تست به هم نزدیک شدن</w:t>
      </w:r>
    </w:p>
    <w:p w14:paraId="3BF4CEEA" w14:textId="77C2DD2B" w:rsidR="006E1B9C" w:rsidRDefault="006E1B9C" w:rsidP="006E1B9C">
      <w:pPr>
        <w:pStyle w:val="Heading2"/>
        <w:rPr>
          <w:rtl/>
        </w:rPr>
      </w:pPr>
      <w:bookmarkStart w:id="7" w:name="_Toc133626034"/>
      <w:r>
        <w:rPr>
          <w:rFonts w:hint="cs"/>
          <w:rtl/>
        </w:rPr>
        <w:t>ب</w:t>
      </w:r>
      <w:bookmarkEnd w:id="7"/>
    </w:p>
    <w:p w14:paraId="1CFCD8E3" w14:textId="1D1961FD" w:rsidR="006E1B9C" w:rsidRDefault="006E1B9C" w:rsidP="006E1B9C">
      <w:pPr>
        <w:rPr>
          <w:rtl/>
        </w:rPr>
      </w:pPr>
      <w:r>
        <w:rPr>
          <w:rFonts w:hint="cs"/>
          <w:rtl/>
        </w:rPr>
        <w:t>درجه مناسب از بخش قبل</w:t>
      </w:r>
      <w:r w:rsidR="00E927DF">
        <w:rPr>
          <w:rFonts w:hint="cs"/>
          <w:rtl/>
        </w:rPr>
        <w:t xml:space="preserve"> که 6 هست رو داریم</w:t>
      </w:r>
    </w:p>
    <w:p w14:paraId="77DA9128" w14:textId="78D7F264" w:rsidR="00E927DF" w:rsidRDefault="00E927DF" w:rsidP="006E1B9C">
      <w:r>
        <w:rPr>
          <w:rFonts w:hint="cs"/>
          <w:rtl/>
        </w:rPr>
        <w:t xml:space="preserve">حال اگر طبق فرمول جلو بریم </w:t>
      </w:r>
      <w:proofErr w:type="spellStart"/>
      <w:r>
        <w:rPr>
          <w:rFonts w:hint="cs"/>
          <w:rtl/>
        </w:rPr>
        <w:t>داریم:</w:t>
      </w:r>
      <w:r w:rsidR="003C070D">
        <w:rPr>
          <w:rFonts w:hint="cs"/>
          <w:rtl/>
        </w:rPr>
        <w:t>روش</w:t>
      </w:r>
      <w:proofErr w:type="spellEnd"/>
      <w:r w:rsidR="003C070D">
        <w:rPr>
          <w:rFonts w:hint="cs"/>
          <w:rtl/>
        </w:rPr>
        <w:t xml:space="preserve"> </w:t>
      </w:r>
      <w:r w:rsidR="003C070D">
        <w:t>LS</w:t>
      </w:r>
    </w:p>
    <w:p w14:paraId="39E6B461" w14:textId="778463C9" w:rsidR="00B9696F" w:rsidRDefault="00B9696F" w:rsidP="006E1B9C">
      <w:pPr>
        <w:rPr>
          <w:rtl/>
        </w:rPr>
      </w:pPr>
      <w:proofErr w:type="spellStart"/>
      <w:r>
        <w:rPr>
          <w:rFonts w:hint="cs"/>
          <w:rtl/>
        </w:rPr>
        <w:t>ضرایب</w:t>
      </w:r>
      <w:proofErr w:type="spellEnd"/>
      <w:r>
        <w:rPr>
          <w:rFonts w:hint="cs"/>
          <w:rtl/>
        </w:rPr>
        <w:t xml:space="preserve"> به شرح روبه رو هست :</w:t>
      </w:r>
    </w:p>
    <w:p w14:paraId="4E34DEFA" w14:textId="77777777" w:rsidR="00B9696F" w:rsidRDefault="00B9696F" w:rsidP="00B9696F">
      <w:pPr>
        <w:ind w:firstLine="0"/>
        <w:rPr>
          <w:rtl/>
        </w:rPr>
      </w:pPr>
    </w:p>
    <w:p w14:paraId="1CA6A943" w14:textId="77777777" w:rsidR="00B9696F" w:rsidRPr="00B9696F" w:rsidRDefault="00B9696F" w:rsidP="00B9696F">
      <w:pPr>
        <w:pStyle w:val="HTMLPreformatted"/>
        <w:rPr>
          <w:highlight w:val="yellow"/>
        </w:rPr>
      </w:pPr>
      <w:proofErr w:type="spellStart"/>
      <w:r w:rsidRPr="00B9696F">
        <w:rPr>
          <w:highlight w:val="yellow"/>
        </w:rPr>
        <w:t>coeffs</w:t>
      </w:r>
      <w:proofErr w:type="spellEnd"/>
      <w:r w:rsidRPr="00B9696F">
        <w:rPr>
          <w:highlight w:val="yellow"/>
        </w:rPr>
        <w:t xml:space="preserve"> = </w:t>
      </w:r>
      <w:r w:rsidRPr="00B9696F">
        <w:rPr>
          <w:rFonts w:ascii="Consolas" w:hAnsi="Consolas"/>
          <w:color w:val="B3B3B3"/>
          <w:sz w:val="18"/>
          <w:szCs w:val="18"/>
          <w:highlight w:val="yellow"/>
        </w:rPr>
        <w:t>7×1</w:t>
      </w:r>
    </w:p>
    <w:p w14:paraId="40B82224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3.0000</w:t>
      </w:r>
    </w:p>
    <w:p w14:paraId="73029EC2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7.2500</w:t>
      </w:r>
    </w:p>
    <w:p w14:paraId="469176F5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9.3333</w:t>
      </w:r>
    </w:p>
    <w:p w14:paraId="558D5FDB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0.5000</w:t>
      </w:r>
    </w:p>
    <w:p w14:paraId="2BA34002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0.7500</w:t>
      </w:r>
    </w:p>
    <w:p w14:paraId="30DB5256" w14:textId="77777777" w:rsidR="00B9696F" w:rsidRPr="00B9696F" w:rsidRDefault="00B9696F" w:rsidP="00B9696F">
      <w:pPr>
        <w:pStyle w:val="HTMLPreformatted"/>
        <w:rPr>
          <w:highlight w:val="yellow"/>
        </w:rPr>
      </w:pPr>
      <w:r w:rsidRPr="00B9696F">
        <w:rPr>
          <w:highlight w:val="yellow"/>
        </w:rPr>
        <w:t xml:space="preserve">    2.2000</w:t>
      </w:r>
    </w:p>
    <w:p w14:paraId="68F27D43" w14:textId="77777777" w:rsidR="00B9696F" w:rsidRDefault="00B9696F" w:rsidP="00B9696F">
      <w:pPr>
        <w:pStyle w:val="HTMLPreformatted"/>
      </w:pPr>
      <w:r w:rsidRPr="00B9696F">
        <w:rPr>
          <w:highlight w:val="yellow"/>
        </w:rPr>
        <w:t xml:space="preserve">   -0.0000</w:t>
      </w:r>
    </w:p>
    <w:p w14:paraId="01A46CBF" w14:textId="77777777" w:rsidR="00E927DF" w:rsidRPr="006E1B9C" w:rsidRDefault="00E927DF" w:rsidP="006E1B9C">
      <w:pPr>
        <w:rPr>
          <w:rtl/>
        </w:rPr>
      </w:pPr>
    </w:p>
    <w:p w14:paraId="0F1511F3" w14:textId="77777777" w:rsidR="00EB24D1" w:rsidRDefault="00EB24D1" w:rsidP="00436E59">
      <w:pPr>
        <w:rPr>
          <w:rtl/>
        </w:rPr>
      </w:pPr>
    </w:p>
    <w:p w14:paraId="5B359679" w14:textId="77777777" w:rsidR="00EB24D1" w:rsidRDefault="00EB24D1" w:rsidP="00436E59">
      <w:pPr>
        <w:rPr>
          <w:rtl/>
        </w:rPr>
      </w:pPr>
    </w:p>
    <w:p w14:paraId="41A6A7F1" w14:textId="1E4D3EB7" w:rsidR="00B9696F" w:rsidRPr="00B9696F" w:rsidRDefault="00B9696F" w:rsidP="00B9696F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B9696F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inline distT="0" distB="0" distL="0" distR="0" wp14:anchorId="4AC9FAC8" wp14:editId="66712960">
            <wp:extent cx="5565775" cy="4172585"/>
            <wp:effectExtent l="0" t="0" r="0" b="0"/>
            <wp:docPr id="142716932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507F9" w14:textId="516DA8E7" w:rsidR="00EB24D1" w:rsidRDefault="00B9696F" w:rsidP="00436E59">
      <w:pPr>
        <w:rPr>
          <w:rtl/>
        </w:rPr>
      </w:pPr>
      <w:r>
        <w:rPr>
          <w:rFonts w:hint="cs"/>
          <w:rtl/>
        </w:rPr>
        <w:t xml:space="preserve">و این هم نمودار </w:t>
      </w:r>
      <w:proofErr w:type="spellStart"/>
      <w:r>
        <w:rPr>
          <w:rFonts w:hint="cs"/>
          <w:rtl/>
        </w:rPr>
        <w:t>فیت</w:t>
      </w:r>
      <w:proofErr w:type="spellEnd"/>
      <w:r>
        <w:rPr>
          <w:rFonts w:hint="cs"/>
          <w:rtl/>
        </w:rPr>
        <w:t xml:space="preserve"> شده .</w:t>
      </w:r>
    </w:p>
    <w:p w14:paraId="4474F8AA" w14:textId="77777777" w:rsidR="00B9696F" w:rsidRDefault="00B9696F" w:rsidP="00436E59">
      <w:pPr>
        <w:rPr>
          <w:rtl/>
        </w:rPr>
      </w:pPr>
    </w:p>
    <w:p w14:paraId="4B1720D7" w14:textId="77777777" w:rsidR="00B9696F" w:rsidRDefault="00B9696F" w:rsidP="00436E59">
      <w:pPr>
        <w:rPr>
          <w:rtl/>
        </w:rPr>
      </w:pPr>
    </w:p>
    <w:p w14:paraId="13A79989" w14:textId="77777777" w:rsidR="00B9696F" w:rsidRDefault="00B9696F" w:rsidP="00436E59">
      <w:pPr>
        <w:rPr>
          <w:rtl/>
        </w:rPr>
      </w:pPr>
    </w:p>
    <w:p w14:paraId="3928B385" w14:textId="77777777" w:rsidR="00B9696F" w:rsidRDefault="00B9696F" w:rsidP="00436E59">
      <w:pPr>
        <w:rPr>
          <w:rtl/>
        </w:rPr>
      </w:pPr>
    </w:p>
    <w:p w14:paraId="4EF7B57E" w14:textId="77777777" w:rsidR="00B9696F" w:rsidRDefault="00B9696F" w:rsidP="00436E59">
      <w:pPr>
        <w:rPr>
          <w:rtl/>
        </w:rPr>
      </w:pPr>
    </w:p>
    <w:p w14:paraId="1B00BCE1" w14:textId="77777777" w:rsidR="00B9696F" w:rsidRDefault="00B9696F" w:rsidP="00436E59">
      <w:pPr>
        <w:rPr>
          <w:rtl/>
        </w:rPr>
      </w:pPr>
    </w:p>
    <w:p w14:paraId="60A3D11E" w14:textId="77777777" w:rsidR="00B9696F" w:rsidRDefault="00B9696F" w:rsidP="00436E59">
      <w:pPr>
        <w:rPr>
          <w:rtl/>
        </w:rPr>
      </w:pPr>
    </w:p>
    <w:p w14:paraId="46831D89" w14:textId="77777777" w:rsidR="00B9696F" w:rsidRDefault="00B9696F" w:rsidP="00436E59">
      <w:pPr>
        <w:rPr>
          <w:rtl/>
        </w:rPr>
      </w:pPr>
    </w:p>
    <w:p w14:paraId="384CE59A" w14:textId="77777777" w:rsidR="00B9696F" w:rsidRDefault="00B9696F" w:rsidP="00436E59">
      <w:pPr>
        <w:rPr>
          <w:rtl/>
        </w:rPr>
      </w:pPr>
    </w:p>
    <w:p w14:paraId="1F5B67C4" w14:textId="77777777" w:rsidR="00B9696F" w:rsidRDefault="00B9696F" w:rsidP="00436E59">
      <w:pPr>
        <w:rPr>
          <w:rtl/>
        </w:rPr>
      </w:pPr>
    </w:p>
    <w:p w14:paraId="030F16DD" w14:textId="77777777" w:rsidR="00B9696F" w:rsidRDefault="00B9696F" w:rsidP="00436E59">
      <w:pPr>
        <w:rPr>
          <w:rtl/>
        </w:rPr>
      </w:pPr>
    </w:p>
    <w:p w14:paraId="38EE9FEA" w14:textId="1174B562" w:rsidR="00B9696F" w:rsidRDefault="00B9696F" w:rsidP="00B9696F">
      <w:pPr>
        <w:pStyle w:val="Heading2"/>
        <w:rPr>
          <w:rtl/>
        </w:rPr>
      </w:pPr>
      <w:bookmarkStart w:id="8" w:name="_Toc133626035"/>
      <w:r>
        <w:rPr>
          <w:rFonts w:hint="cs"/>
          <w:rtl/>
        </w:rPr>
        <w:lastRenderedPageBreak/>
        <w:t>د</w:t>
      </w:r>
      <w:bookmarkEnd w:id="8"/>
    </w:p>
    <w:p w14:paraId="6FEEEE4E" w14:textId="40D6C87F" w:rsidR="00B9696F" w:rsidRDefault="003C070D" w:rsidP="00B9696F">
      <w:pPr>
        <w:rPr>
          <w:rtl/>
        </w:rPr>
      </w:pPr>
      <w:r>
        <w:rPr>
          <w:rFonts w:hint="cs"/>
          <w:rtl/>
        </w:rPr>
        <w:t xml:space="preserve">در اینجا از روش </w:t>
      </w:r>
      <w:r>
        <w:t>RLS</w:t>
      </w:r>
      <w:r>
        <w:rPr>
          <w:rFonts w:hint="cs"/>
          <w:rtl/>
        </w:rPr>
        <w:t xml:space="preserve"> استفاده می کنیم:</w:t>
      </w:r>
    </w:p>
    <w:p w14:paraId="58E2616D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theta = </w:t>
      </w:r>
      <w:r w:rsidRPr="00453982">
        <w:rPr>
          <w:rFonts w:ascii="Consolas" w:hAnsi="Consolas"/>
          <w:color w:val="B3B3B3"/>
          <w:sz w:val="18"/>
          <w:szCs w:val="18"/>
          <w:highlight w:val="yellow"/>
        </w:rPr>
        <w:t>7×1</w:t>
      </w:r>
    </w:p>
    <w:p w14:paraId="7FC0848F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2.4511</w:t>
      </w:r>
    </w:p>
    <w:p w14:paraId="17AA6CB8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7.3224</w:t>
      </w:r>
    </w:p>
    <w:p w14:paraId="0019919C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9.3300</w:t>
      </w:r>
    </w:p>
    <w:p w14:paraId="6FF3BB13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0.5001</w:t>
      </w:r>
    </w:p>
    <w:p w14:paraId="745CCAF3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0.7500</w:t>
      </w:r>
    </w:p>
    <w:p w14:paraId="26E2CE48" w14:textId="77777777" w:rsidR="00453982" w:rsidRPr="00453982" w:rsidRDefault="00453982" w:rsidP="00453982">
      <w:pPr>
        <w:pStyle w:val="HTMLPreformatted"/>
        <w:rPr>
          <w:highlight w:val="yellow"/>
        </w:rPr>
      </w:pPr>
      <w:r w:rsidRPr="00453982">
        <w:rPr>
          <w:highlight w:val="yellow"/>
        </w:rPr>
        <w:t xml:space="preserve">    2.2000</w:t>
      </w:r>
    </w:p>
    <w:p w14:paraId="66105953" w14:textId="77777777" w:rsidR="00453982" w:rsidRDefault="00453982" w:rsidP="00453982">
      <w:pPr>
        <w:pStyle w:val="HTMLPreformatted"/>
      </w:pPr>
      <w:r w:rsidRPr="00453982">
        <w:rPr>
          <w:highlight w:val="yellow"/>
        </w:rPr>
        <w:t xml:space="preserve">   -0.0000</w:t>
      </w:r>
    </w:p>
    <w:p w14:paraId="02AFBE5B" w14:textId="2636448C" w:rsidR="00453982" w:rsidRPr="00453982" w:rsidRDefault="00453982" w:rsidP="00453982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453982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5C4FF67B" wp14:editId="33F3ACBB">
            <wp:extent cx="5565775" cy="4172585"/>
            <wp:effectExtent l="0" t="0" r="0" b="0"/>
            <wp:docPr id="166259111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377BA" w14:textId="03D9E2E7" w:rsidR="003C070D" w:rsidRDefault="003C070D" w:rsidP="003C070D">
      <w:pPr>
        <w:pStyle w:val="HTMLPreformatted"/>
      </w:pPr>
    </w:p>
    <w:p w14:paraId="63C5AA00" w14:textId="77777777" w:rsidR="003C070D" w:rsidRPr="00B9696F" w:rsidRDefault="003C070D" w:rsidP="00B9696F">
      <w:pPr>
        <w:rPr>
          <w:rtl/>
        </w:rPr>
      </w:pPr>
    </w:p>
    <w:p w14:paraId="1E7DB6F2" w14:textId="77777777" w:rsidR="00EB24D1" w:rsidRDefault="00EB24D1" w:rsidP="00436E59">
      <w:pPr>
        <w:rPr>
          <w:rtl/>
        </w:rPr>
      </w:pPr>
    </w:p>
    <w:p w14:paraId="4EA680B3" w14:textId="77777777" w:rsidR="00EB24D1" w:rsidRDefault="00EB24D1" w:rsidP="00436E59">
      <w:pPr>
        <w:rPr>
          <w:rtl/>
        </w:rPr>
      </w:pPr>
    </w:p>
    <w:p w14:paraId="0C67EF26" w14:textId="77777777" w:rsidR="00EB24D1" w:rsidRDefault="00EB24D1" w:rsidP="00436E59">
      <w:pPr>
        <w:rPr>
          <w:rtl/>
        </w:rPr>
      </w:pPr>
    </w:p>
    <w:p w14:paraId="747EC316" w14:textId="77777777" w:rsidR="00EB24D1" w:rsidRDefault="00EB24D1" w:rsidP="00436E59">
      <w:pPr>
        <w:rPr>
          <w:rtl/>
        </w:rPr>
      </w:pPr>
    </w:p>
    <w:p w14:paraId="63D79D27" w14:textId="77777777" w:rsidR="00EB24D1" w:rsidRDefault="00EB24D1" w:rsidP="00436E59">
      <w:pPr>
        <w:rPr>
          <w:rtl/>
        </w:rPr>
      </w:pPr>
    </w:p>
    <w:p w14:paraId="712E8297" w14:textId="1359B503" w:rsidR="00EB24D1" w:rsidRDefault="00B008E1" w:rsidP="00436E59">
      <w:pPr>
        <w:rPr>
          <w:rtl/>
        </w:rPr>
      </w:pPr>
      <w:r>
        <w:rPr>
          <w:rFonts w:hint="cs"/>
          <w:rtl/>
        </w:rPr>
        <w:lastRenderedPageBreak/>
        <w:t xml:space="preserve">نمودار </w:t>
      </w:r>
      <w:proofErr w:type="spellStart"/>
      <w:r>
        <w:rPr>
          <w:rFonts w:hint="cs"/>
          <w:rtl/>
        </w:rPr>
        <w:t>ضرایب</w:t>
      </w:r>
      <w:proofErr w:type="spellEnd"/>
      <w:r>
        <w:rPr>
          <w:rFonts w:hint="cs"/>
          <w:rtl/>
        </w:rPr>
        <w:t xml:space="preserve"> داده بر حسب تعداد داده:</w:t>
      </w:r>
    </w:p>
    <w:p w14:paraId="6E847ADC" w14:textId="21CD1505" w:rsidR="00B008E1" w:rsidRPr="00B008E1" w:rsidRDefault="00B008E1" w:rsidP="00B008E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B008E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744AA40D" wp14:editId="29BF0FC7">
            <wp:extent cx="5565775" cy="4172585"/>
            <wp:effectExtent l="0" t="0" r="0" b="0"/>
            <wp:docPr id="166763824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90768" w14:textId="6592232D" w:rsidR="00B008E1" w:rsidRDefault="00E029AA" w:rsidP="00B008E1">
      <w:pPr>
        <w:bidi w:val="0"/>
        <w:spacing w:after="200"/>
        <w:ind w:firstLine="0"/>
        <w:jc w:val="right"/>
        <w:rPr>
          <w:rtl/>
        </w:rPr>
      </w:pPr>
      <w:r w:rsidRPr="00E029AA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712512" behindDoc="1" locked="0" layoutInCell="1" allowOverlap="1" wp14:anchorId="57BB07D8" wp14:editId="38B2673D">
            <wp:simplePos x="0" y="0"/>
            <wp:positionH relativeFrom="column">
              <wp:posOffset>213360</wp:posOffset>
            </wp:positionH>
            <wp:positionV relativeFrom="paragraph">
              <wp:posOffset>311785</wp:posOffset>
            </wp:positionV>
            <wp:extent cx="5021580" cy="3764609"/>
            <wp:effectExtent l="0" t="0" r="7620" b="7620"/>
            <wp:wrapNone/>
            <wp:docPr id="4503444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764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08E1">
        <w:rPr>
          <w:rFonts w:hint="cs"/>
          <w:rtl/>
        </w:rPr>
        <w:t xml:space="preserve">همانطور که در نمودار می بینیم در ابتدا مقدار تغییرات زیاد بوده اما با بیشتر شدن داده ها سرعت تغییرات کم شده و به مقدار اصلی نزدیک </w:t>
      </w:r>
      <w:proofErr w:type="spellStart"/>
      <w:r w:rsidR="00B008E1">
        <w:rPr>
          <w:rFonts w:hint="cs"/>
          <w:rtl/>
        </w:rPr>
        <w:t>میشن</w:t>
      </w:r>
      <w:proofErr w:type="spellEnd"/>
      <w:r w:rsidR="00B008E1">
        <w:rPr>
          <w:rFonts w:hint="cs"/>
          <w:rtl/>
        </w:rPr>
        <w:t>.</w:t>
      </w:r>
    </w:p>
    <w:p w14:paraId="7BFEEE5C" w14:textId="7306C3CA" w:rsidR="00E029AA" w:rsidRPr="00E029AA" w:rsidRDefault="00E029AA" w:rsidP="00E029AA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C1A6274" w14:textId="77777777" w:rsidR="00B008E1" w:rsidRDefault="00B008E1" w:rsidP="00436E59">
      <w:pPr>
        <w:rPr>
          <w:rtl/>
        </w:rPr>
      </w:pPr>
    </w:p>
    <w:p w14:paraId="6F2025C1" w14:textId="77777777" w:rsidR="00EB24D1" w:rsidRDefault="00EB24D1" w:rsidP="00436E59">
      <w:pPr>
        <w:rPr>
          <w:rtl/>
        </w:rPr>
      </w:pPr>
    </w:p>
    <w:p w14:paraId="4497100A" w14:textId="77777777" w:rsidR="00EB24D1" w:rsidRDefault="00EB24D1" w:rsidP="00436E59">
      <w:pPr>
        <w:rPr>
          <w:rtl/>
        </w:rPr>
      </w:pPr>
    </w:p>
    <w:p w14:paraId="604A8BE6" w14:textId="77777777" w:rsidR="00EB24D1" w:rsidRDefault="00EB24D1" w:rsidP="00436E59">
      <w:pPr>
        <w:rPr>
          <w:rtl/>
        </w:rPr>
      </w:pPr>
    </w:p>
    <w:p w14:paraId="5972C49F" w14:textId="77777777" w:rsidR="00EB24D1" w:rsidRDefault="00EB24D1" w:rsidP="00436E59">
      <w:pPr>
        <w:rPr>
          <w:rtl/>
        </w:rPr>
      </w:pPr>
    </w:p>
    <w:p w14:paraId="1C1F952B" w14:textId="77777777" w:rsidR="00EB24D1" w:rsidRDefault="00EB24D1" w:rsidP="00436E59">
      <w:pPr>
        <w:rPr>
          <w:rtl/>
        </w:rPr>
      </w:pPr>
    </w:p>
    <w:p w14:paraId="5E0188B2" w14:textId="77777777" w:rsidR="00EB24D1" w:rsidRDefault="00EB24D1" w:rsidP="00436E59">
      <w:pPr>
        <w:rPr>
          <w:rtl/>
        </w:rPr>
      </w:pPr>
    </w:p>
    <w:p w14:paraId="3F7A2DD9" w14:textId="77777777" w:rsidR="00EB24D1" w:rsidRDefault="00EB24D1" w:rsidP="00436E59">
      <w:pPr>
        <w:rPr>
          <w:rtl/>
        </w:rPr>
      </w:pPr>
    </w:p>
    <w:p w14:paraId="3EB22EF2" w14:textId="257B9F7C" w:rsidR="00906205" w:rsidRDefault="00906205" w:rsidP="0090620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وقتی تعداد داده زیاد میشه </w:t>
      </w:r>
      <w:proofErr w:type="spellStart"/>
      <w:r>
        <w:rPr>
          <w:rFonts w:hint="cs"/>
          <w:rtl/>
        </w:rPr>
        <w:t>تریس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اتریس</w:t>
      </w:r>
      <w:proofErr w:type="spellEnd"/>
      <w:r>
        <w:rPr>
          <w:rFonts w:hint="cs"/>
          <w:rtl/>
        </w:rPr>
        <w:t xml:space="preserve"> </w:t>
      </w:r>
      <w:r>
        <w:t>p</w:t>
      </w:r>
      <w:r>
        <w:rPr>
          <w:rFonts w:hint="cs"/>
          <w:rtl/>
        </w:rPr>
        <w:t xml:space="preserve"> کم و کمتر می شود که متوجه می شویم که مقادیر روی قطر اصلی کوچک تر شدن بنابراین طبق فرمول </w:t>
      </w:r>
      <w:r>
        <w:t>k(m+1)</w:t>
      </w:r>
      <w:r>
        <w:rPr>
          <w:rFonts w:hint="cs"/>
          <w:rtl/>
        </w:rPr>
        <w:t xml:space="preserve"> کوچکتر شده و بعد از آن </w:t>
      </w:r>
      <w:proofErr w:type="spellStart"/>
      <w:r>
        <w:t>tetha</w:t>
      </w:r>
      <w:proofErr w:type="spellEnd"/>
      <w:r>
        <w:t>(m+1)</w:t>
      </w:r>
      <w:r>
        <w:rPr>
          <w:rFonts w:hint="cs"/>
          <w:rtl/>
        </w:rPr>
        <w:t xml:space="preserve"> کوچک می شود.</w:t>
      </w:r>
    </w:p>
    <w:p w14:paraId="53E45158" w14:textId="77777777" w:rsidR="00EB24D1" w:rsidRDefault="00EB24D1" w:rsidP="00436E59">
      <w:pPr>
        <w:rPr>
          <w:rtl/>
        </w:rPr>
      </w:pPr>
    </w:p>
    <w:p w14:paraId="30D094CD" w14:textId="77777777" w:rsidR="00EB24D1" w:rsidRDefault="00EB24D1" w:rsidP="00436E59">
      <w:pPr>
        <w:rPr>
          <w:rtl/>
        </w:rPr>
      </w:pPr>
    </w:p>
    <w:p w14:paraId="2AE6B7AC" w14:textId="77777777" w:rsidR="00EB24D1" w:rsidRDefault="00EB24D1" w:rsidP="00436E59">
      <w:pPr>
        <w:rPr>
          <w:rtl/>
        </w:rPr>
      </w:pPr>
    </w:p>
    <w:p w14:paraId="3F2267D8" w14:textId="77777777" w:rsidR="00EB24D1" w:rsidRDefault="00EB24D1" w:rsidP="00436E59">
      <w:pPr>
        <w:rPr>
          <w:rtl/>
        </w:rPr>
      </w:pPr>
    </w:p>
    <w:p w14:paraId="0284D822" w14:textId="77777777" w:rsidR="00EB24D1" w:rsidRDefault="00EB24D1" w:rsidP="00436E59">
      <w:pPr>
        <w:rPr>
          <w:rtl/>
        </w:rPr>
      </w:pPr>
    </w:p>
    <w:p w14:paraId="4A62AF80" w14:textId="77777777" w:rsidR="00EB24D1" w:rsidRDefault="00EB24D1" w:rsidP="00436E59">
      <w:pPr>
        <w:rPr>
          <w:rtl/>
        </w:rPr>
      </w:pPr>
    </w:p>
    <w:p w14:paraId="0B224434" w14:textId="77777777" w:rsidR="00EB24D1" w:rsidRDefault="00EB24D1" w:rsidP="00436E59">
      <w:pPr>
        <w:rPr>
          <w:rtl/>
        </w:rPr>
      </w:pPr>
    </w:p>
    <w:p w14:paraId="4202F5D4" w14:textId="77777777" w:rsidR="00EB24D1" w:rsidRDefault="00EB24D1" w:rsidP="00436E59">
      <w:pPr>
        <w:rPr>
          <w:rtl/>
        </w:rPr>
      </w:pPr>
    </w:p>
    <w:p w14:paraId="69DEF126" w14:textId="77777777" w:rsidR="00EB24D1" w:rsidRDefault="00EB24D1" w:rsidP="00436E59">
      <w:pPr>
        <w:rPr>
          <w:rtl/>
        </w:rPr>
      </w:pPr>
    </w:p>
    <w:p w14:paraId="3B3C83EE" w14:textId="77777777" w:rsidR="00EB24D1" w:rsidRDefault="00EB24D1" w:rsidP="00436E59">
      <w:pPr>
        <w:rPr>
          <w:rtl/>
        </w:rPr>
      </w:pPr>
    </w:p>
    <w:p w14:paraId="19A46081" w14:textId="77777777" w:rsidR="00EB24D1" w:rsidRDefault="00EB24D1" w:rsidP="00436E59">
      <w:pPr>
        <w:rPr>
          <w:rtl/>
        </w:rPr>
      </w:pPr>
    </w:p>
    <w:p w14:paraId="54ADF9D6" w14:textId="77777777" w:rsidR="00EB24D1" w:rsidRDefault="00EB24D1" w:rsidP="00436E59">
      <w:pPr>
        <w:rPr>
          <w:rtl/>
        </w:rPr>
      </w:pPr>
    </w:p>
    <w:p w14:paraId="5A9B9C1A" w14:textId="77777777" w:rsidR="00EB24D1" w:rsidRDefault="00EB24D1" w:rsidP="00436E59">
      <w:pPr>
        <w:rPr>
          <w:rtl/>
        </w:rPr>
      </w:pPr>
    </w:p>
    <w:p w14:paraId="567C05B7" w14:textId="77777777" w:rsidR="00EB24D1" w:rsidRDefault="00EB24D1" w:rsidP="00436E59">
      <w:pPr>
        <w:rPr>
          <w:rtl/>
        </w:rPr>
      </w:pPr>
    </w:p>
    <w:p w14:paraId="297C64EE" w14:textId="77777777" w:rsidR="00EB24D1" w:rsidRDefault="00EB24D1" w:rsidP="00436E59">
      <w:pPr>
        <w:rPr>
          <w:rtl/>
        </w:rPr>
      </w:pPr>
    </w:p>
    <w:p w14:paraId="32EE9DBC" w14:textId="77777777" w:rsidR="00EB24D1" w:rsidRDefault="00EB24D1" w:rsidP="00436E59">
      <w:pPr>
        <w:rPr>
          <w:rtl/>
        </w:rPr>
      </w:pPr>
    </w:p>
    <w:p w14:paraId="567C2D4A" w14:textId="77777777" w:rsidR="00EB24D1" w:rsidRDefault="00EB24D1" w:rsidP="00436E59">
      <w:pPr>
        <w:rPr>
          <w:rtl/>
        </w:rPr>
      </w:pPr>
    </w:p>
    <w:p w14:paraId="27025D97" w14:textId="77777777" w:rsidR="00EB24D1" w:rsidRDefault="00EB24D1" w:rsidP="00436E59">
      <w:pPr>
        <w:rPr>
          <w:rtl/>
        </w:rPr>
      </w:pPr>
    </w:p>
    <w:p w14:paraId="7A12FEB8" w14:textId="77777777" w:rsidR="00EB24D1" w:rsidRDefault="00EB24D1" w:rsidP="00436E59">
      <w:pPr>
        <w:rPr>
          <w:rtl/>
        </w:rPr>
      </w:pPr>
    </w:p>
    <w:p w14:paraId="5B645D44" w14:textId="77777777" w:rsidR="00EB24D1" w:rsidRDefault="00EB24D1" w:rsidP="00436E59">
      <w:pPr>
        <w:rPr>
          <w:rtl/>
        </w:rPr>
      </w:pPr>
    </w:p>
    <w:p w14:paraId="1C8920A0" w14:textId="6D39EF73" w:rsidR="00EB24D1" w:rsidRDefault="00906205" w:rsidP="00436E59">
      <w:r>
        <w:lastRenderedPageBreak/>
        <w:t>A=1</w:t>
      </w:r>
    </w:p>
    <w:p w14:paraId="65715184" w14:textId="77777777" w:rsidR="00430F9C" w:rsidRDefault="00430F9C" w:rsidP="00430F9C">
      <w:pPr>
        <w:pStyle w:val="HTMLPreformatted"/>
      </w:pPr>
      <w:r>
        <w:t xml:space="preserve">theta = </w:t>
      </w:r>
      <w:r>
        <w:rPr>
          <w:rFonts w:ascii="Consolas" w:hAnsi="Consolas"/>
          <w:color w:val="B3B3B3"/>
          <w:sz w:val="18"/>
          <w:szCs w:val="18"/>
        </w:rPr>
        <w:t>7×1</w:t>
      </w:r>
    </w:p>
    <w:p w14:paraId="47511011" w14:textId="77777777" w:rsidR="00430F9C" w:rsidRDefault="00430F9C" w:rsidP="00430F9C">
      <w:pPr>
        <w:pStyle w:val="HTMLPreformatted"/>
      </w:pPr>
      <w:r>
        <w:t xml:space="preserve">    2.4511</w:t>
      </w:r>
    </w:p>
    <w:p w14:paraId="0BE2483A" w14:textId="77777777" w:rsidR="00430F9C" w:rsidRDefault="00430F9C" w:rsidP="00430F9C">
      <w:pPr>
        <w:pStyle w:val="HTMLPreformatted"/>
      </w:pPr>
      <w:r>
        <w:t xml:space="preserve">    7.3224</w:t>
      </w:r>
    </w:p>
    <w:p w14:paraId="02F989B4" w14:textId="77777777" w:rsidR="00430F9C" w:rsidRDefault="00430F9C" w:rsidP="00430F9C">
      <w:pPr>
        <w:pStyle w:val="HTMLPreformatted"/>
      </w:pPr>
      <w:r>
        <w:t xml:space="preserve">    9.3300</w:t>
      </w:r>
    </w:p>
    <w:p w14:paraId="3A246D72" w14:textId="77777777" w:rsidR="00430F9C" w:rsidRDefault="00430F9C" w:rsidP="00430F9C">
      <w:pPr>
        <w:pStyle w:val="HTMLPreformatted"/>
      </w:pPr>
      <w:r>
        <w:t xml:space="preserve">    0.5001</w:t>
      </w:r>
    </w:p>
    <w:p w14:paraId="22878AF4" w14:textId="77777777" w:rsidR="00430F9C" w:rsidRDefault="00430F9C" w:rsidP="00430F9C">
      <w:pPr>
        <w:pStyle w:val="HTMLPreformatted"/>
      </w:pPr>
      <w:r>
        <w:t xml:space="preserve">    0.7500</w:t>
      </w:r>
    </w:p>
    <w:p w14:paraId="44EA89A2" w14:textId="03DD1608" w:rsidR="00430F9C" w:rsidRDefault="00430F9C" w:rsidP="00430F9C">
      <w:pPr>
        <w:pStyle w:val="HTMLPreformatted"/>
      </w:pPr>
      <w:r w:rsidRPr="00430F9C"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718656" behindDoc="1" locked="0" layoutInCell="1" allowOverlap="1" wp14:anchorId="02E271C5" wp14:editId="7AC35D24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5565775" cy="4172585"/>
            <wp:effectExtent l="0" t="0" r="0" b="0"/>
            <wp:wrapNone/>
            <wp:docPr id="30340316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   2.2000</w:t>
      </w:r>
    </w:p>
    <w:p w14:paraId="74AEE144" w14:textId="6C065F03" w:rsidR="00430F9C" w:rsidRDefault="00430F9C" w:rsidP="00430F9C">
      <w:pPr>
        <w:pStyle w:val="HTMLPreformatted"/>
      </w:pPr>
      <w:r>
        <w:t xml:space="preserve">   -0.0000</w:t>
      </w:r>
    </w:p>
    <w:p w14:paraId="047468B8" w14:textId="448D82BB" w:rsidR="00906205" w:rsidRPr="00906205" w:rsidRDefault="00906205" w:rsidP="00906205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210EC16" w14:textId="68DC9930" w:rsidR="00430F9C" w:rsidRP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C5A6B10" w14:textId="6F07A712" w:rsidR="00906205" w:rsidRPr="00906205" w:rsidRDefault="00906205" w:rsidP="00906205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906F389" w14:textId="1FE7A7B2" w:rsidR="00430F9C" w:rsidRP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95A5F38" w14:textId="486A81B6" w:rsidR="00906205" w:rsidRDefault="00906205" w:rsidP="00906205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692A92A" w14:textId="2EB68992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0A804A9" w14:textId="2295170A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95C9C31" w14:textId="67F0CE0E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B7EA6F3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FF5E489" w14:textId="1B862019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D8EF40C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A7D14E5" w14:textId="0D067DC6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99CEDD3" w14:textId="1E9F0C42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B32C3E1" w14:textId="1C852F9F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8D2AB95" w14:textId="626B3965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45DFC2E" w14:textId="795851DA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347C12D" w14:textId="2BD4972B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C72153D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33F08536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0085105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70E12AC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A12FF0F" w14:textId="19AB3EAB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430F9C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720704" behindDoc="1" locked="0" layoutInCell="1" allowOverlap="1" wp14:anchorId="6DD77C5D" wp14:editId="2F0F239D">
            <wp:simplePos x="0" y="0"/>
            <wp:positionH relativeFrom="column">
              <wp:posOffset>0</wp:posOffset>
            </wp:positionH>
            <wp:positionV relativeFrom="paragraph">
              <wp:posOffset>7620</wp:posOffset>
            </wp:positionV>
            <wp:extent cx="5565775" cy="4172585"/>
            <wp:effectExtent l="0" t="0" r="0" b="0"/>
            <wp:wrapNone/>
            <wp:docPr id="82814474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A98CE6" w14:textId="5B1AECA6" w:rsidR="00430F9C" w:rsidRP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8CB6A5A" w14:textId="0A77A94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B5164C4" w14:textId="540957A5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9594E53" w14:textId="796458B0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B402CB4" w14:textId="77777777" w:rsid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4E3C1666" w14:textId="77777777" w:rsidR="00430F9C" w:rsidRPr="00906205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0B358FB" w14:textId="77777777" w:rsidR="00EB24D1" w:rsidRDefault="00EB24D1" w:rsidP="00436E59"/>
    <w:p w14:paraId="296E48CE" w14:textId="77777777" w:rsidR="00430F9C" w:rsidRDefault="00430F9C" w:rsidP="00436E59"/>
    <w:p w14:paraId="55F79E91" w14:textId="77777777" w:rsidR="00430F9C" w:rsidRDefault="00430F9C" w:rsidP="00436E59"/>
    <w:p w14:paraId="4BBBF47A" w14:textId="77777777" w:rsidR="00430F9C" w:rsidRDefault="00430F9C" w:rsidP="00436E59"/>
    <w:p w14:paraId="58C35479" w14:textId="77777777" w:rsidR="00430F9C" w:rsidRDefault="00430F9C" w:rsidP="00436E59"/>
    <w:p w14:paraId="3E353038" w14:textId="77777777" w:rsidR="00430F9C" w:rsidRDefault="00430F9C" w:rsidP="00436E59"/>
    <w:p w14:paraId="06D00020" w14:textId="77777777" w:rsidR="00430F9C" w:rsidRDefault="00430F9C" w:rsidP="00436E59"/>
    <w:p w14:paraId="39F5EE11" w14:textId="77777777" w:rsidR="00430F9C" w:rsidRDefault="00430F9C" w:rsidP="00436E59"/>
    <w:p w14:paraId="48029D7C" w14:textId="7E304698" w:rsidR="00430F9C" w:rsidRDefault="00430F9C" w:rsidP="00430F9C">
      <w:pPr>
        <w:ind w:firstLine="0"/>
      </w:pPr>
      <w:r>
        <w:t>A=10</w:t>
      </w:r>
    </w:p>
    <w:p w14:paraId="7A75C81B" w14:textId="77777777" w:rsidR="00430F9C" w:rsidRDefault="00430F9C" w:rsidP="00430F9C">
      <w:pPr>
        <w:pStyle w:val="HTMLPreformatted"/>
      </w:pPr>
      <w:r>
        <w:t xml:space="preserve">theta = </w:t>
      </w:r>
      <w:r>
        <w:rPr>
          <w:rFonts w:ascii="Consolas" w:hAnsi="Consolas"/>
          <w:color w:val="B3B3B3"/>
          <w:sz w:val="18"/>
          <w:szCs w:val="18"/>
        </w:rPr>
        <w:t>7×1</w:t>
      </w:r>
    </w:p>
    <w:p w14:paraId="138AA73D" w14:textId="77777777" w:rsidR="00430F9C" w:rsidRDefault="00430F9C" w:rsidP="00430F9C">
      <w:pPr>
        <w:pStyle w:val="HTMLPreformatted"/>
      </w:pPr>
      <w:r>
        <w:t xml:space="preserve">    3.0000</w:t>
      </w:r>
    </w:p>
    <w:p w14:paraId="493E8EED" w14:textId="77777777" w:rsidR="00430F9C" w:rsidRDefault="00430F9C" w:rsidP="00430F9C">
      <w:pPr>
        <w:pStyle w:val="HTMLPreformatted"/>
      </w:pPr>
      <w:r>
        <w:t xml:space="preserve">    7.2500</w:t>
      </w:r>
    </w:p>
    <w:p w14:paraId="7FFDE3AC" w14:textId="77777777" w:rsidR="00430F9C" w:rsidRDefault="00430F9C" w:rsidP="00430F9C">
      <w:pPr>
        <w:pStyle w:val="HTMLPreformatted"/>
      </w:pPr>
      <w:r>
        <w:t xml:space="preserve">    9.3333</w:t>
      </w:r>
    </w:p>
    <w:p w14:paraId="4A144BEC" w14:textId="135614B8" w:rsidR="00430F9C" w:rsidRDefault="00430F9C" w:rsidP="00430F9C">
      <w:pPr>
        <w:pStyle w:val="HTMLPreformatted"/>
      </w:pPr>
      <w:r w:rsidRPr="00430F9C"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715584" behindDoc="1" locked="0" layoutInCell="1" allowOverlap="1" wp14:anchorId="535A49AA" wp14:editId="210D2356">
            <wp:simplePos x="0" y="0"/>
            <wp:positionH relativeFrom="column">
              <wp:posOffset>746760</wp:posOffset>
            </wp:positionH>
            <wp:positionV relativeFrom="paragraph">
              <wp:posOffset>43180</wp:posOffset>
            </wp:positionV>
            <wp:extent cx="5013960" cy="3758898"/>
            <wp:effectExtent l="0" t="0" r="0" b="0"/>
            <wp:wrapNone/>
            <wp:docPr id="204586251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375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0.5000</w:t>
      </w:r>
    </w:p>
    <w:p w14:paraId="07B1821E" w14:textId="379612A5" w:rsidR="00430F9C" w:rsidRDefault="00430F9C" w:rsidP="00430F9C">
      <w:pPr>
        <w:pStyle w:val="HTMLPreformatted"/>
      </w:pPr>
      <w:r>
        <w:t xml:space="preserve">    0.7500</w:t>
      </w:r>
    </w:p>
    <w:p w14:paraId="3FD96329" w14:textId="0B237821" w:rsidR="00430F9C" w:rsidRDefault="00430F9C" w:rsidP="00430F9C">
      <w:pPr>
        <w:pStyle w:val="HTMLPreformatted"/>
      </w:pPr>
      <w:r>
        <w:t xml:space="preserve">    2.2000</w:t>
      </w:r>
    </w:p>
    <w:p w14:paraId="11BDE075" w14:textId="2BFC0ADB" w:rsidR="00430F9C" w:rsidRDefault="00430F9C" w:rsidP="00430F9C">
      <w:pPr>
        <w:pStyle w:val="HTMLPreformatted"/>
      </w:pPr>
      <w:r>
        <w:t xml:space="preserve">   -0.0000</w:t>
      </w:r>
    </w:p>
    <w:p w14:paraId="0C1EB270" w14:textId="75488A3A" w:rsidR="00430F9C" w:rsidRDefault="00430F9C" w:rsidP="00430F9C">
      <w:pPr>
        <w:pStyle w:val="HTMLPreformatted"/>
      </w:pPr>
    </w:p>
    <w:p w14:paraId="5D0C3555" w14:textId="325D9CC3" w:rsidR="00430F9C" w:rsidRDefault="00430F9C" w:rsidP="00430F9C">
      <w:pPr>
        <w:pStyle w:val="HTMLPreformatted"/>
      </w:pPr>
    </w:p>
    <w:p w14:paraId="5D76F39E" w14:textId="77777777" w:rsidR="00430F9C" w:rsidRDefault="00430F9C" w:rsidP="00430F9C">
      <w:pPr>
        <w:pStyle w:val="HTMLPreformatted"/>
      </w:pPr>
    </w:p>
    <w:p w14:paraId="5E001932" w14:textId="77777777" w:rsidR="00430F9C" w:rsidRDefault="00430F9C" w:rsidP="00430F9C">
      <w:pPr>
        <w:pStyle w:val="HTMLPreformatted"/>
      </w:pPr>
    </w:p>
    <w:p w14:paraId="7E1AD041" w14:textId="77777777" w:rsidR="00430F9C" w:rsidRDefault="00430F9C" w:rsidP="00430F9C">
      <w:pPr>
        <w:pStyle w:val="HTMLPreformatted"/>
      </w:pPr>
    </w:p>
    <w:p w14:paraId="531405E9" w14:textId="77777777" w:rsidR="00430F9C" w:rsidRDefault="00430F9C" w:rsidP="00430F9C">
      <w:pPr>
        <w:pStyle w:val="HTMLPreformatted"/>
      </w:pPr>
    </w:p>
    <w:p w14:paraId="517E9642" w14:textId="77777777" w:rsidR="00430F9C" w:rsidRDefault="00430F9C" w:rsidP="00430F9C">
      <w:pPr>
        <w:pStyle w:val="HTMLPreformatted"/>
      </w:pPr>
    </w:p>
    <w:p w14:paraId="306A5266" w14:textId="77777777" w:rsidR="00430F9C" w:rsidRDefault="00430F9C" w:rsidP="00430F9C">
      <w:pPr>
        <w:pStyle w:val="HTMLPreformatted"/>
      </w:pPr>
    </w:p>
    <w:p w14:paraId="4D19BF8F" w14:textId="77777777" w:rsidR="00430F9C" w:rsidRDefault="00430F9C" w:rsidP="00430F9C">
      <w:pPr>
        <w:pStyle w:val="HTMLPreformatted"/>
      </w:pPr>
    </w:p>
    <w:p w14:paraId="17633014" w14:textId="77777777" w:rsidR="00430F9C" w:rsidRDefault="00430F9C" w:rsidP="00430F9C">
      <w:pPr>
        <w:pStyle w:val="HTMLPreformatted"/>
      </w:pPr>
    </w:p>
    <w:p w14:paraId="2C3A9D74" w14:textId="77777777" w:rsidR="00430F9C" w:rsidRDefault="00430F9C" w:rsidP="00430F9C">
      <w:pPr>
        <w:pStyle w:val="HTMLPreformatted"/>
      </w:pPr>
    </w:p>
    <w:p w14:paraId="14B5E4AB" w14:textId="77777777" w:rsidR="00430F9C" w:rsidRDefault="00430F9C" w:rsidP="00430F9C">
      <w:pPr>
        <w:pStyle w:val="HTMLPreformatted"/>
      </w:pPr>
    </w:p>
    <w:p w14:paraId="64CC04D9" w14:textId="77777777" w:rsidR="00430F9C" w:rsidRDefault="00430F9C" w:rsidP="00430F9C">
      <w:pPr>
        <w:pStyle w:val="HTMLPreformatted"/>
      </w:pPr>
    </w:p>
    <w:p w14:paraId="76CCD5BD" w14:textId="77777777" w:rsidR="00430F9C" w:rsidRDefault="00430F9C" w:rsidP="00430F9C">
      <w:pPr>
        <w:pStyle w:val="HTMLPreformatted"/>
      </w:pPr>
    </w:p>
    <w:p w14:paraId="0493E36F" w14:textId="77777777" w:rsidR="00430F9C" w:rsidRDefault="00430F9C" w:rsidP="00430F9C">
      <w:pPr>
        <w:pStyle w:val="HTMLPreformatted"/>
      </w:pPr>
    </w:p>
    <w:p w14:paraId="70C161B0" w14:textId="77777777" w:rsidR="00430F9C" w:rsidRDefault="00430F9C" w:rsidP="00430F9C">
      <w:pPr>
        <w:pStyle w:val="HTMLPreformatted"/>
      </w:pPr>
    </w:p>
    <w:p w14:paraId="7B51A869" w14:textId="77777777" w:rsidR="00430F9C" w:rsidRDefault="00430F9C" w:rsidP="00430F9C">
      <w:pPr>
        <w:pStyle w:val="HTMLPreformatted"/>
      </w:pPr>
    </w:p>
    <w:p w14:paraId="2DA86FDF" w14:textId="20276539" w:rsidR="00430F9C" w:rsidRDefault="00430F9C" w:rsidP="00430F9C">
      <w:pPr>
        <w:pStyle w:val="HTMLPreformatted"/>
      </w:pPr>
    </w:p>
    <w:p w14:paraId="585E3062" w14:textId="06F56F7B" w:rsidR="00430F9C" w:rsidRDefault="00430F9C" w:rsidP="00430F9C">
      <w:pPr>
        <w:pStyle w:val="HTMLPreformatted"/>
      </w:pPr>
    </w:p>
    <w:p w14:paraId="45739A40" w14:textId="1F831151" w:rsidR="00430F9C" w:rsidRDefault="00430F9C" w:rsidP="00430F9C">
      <w:pPr>
        <w:pStyle w:val="HTMLPreformatted"/>
      </w:pPr>
    </w:p>
    <w:p w14:paraId="11A51510" w14:textId="7C62BBC2" w:rsidR="00430F9C" w:rsidRDefault="00430F9C" w:rsidP="00430F9C">
      <w:pPr>
        <w:pStyle w:val="HTMLPreformatted"/>
      </w:pPr>
    </w:p>
    <w:p w14:paraId="32F4B31F" w14:textId="10C2857F" w:rsidR="00430F9C" w:rsidRDefault="00430F9C" w:rsidP="00430F9C">
      <w:pPr>
        <w:pStyle w:val="HTMLPreformatted"/>
      </w:pPr>
      <w:r w:rsidRPr="00430F9C"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717632" behindDoc="1" locked="0" layoutInCell="1" allowOverlap="1" wp14:anchorId="6B123747" wp14:editId="0673B908">
            <wp:simplePos x="0" y="0"/>
            <wp:positionH relativeFrom="column">
              <wp:posOffset>-45720</wp:posOffset>
            </wp:positionH>
            <wp:positionV relativeFrom="paragraph">
              <wp:posOffset>121285</wp:posOffset>
            </wp:positionV>
            <wp:extent cx="5631180" cy="4221619"/>
            <wp:effectExtent l="0" t="0" r="7620" b="7620"/>
            <wp:wrapNone/>
            <wp:docPr id="190294169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4221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EFA340" w14:textId="77777777" w:rsidR="00430F9C" w:rsidRDefault="00430F9C" w:rsidP="00430F9C">
      <w:pPr>
        <w:pStyle w:val="HTMLPreformatted"/>
      </w:pPr>
    </w:p>
    <w:p w14:paraId="70980ABB" w14:textId="3615EC08" w:rsidR="00430F9C" w:rsidRDefault="00430F9C" w:rsidP="00430F9C">
      <w:pPr>
        <w:pStyle w:val="HTMLPreformatted"/>
      </w:pPr>
    </w:p>
    <w:p w14:paraId="2C209E27" w14:textId="77777777" w:rsidR="00430F9C" w:rsidRDefault="00430F9C" w:rsidP="00430F9C">
      <w:pPr>
        <w:pStyle w:val="HTMLPreformatted"/>
      </w:pPr>
    </w:p>
    <w:p w14:paraId="52ED7D40" w14:textId="77777777" w:rsidR="00430F9C" w:rsidRDefault="00430F9C" w:rsidP="00430F9C">
      <w:pPr>
        <w:pStyle w:val="HTMLPreformatted"/>
      </w:pPr>
    </w:p>
    <w:p w14:paraId="7FAB88C2" w14:textId="0B0D61E7" w:rsidR="00430F9C" w:rsidRDefault="00430F9C" w:rsidP="00430F9C">
      <w:pPr>
        <w:pStyle w:val="HTMLPreformatted"/>
      </w:pPr>
    </w:p>
    <w:p w14:paraId="13701D18" w14:textId="77777777" w:rsidR="00430F9C" w:rsidRDefault="00430F9C" w:rsidP="00430F9C">
      <w:pPr>
        <w:pStyle w:val="HTMLPreformatted"/>
      </w:pPr>
    </w:p>
    <w:p w14:paraId="0AAB8351" w14:textId="77777777" w:rsidR="00430F9C" w:rsidRDefault="00430F9C" w:rsidP="00430F9C">
      <w:pPr>
        <w:pStyle w:val="HTMLPreformatted"/>
      </w:pPr>
    </w:p>
    <w:p w14:paraId="615CBCF3" w14:textId="77777777" w:rsidR="00430F9C" w:rsidRDefault="00430F9C" w:rsidP="00430F9C">
      <w:pPr>
        <w:pStyle w:val="HTMLPreformatted"/>
      </w:pPr>
    </w:p>
    <w:p w14:paraId="7A820B5C" w14:textId="77777777" w:rsidR="00430F9C" w:rsidRDefault="00430F9C" w:rsidP="00430F9C">
      <w:pPr>
        <w:pStyle w:val="HTMLPreformatted"/>
      </w:pPr>
    </w:p>
    <w:p w14:paraId="5151DD84" w14:textId="77777777" w:rsidR="00430F9C" w:rsidRDefault="00430F9C" w:rsidP="00430F9C">
      <w:pPr>
        <w:pStyle w:val="HTMLPreformatted"/>
      </w:pPr>
    </w:p>
    <w:p w14:paraId="78F9AF52" w14:textId="77777777" w:rsidR="00430F9C" w:rsidRDefault="00430F9C" w:rsidP="00430F9C">
      <w:pPr>
        <w:pStyle w:val="HTMLPreformatted"/>
      </w:pPr>
    </w:p>
    <w:p w14:paraId="189DE0C7" w14:textId="77777777" w:rsidR="00430F9C" w:rsidRDefault="00430F9C" w:rsidP="00430F9C">
      <w:pPr>
        <w:pStyle w:val="HTMLPreformatted"/>
      </w:pPr>
    </w:p>
    <w:p w14:paraId="4D56153A" w14:textId="77777777" w:rsidR="00430F9C" w:rsidRDefault="00430F9C" w:rsidP="00430F9C">
      <w:pPr>
        <w:pStyle w:val="HTMLPreformatted"/>
      </w:pPr>
    </w:p>
    <w:p w14:paraId="16BB8E21" w14:textId="77777777" w:rsidR="00430F9C" w:rsidRDefault="00430F9C" w:rsidP="00430F9C">
      <w:pPr>
        <w:pStyle w:val="HTMLPreformatted"/>
      </w:pPr>
    </w:p>
    <w:p w14:paraId="524C13D5" w14:textId="77777777" w:rsidR="00430F9C" w:rsidRDefault="00430F9C" w:rsidP="00430F9C">
      <w:pPr>
        <w:pStyle w:val="HTMLPreformatted"/>
      </w:pPr>
    </w:p>
    <w:p w14:paraId="15E5602C" w14:textId="77777777" w:rsidR="00430F9C" w:rsidRDefault="00430F9C" w:rsidP="00430F9C">
      <w:pPr>
        <w:pStyle w:val="HTMLPreformatted"/>
      </w:pPr>
    </w:p>
    <w:p w14:paraId="782C94AC" w14:textId="77777777" w:rsidR="00430F9C" w:rsidRDefault="00430F9C" w:rsidP="00430F9C">
      <w:pPr>
        <w:pStyle w:val="HTMLPreformatted"/>
      </w:pPr>
    </w:p>
    <w:p w14:paraId="69B19603" w14:textId="77777777" w:rsidR="00430F9C" w:rsidRDefault="00430F9C" w:rsidP="00430F9C">
      <w:pPr>
        <w:pStyle w:val="HTMLPreformatted"/>
      </w:pPr>
    </w:p>
    <w:p w14:paraId="0C006BB7" w14:textId="77777777" w:rsidR="00430F9C" w:rsidRDefault="00430F9C" w:rsidP="00430F9C">
      <w:pPr>
        <w:pStyle w:val="HTMLPreformatted"/>
      </w:pPr>
    </w:p>
    <w:p w14:paraId="7A7B16BB" w14:textId="16097E33" w:rsidR="00430F9C" w:rsidRP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A6FF759" w14:textId="707E1C97" w:rsidR="00430F9C" w:rsidRPr="00430F9C" w:rsidRDefault="00430F9C" w:rsidP="00430F9C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4A8A38A" w14:textId="77777777" w:rsidR="00430F9C" w:rsidRDefault="00430F9C" w:rsidP="00436E59"/>
    <w:p w14:paraId="70E0091F" w14:textId="77777777" w:rsidR="00430F9C" w:rsidRDefault="00430F9C" w:rsidP="00436E59">
      <w:pPr>
        <w:rPr>
          <w:rtl/>
        </w:rPr>
      </w:pPr>
    </w:p>
    <w:p w14:paraId="0B053A9E" w14:textId="4FCE4085" w:rsidR="00EB24D1" w:rsidRDefault="00906205" w:rsidP="00436E59">
      <w:r>
        <w:lastRenderedPageBreak/>
        <w:t>A=100</w:t>
      </w:r>
    </w:p>
    <w:p w14:paraId="1A9FDACA" w14:textId="06AA9B41" w:rsidR="005B3819" w:rsidRDefault="005B3819" w:rsidP="005B3819">
      <w:pPr>
        <w:pStyle w:val="HTMLPreformatted"/>
      </w:pPr>
      <w:r>
        <w:t xml:space="preserve">theta = </w:t>
      </w:r>
      <w:r>
        <w:rPr>
          <w:rFonts w:ascii="Consolas" w:hAnsi="Consolas"/>
          <w:color w:val="B3B3B3"/>
          <w:sz w:val="18"/>
          <w:szCs w:val="18"/>
        </w:rPr>
        <w:t>7×1</w:t>
      </w:r>
    </w:p>
    <w:p w14:paraId="01994068" w14:textId="77777777" w:rsidR="005B3819" w:rsidRDefault="005B3819" w:rsidP="005B3819">
      <w:pPr>
        <w:pStyle w:val="HTMLPreformatted"/>
      </w:pPr>
      <w:r>
        <w:t xml:space="preserve">    3.0364</w:t>
      </w:r>
    </w:p>
    <w:p w14:paraId="6F487669" w14:textId="77777777" w:rsidR="005B3819" w:rsidRDefault="005B3819" w:rsidP="005B3819">
      <w:pPr>
        <w:pStyle w:val="HTMLPreformatted"/>
      </w:pPr>
      <w:r>
        <w:t xml:space="preserve">    7.2462</w:t>
      </w:r>
    </w:p>
    <w:p w14:paraId="49F38B2D" w14:textId="77777777" w:rsidR="005B3819" w:rsidRDefault="005B3819" w:rsidP="005B3819">
      <w:pPr>
        <w:pStyle w:val="HTMLPreformatted"/>
      </w:pPr>
      <w:r>
        <w:t xml:space="preserve">    9.3335</w:t>
      </w:r>
    </w:p>
    <w:p w14:paraId="1F2F0FB2" w14:textId="715717A0" w:rsidR="005B3819" w:rsidRDefault="005B3819" w:rsidP="005B3819">
      <w:pPr>
        <w:pStyle w:val="HTMLPreformatted"/>
      </w:pPr>
      <w:r>
        <w:t xml:space="preserve">    0.5000</w:t>
      </w:r>
    </w:p>
    <w:p w14:paraId="6B79EB0A" w14:textId="59A4E5C2" w:rsidR="005B3819" w:rsidRDefault="005B3819" w:rsidP="005B3819">
      <w:pPr>
        <w:pStyle w:val="HTMLPreformatted"/>
      </w:pPr>
      <w:r>
        <w:t xml:space="preserve">    0.7500</w:t>
      </w:r>
    </w:p>
    <w:p w14:paraId="3F3AD47F" w14:textId="3293769B" w:rsidR="005B3819" w:rsidRDefault="00430F9C" w:rsidP="005B3819">
      <w:pPr>
        <w:pStyle w:val="HTMLPreformatted"/>
      </w:pPr>
      <w:r w:rsidRPr="005B3819"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722752" behindDoc="1" locked="0" layoutInCell="1" allowOverlap="1" wp14:anchorId="570BDFDD" wp14:editId="0D4125DE">
            <wp:simplePos x="0" y="0"/>
            <wp:positionH relativeFrom="column">
              <wp:posOffset>0</wp:posOffset>
            </wp:positionH>
            <wp:positionV relativeFrom="paragraph">
              <wp:posOffset>11430</wp:posOffset>
            </wp:positionV>
            <wp:extent cx="5565775" cy="4172585"/>
            <wp:effectExtent l="0" t="0" r="0" b="0"/>
            <wp:wrapNone/>
            <wp:docPr id="204953291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B3819">
        <w:t xml:space="preserve">    2.2000</w:t>
      </w:r>
    </w:p>
    <w:p w14:paraId="3D842CD5" w14:textId="2C714B32" w:rsidR="005B3819" w:rsidRDefault="005B3819" w:rsidP="005B3819">
      <w:pPr>
        <w:pStyle w:val="HTMLPreformatted"/>
        <w:rPr>
          <w:rtl/>
        </w:rPr>
      </w:pPr>
      <w:r>
        <w:t xml:space="preserve">    0.0000</w:t>
      </w:r>
    </w:p>
    <w:p w14:paraId="7D980383" w14:textId="3A9F7F6B" w:rsidR="005B3819" w:rsidRPr="005B3819" w:rsidRDefault="005B3819" w:rsidP="005B3819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D135AC2" w14:textId="24B5977A" w:rsidR="005B3819" w:rsidRPr="005B3819" w:rsidRDefault="005B3819" w:rsidP="005B3819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61BF25A" w14:textId="77777777" w:rsidR="00EB24D1" w:rsidRDefault="00EB24D1" w:rsidP="00436E59">
      <w:pPr>
        <w:rPr>
          <w:rtl/>
        </w:rPr>
      </w:pPr>
    </w:p>
    <w:p w14:paraId="7493A1A9" w14:textId="77777777" w:rsidR="00EB24D1" w:rsidRDefault="00EB24D1" w:rsidP="00436E59">
      <w:pPr>
        <w:rPr>
          <w:rtl/>
        </w:rPr>
      </w:pPr>
    </w:p>
    <w:p w14:paraId="49B0175D" w14:textId="77777777" w:rsidR="00EB24D1" w:rsidRDefault="00EB24D1" w:rsidP="00436E59">
      <w:pPr>
        <w:rPr>
          <w:rtl/>
        </w:rPr>
      </w:pPr>
    </w:p>
    <w:p w14:paraId="7614DBB6" w14:textId="77777777" w:rsidR="00EB24D1" w:rsidRDefault="00EB24D1" w:rsidP="00436E59">
      <w:pPr>
        <w:rPr>
          <w:rtl/>
        </w:rPr>
      </w:pPr>
    </w:p>
    <w:p w14:paraId="74475B4B" w14:textId="77777777" w:rsidR="00EB24D1" w:rsidRDefault="00EB24D1" w:rsidP="00436E59">
      <w:pPr>
        <w:rPr>
          <w:rtl/>
        </w:rPr>
      </w:pPr>
    </w:p>
    <w:p w14:paraId="6B4F482D" w14:textId="77777777" w:rsidR="00EB24D1" w:rsidRDefault="00EB24D1" w:rsidP="00436E59">
      <w:pPr>
        <w:rPr>
          <w:rtl/>
        </w:rPr>
      </w:pPr>
    </w:p>
    <w:p w14:paraId="5C26B7CD" w14:textId="77777777" w:rsidR="00EB24D1" w:rsidRDefault="00EB24D1" w:rsidP="00436E59">
      <w:pPr>
        <w:rPr>
          <w:rtl/>
        </w:rPr>
      </w:pPr>
    </w:p>
    <w:p w14:paraId="6E387845" w14:textId="77777777" w:rsidR="00EB24D1" w:rsidRDefault="00EB24D1" w:rsidP="00436E59">
      <w:pPr>
        <w:rPr>
          <w:rtl/>
        </w:rPr>
      </w:pPr>
    </w:p>
    <w:p w14:paraId="29E8F894" w14:textId="425DFDA0" w:rsidR="00EB24D1" w:rsidRDefault="00EB24D1" w:rsidP="00436E59">
      <w:pPr>
        <w:rPr>
          <w:rtl/>
        </w:rPr>
      </w:pPr>
    </w:p>
    <w:p w14:paraId="1896F2BC" w14:textId="13E7F06F" w:rsidR="00EB24D1" w:rsidRDefault="00430F9C" w:rsidP="00436E59">
      <w:pPr>
        <w:rPr>
          <w:rtl/>
        </w:rPr>
      </w:pPr>
      <w:r w:rsidRPr="005B3819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721728" behindDoc="1" locked="0" layoutInCell="1" allowOverlap="1" wp14:anchorId="4DDE87FA" wp14:editId="07A5EFC5">
            <wp:simplePos x="0" y="0"/>
            <wp:positionH relativeFrom="column">
              <wp:posOffset>106680</wp:posOffset>
            </wp:positionH>
            <wp:positionV relativeFrom="paragraph">
              <wp:posOffset>22225</wp:posOffset>
            </wp:positionV>
            <wp:extent cx="5565775" cy="4172585"/>
            <wp:effectExtent l="0" t="0" r="0" b="0"/>
            <wp:wrapNone/>
            <wp:docPr id="69075784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E3DBBF" w14:textId="77777777" w:rsidR="00EB24D1" w:rsidRDefault="00EB24D1" w:rsidP="00436E59">
      <w:pPr>
        <w:rPr>
          <w:rtl/>
        </w:rPr>
      </w:pPr>
    </w:p>
    <w:p w14:paraId="42675716" w14:textId="77777777" w:rsidR="00EB24D1" w:rsidRDefault="00EB24D1" w:rsidP="00436E59">
      <w:pPr>
        <w:rPr>
          <w:rtl/>
        </w:rPr>
      </w:pPr>
    </w:p>
    <w:p w14:paraId="2AF2538E" w14:textId="53DD0752" w:rsidR="00EB24D1" w:rsidRDefault="00EB24D1" w:rsidP="00436E59">
      <w:pPr>
        <w:rPr>
          <w:rtl/>
        </w:rPr>
      </w:pPr>
    </w:p>
    <w:p w14:paraId="121BE47B" w14:textId="77777777" w:rsidR="00EB24D1" w:rsidRDefault="00EB24D1" w:rsidP="00436E59">
      <w:pPr>
        <w:rPr>
          <w:rtl/>
        </w:rPr>
      </w:pPr>
    </w:p>
    <w:p w14:paraId="03236C7B" w14:textId="77777777" w:rsidR="00EB24D1" w:rsidRDefault="00EB24D1" w:rsidP="00436E59">
      <w:pPr>
        <w:rPr>
          <w:rtl/>
        </w:rPr>
      </w:pPr>
    </w:p>
    <w:p w14:paraId="442E3143" w14:textId="77777777" w:rsidR="00EB24D1" w:rsidRDefault="00EB24D1" w:rsidP="00436E59">
      <w:pPr>
        <w:rPr>
          <w:rtl/>
        </w:rPr>
      </w:pPr>
    </w:p>
    <w:p w14:paraId="086338CA" w14:textId="77777777" w:rsidR="00EB24D1" w:rsidRDefault="00EB24D1" w:rsidP="00436E59">
      <w:pPr>
        <w:rPr>
          <w:rtl/>
        </w:rPr>
      </w:pPr>
    </w:p>
    <w:p w14:paraId="78FB580A" w14:textId="77777777" w:rsidR="00EB24D1" w:rsidRDefault="00EB24D1" w:rsidP="00436E59">
      <w:pPr>
        <w:rPr>
          <w:rtl/>
        </w:rPr>
      </w:pPr>
    </w:p>
    <w:p w14:paraId="49E07268" w14:textId="5FA41868" w:rsidR="00EB24D1" w:rsidRDefault="00430F9C" w:rsidP="00436E59">
      <w:pPr>
        <w:rPr>
          <w:rtl/>
        </w:rPr>
      </w:pPr>
      <w:r>
        <w:rPr>
          <w:rFonts w:hint="cs"/>
          <w:rtl/>
        </w:rPr>
        <w:lastRenderedPageBreak/>
        <w:t xml:space="preserve">با توجه به داده های می فهمیم که با بیشتر شدن </w:t>
      </w:r>
      <w:r>
        <w:t>a</w:t>
      </w:r>
      <w:r>
        <w:rPr>
          <w:rFonts w:hint="cs"/>
          <w:rtl/>
        </w:rPr>
        <w:t xml:space="preserve"> سرعت </w:t>
      </w:r>
      <w:proofErr w:type="spellStart"/>
      <w:r>
        <w:rPr>
          <w:rFonts w:hint="cs"/>
          <w:rtl/>
        </w:rPr>
        <w:t>همگرایی</w:t>
      </w:r>
      <w:proofErr w:type="spellEnd"/>
      <w:r>
        <w:rPr>
          <w:rFonts w:hint="cs"/>
          <w:rtl/>
        </w:rPr>
        <w:t xml:space="preserve"> بیشتر شده و با تعداد داده کمتری می توان به مقدار نهایی ضریب ها دست یافت.</w:t>
      </w:r>
    </w:p>
    <w:p w14:paraId="6EAFED71" w14:textId="77777777" w:rsidR="00EB24D1" w:rsidRDefault="00EB24D1" w:rsidP="00436E59">
      <w:pPr>
        <w:rPr>
          <w:rtl/>
        </w:rPr>
      </w:pPr>
    </w:p>
    <w:p w14:paraId="0245A60E" w14:textId="77777777" w:rsidR="00EB24D1" w:rsidRDefault="00EB24D1" w:rsidP="00436E59">
      <w:pPr>
        <w:rPr>
          <w:rtl/>
        </w:rPr>
      </w:pPr>
    </w:p>
    <w:p w14:paraId="2D1C799D" w14:textId="77777777" w:rsidR="00EB24D1" w:rsidRDefault="00EB24D1" w:rsidP="00436E59">
      <w:pPr>
        <w:rPr>
          <w:rtl/>
        </w:rPr>
      </w:pPr>
    </w:p>
    <w:p w14:paraId="128F43FE" w14:textId="77777777" w:rsidR="00EB24D1" w:rsidRDefault="00EB24D1" w:rsidP="00436E59">
      <w:pPr>
        <w:rPr>
          <w:rtl/>
        </w:rPr>
      </w:pPr>
    </w:p>
    <w:p w14:paraId="5C7E86E4" w14:textId="77777777" w:rsidR="00EB24D1" w:rsidRDefault="00EB24D1" w:rsidP="00436E59">
      <w:pPr>
        <w:rPr>
          <w:rtl/>
        </w:rPr>
      </w:pPr>
    </w:p>
    <w:p w14:paraId="79DB677C" w14:textId="77777777" w:rsidR="00EB24D1" w:rsidRDefault="00EB24D1" w:rsidP="00436E59">
      <w:pPr>
        <w:rPr>
          <w:rtl/>
        </w:rPr>
      </w:pPr>
    </w:p>
    <w:p w14:paraId="27B460B9" w14:textId="77777777" w:rsidR="00EB24D1" w:rsidRDefault="00EB24D1" w:rsidP="00436E59">
      <w:pPr>
        <w:rPr>
          <w:rtl/>
        </w:rPr>
      </w:pPr>
    </w:p>
    <w:p w14:paraId="72129396" w14:textId="77777777" w:rsidR="00EB24D1" w:rsidRDefault="00EB24D1" w:rsidP="00436E59">
      <w:pPr>
        <w:rPr>
          <w:rtl/>
        </w:rPr>
      </w:pPr>
    </w:p>
    <w:p w14:paraId="2D4F11EA" w14:textId="77777777" w:rsidR="00EB24D1" w:rsidRDefault="00EB24D1" w:rsidP="00436E59">
      <w:pPr>
        <w:rPr>
          <w:rtl/>
        </w:rPr>
      </w:pPr>
    </w:p>
    <w:p w14:paraId="39269AB0" w14:textId="77777777" w:rsidR="00EB24D1" w:rsidRDefault="00EB24D1" w:rsidP="00436E59">
      <w:pPr>
        <w:rPr>
          <w:rtl/>
        </w:rPr>
      </w:pPr>
    </w:p>
    <w:p w14:paraId="0DAAFC72" w14:textId="77777777" w:rsidR="00EB24D1" w:rsidRDefault="00EB24D1" w:rsidP="00436E59">
      <w:pPr>
        <w:rPr>
          <w:rtl/>
        </w:rPr>
      </w:pPr>
    </w:p>
    <w:p w14:paraId="5CD9D68A" w14:textId="77777777" w:rsidR="00EB24D1" w:rsidRDefault="00EB24D1" w:rsidP="00436E59">
      <w:pPr>
        <w:rPr>
          <w:rtl/>
        </w:rPr>
      </w:pPr>
    </w:p>
    <w:p w14:paraId="58930389" w14:textId="77777777" w:rsidR="00EB24D1" w:rsidRDefault="00EB24D1" w:rsidP="00436E59">
      <w:pPr>
        <w:rPr>
          <w:rtl/>
        </w:rPr>
      </w:pPr>
    </w:p>
    <w:p w14:paraId="3EEF6C15" w14:textId="77777777" w:rsidR="00EB24D1" w:rsidRDefault="00EB24D1" w:rsidP="00436E59">
      <w:pPr>
        <w:rPr>
          <w:rtl/>
        </w:rPr>
      </w:pPr>
    </w:p>
    <w:p w14:paraId="0FA5C619" w14:textId="77777777" w:rsidR="00EB24D1" w:rsidRDefault="00EB24D1" w:rsidP="00436E59">
      <w:pPr>
        <w:rPr>
          <w:rtl/>
        </w:rPr>
      </w:pPr>
    </w:p>
    <w:p w14:paraId="483E6C89" w14:textId="77777777" w:rsidR="00EB24D1" w:rsidRDefault="00EB24D1" w:rsidP="00436E59">
      <w:pPr>
        <w:rPr>
          <w:rtl/>
        </w:rPr>
      </w:pPr>
    </w:p>
    <w:p w14:paraId="4F8E42A4" w14:textId="77777777" w:rsidR="00EB24D1" w:rsidRDefault="00EB24D1" w:rsidP="00436E59">
      <w:pPr>
        <w:rPr>
          <w:rtl/>
        </w:rPr>
      </w:pPr>
    </w:p>
    <w:p w14:paraId="44040660" w14:textId="77777777" w:rsidR="00EB24D1" w:rsidRDefault="00EB24D1" w:rsidP="00436E59">
      <w:pPr>
        <w:rPr>
          <w:rtl/>
        </w:rPr>
      </w:pPr>
    </w:p>
    <w:p w14:paraId="591E598E" w14:textId="77777777" w:rsidR="00EB24D1" w:rsidRDefault="00EB24D1" w:rsidP="00436E59">
      <w:pPr>
        <w:rPr>
          <w:rtl/>
        </w:rPr>
      </w:pPr>
    </w:p>
    <w:p w14:paraId="1203651D" w14:textId="77777777" w:rsidR="00EB24D1" w:rsidRDefault="00EB24D1" w:rsidP="00430F9C">
      <w:pPr>
        <w:ind w:firstLine="0"/>
        <w:rPr>
          <w:rtl/>
        </w:rPr>
      </w:pPr>
    </w:p>
    <w:p w14:paraId="23C21CEA" w14:textId="05090849" w:rsidR="003C29BA" w:rsidRDefault="004F7BDE" w:rsidP="00EE7982">
      <w:pPr>
        <w:pStyle w:val="Heading1"/>
        <w:rPr>
          <w:rtl/>
        </w:rPr>
      </w:pPr>
      <w:bookmarkStart w:id="9" w:name="_Toc133626036"/>
      <w:r>
        <w:rPr>
          <w:noProof/>
        </w:rPr>
        <w:lastRenderedPageBreak/>
        <w:drawing>
          <wp:anchor distT="0" distB="0" distL="114300" distR="114300" simplePos="0" relativeHeight="251692032" behindDoc="1" locked="0" layoutInCell="1" allowOverlap="1" wp14:anchorId="1887693E" wp14:editId="249F687C">
            <wp:simplePos x="0" y="0"/>
            <wp:positionH relativeFrom="column">
              <wp:posOffset>-350520</wp:posOffset>
            </wp:positionH>
            <wp:positionV relativeFrom="paragraph">
              <wp:posOffset>390525</wp:posOffset>
            </wp:positionV>
            <wp:extent cx="4175760" cy="2035175"/>
            <wp:effectExtent l="0" t="0" r="0" b="3175"/>
            <wp:wrapNone/>
            <wp:docPr id="62745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5385" name=""/>
                    <pic:cNvPicPr/>
                  </pic:nvPicPr>
                  <pic:blipFill rotWithShape="1">
                    <a:blip r:embed="rId31"/>
                    <a:srcRect l="36417" t="30426" r="14707" b="27221"/>
                    <a:stretch/>
                  </pic:blipFill>
                  <pic:spPr bwMode="auto">
                    <a:xfrm>
                      <a:off x="0" y="0"/>
                      <a:ext cx="4175760" cy="2035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24D1">
        <w:rPr>
          <w:rFonts w:hint="cs"/>
          <w:rtl/>
        </w:rPr>
        <w:t>4</w:t>
      </w:r>
      <w:bookmarkEnd w:id="9"/>
    </w:p>
    <w:p w14:paraId="414D673F" w14:textId="5D470375" w:rsidR="00EB24D1" w:rsidRPr="00EB24D1" w:rsidRDefault="00EB24D1" w:rsidP="00EB24D1">
      <w:pPr>
        <w:pStyle w:val="Heading2"/>
      </w:pPr>
      <w:bookmarkStart w:id="10" w:name="_Toc133626037"/>
      <w:r>
        <w:rPr>
          <w:rFonts w:hint="cs"/>
          <w:rtl/>
        </w:rPr>
        <w:t>الف</w:t>
      </w:r>
      <w:bookmarkEnd w:id="10"/>
    </w:p>
    <w:p w14:paraId="5BE17179" w14:textId="22DD74C4" w:rsidR="003C29BA" w:rsidRDefault="004F7BDE" w:rsidP="00436E59">
      <w:pPr>
        <w:rPr>
          <w:rtl/>
        </w:rPr>
      </w:pPr>
      <w:r>
        <w:rPr>
          <w:rFonts w:hint="cs"/>
          <w:rtl/>
        </w:rPr>
        <w:t>مقادیر دلخواه :</w:t>
      </w:r>
      <w:r w:rsidRPr="004F7BDE">
        <w:rPr>
          <w:noProof/>
        </w:rPr>
        <w:t xml:space="preserve"> </w:t>
      </w:r>
    </w:p>
    <w:p w14:paraId="1DAC28EA" w14:textId="3BB22F8F" w:rsidR="004F7BDE" w:rsidRDefault="004F7BDE" w:rsidP="00436E59">
      <w:pPr>
        <w:rPr>
          <w:rtl/>
        </w:rPr>
      </w:pPr>
    </w:p>
    <w:p w14:paraId="62F9D43E" w14:textId="3A4F68E6" w:rsidR="004F7BDE" w:rsidRDefault="004F7BDE" w:rsidP="00436E59">
      <w:pPr>
        <w:rPr>
          <w:noProof/>
          <w:rtl/>
        </w:rPr>
      </w:pPr>
    </w:p>
    <w:p w14:paraId="7268086A" w14:textId="4AA30F4D" w:rsidR="003C29BA" w:rsidRDefault="003C29BA" w:rsidP="00436E59"/>
    <w:p w14:paraId="58E7ECEE" w14:textId="5939E261" w:rsidR="003C29BA" w:rsidRDefault="003C29BA" w:rsidP="00436E59">
      <w:pPr>
        <w:rPr>
          <w:rtl/>
        </w:rPr>
      </w:pPr>
    </w:p>
    <w:p w14:paraId="4D1A1F52" w14:textId="684946B7" w:rsidR="003C29BA" w:rsidRDefault="004F7BDE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5A5E2C80" wp14:editId="18B17E7B">
            <wp:simplePos x="0" y="0"/>
            <wp:positionH relativeFrom="column">
              <wp:posOffset>-182880</wp:posOffset>
            </wp:positionH>
            <wp:positionV relativeFrom="paragraph">
              <wp:posOffset>179070</wp:posOffset>
            </wp:positionV>
            <wp:extent cx="5600700" cy="3004457"/>
            <wp:effectExtent l="0" t="0" r="0" b="5715"/>
            <wp:wrapNone/>
            <wp:docPr id="1577586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586507" name=""/>
                    <pic:cNvPicPr/>
                  </pic:nvPicPr>
                  <pic:blipFill rotWithShape="1">
                    <a:blip r:embed="rId32"/>
                    <a:srcRect l="10679" t="25315" r="42362" b="29898"/>
                    <a:stretch/>
                  </pic:blipFill>
                  <pic:spPr bwMode="auto">
                    <a:xfrm>
                      <a:off x="0" y="0"/>
                      <a:ext cx="5600700" cy="3004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874183" w14:textId="2FFF1805" w:rsidR="003C29BA" w:rsidRDefault="003C29BA" w:rsidP="00436E59">
      <w:pPr>
        <w:rPr>
          <w:rtl/>
        </w:rPr>
      </w:pPr>
    </w:p>
    <w:p w14:paraId="4DA924AC" w14:textId="77777777" w:rsidR="003C29BA" w:rsidRDefault="003C29BA" w:rsidP="00436E59">
      <w:pPr>
        <w:rPr>
          <w:rtl/>
        </w:rPr>
      </w:pPr>
    </w:p>
    <w:p w14:paraId="67F534D3" w14:textId="77777777" w:rsidR="003C29BA" w:rsidRDefault="003C29BA" w:rsidP="00436E59">
      <w:pPr>
        <w:rPr>
          <w:rtl/>
        </w:rPr>
      </w:pPr>
    </w:p>
    <w:p w14:paraId="099C0172" w14:textId="77777777" w:rsidR="003C29BA" w:rsidRDefault="003C29BA" w:rsidP="00436E59">
      <w:pPr>
        <w:rPr>
          <w:rtl/>
        </w:rPr>
      </w:pPr>
    </w:p>
    <w:p w14:paraId="584C291A" w14:textId="77777777" w:rsidR="003C29BA" w:rsidRDefault="003C29BA" w:rsidP="00436E59">
      <w:pPr>
        <w:rPr>
          <w:rtl/>
        </w:rPr>
      </w:pPr>
    </w:p>
    <w:p w14:paraId="1386BFF3" w14:textId="77777777" w:rsidR="003C29BA" w:rsidRDefault="003C29BA" w:rsidP="00436E59">
      <w:pPr>
        <w:rPr>
          <w:rtl/>
        </w:rPr>
      </w:pPr>
    </w:p>
    <w:p w14:paraId="1A151BA5" w14:textId="77777777" w:rsidR="003C29BA" w:rsidRDefault="003C29BA" w:rsidP="00436E59">
      <w:pPr>
        <w:rPr>
          <w:rtl/>
        </w:rPr>
      </w:pPr>
    </w:p>
    <w:p w14:paraId="3E023CE7" w14:textId="726595B4" w:rsidR="003C29BA" w:rsidRDefault="004F7BDE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43B19934" wp14:editId="38E4549F">
            <wp:simplePos x="0" y="0"/>
            <wp:positionH relativeFrom="column">
              <wp:posOffset>38100</wp:posOffset>
            </wp:positionH>
            <wp:positionV relativeFrom="paragraph">
              <wp:posOffset>203200</wp:posOffset>
            </wp:positionV>
            <wp:extent cx="4465320" cy="3165712"/>
            <wp:effectExtent l="0" t="0" r="0" b="0"/>
            <wp:wrapNone/>
            <wp:docPr id="2143795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795401" name=""/>
                    <pic:cNvPicPr/>
                  </pic:nvPicPr>
                  <pic:blipFill rotWithShape="1">
                    <a:blip r:embed="rId33"/>
                    <a:srcRect l="39567" t="32374" r="23742" b="21379"/>
                    <a:stretch/>
                  </pic:blipFill>
                  <pic:spPr bwMode="auto">
                    <a:xfrm>
                      <a:off x="0" y="0"/>
                      <a:ext cx="4465320" cy="31657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9E2FC" w14:textId="387375CC" w:rsidR="003C29BA" w:rsidRDefault="003C29BA" w:rsidP="00436E59">
      <w:pPr>
        <w:rPr>
          <w:rtl/>
        </w:rPr>
      </w:pPr>
    </w:p>
    <w:p w14:paraId="7ACB40E5" w14:textId="555F7AB3" w:rsidR="004F7BDE" w:rsidRDefault="004F7BDE" w:rsidP="00436E59">
      <w:pPr>
        <w:rPr>
          <w:noProof/>
          <w:rtl/>
        </w:rPr>
      </w:pPr>
    </w:p>
    <w:p w14:paraId="4EBC5FAE" w14:textId="41B9079B" w:rsidR="003C29BA" w:rsidRDefault="003C29BA" w:rsidP="00436E59">
      <w:pPr>
        <w:rPr>
          <w:rtl/>
        </w:rPr>
      </w:pPr>
    </w:p>
    <w:p w14:paraId="02A448D5" w14:textId="77777777" w:rsidR="003C29BA" w:rsidRDefault="003C29BA" w:rsidP="00436E59">
      <w:pPr>
        <w:rPr>
          <w:rtl/>
        </w:rPr>
      </w:pPr>
    </w:p>
    <w:p w14:paraId="2DC213D2" w14:textId="77777777" w:rsidR="003C29BA" w:rsidRDefault="003C29BA" w:rsidP="00436E59">
      <w:pPr>
        <w:rPr>
          <w:rtl/>
        </w:rPr>
      </w:pPr>
    </w:p>
    <w:p w14:paraId="6F3E49FD" w14:textId="77777777" w:rsidR="003C29BA" w:rsidRDefault="003C29BA" w:rsidP="00436E59">
      <w:pPr>
        <w:rPr>
          <w:rtl/>
        </w:rPr>
      </w:pPr>
    </w:p>
    <w:p w14:paraId="528C2626" w14:textId="77777777" w:rsidR="003C29BA" w:rsidRDefault="003C29BA" w:rsidP="00436E59">
      <w:pPr>
        <w:rPr>
          <w:rtl/>
        </w:rPr>
      </w:pPr>
    </w:p>
    <w:p w14:paraId="544578FB" w14:textId="77777777" w:rsidR="003C29BA" w:rsidRDefault="003C29BA" w:rsidP="00436E59">
      <w:pPr>
        <w:rPr>
          <w:rtl/>
        </w:rPr>
      </w:pPr>
    </w:p>
    <w:p w14:paraId="79ED5FC8" w14:textId="5050B037" w:rsidR="003C29BA" w:rsidRDefault="004F7BDE" w:rsidP="00436E59">
      <w:pPr>
        <w:rPr>
          <w:rtl/>
        </w:rPr>
      </w:pPr>
      <w:r>
        <w:rPr>
          <w:rFonts w:hint="cs"/>
          <w:rtl/>
        </w:rPr>
        <w:t>حال به بخش بعدی میریم</w:t>
      </w:r>
    </w:p>
    <w:p w14:paraId="7A40100F" w14:textId="57085DEC" w:rsidR="004F7BDE" w:rsidRDefault="004F7BDE" w:rsidP="004F7BDE">
      <w:pPr>
        <w:rPr>
          <w:rtl/>
        </w:rPr>
      </w:pPr>
      <w:r>
        <w:rPr>
          <w:rFonts w:hint="cs"/>
          <w:rtl/>
        </w:rPr>
        <w:t xml:space="preserve">با توجه به مقادیر گفته شده </w:t>
      </w:r>
      <w:proofErr w:type="spellStart"/>
      <w:r>
        <w:t>abc</w:t>
      </w:r>
      <w:proofErr w:type="spellEnd"/>
      <w:r>
        <w:t xml:space="preserve"> = 492 </w:t>
      </w:r>
      <w:r>
        <w:rPr>
          <w:rFonts w:hint="cs"/>
          <w:rtl/>
        </w:rPr>
        <w:t xml:space="preserve"> مقدار ثابت زمانی </w:t>
      </w:r>
      <w:proofErr w:type="spellStart"/>
      <w:r>
        <w:rPr>
          <w:rFonts w:hint="cs"/>
          <w:rtl/>
        </w:rPr>
        <w:t>برابرست</w:t>
      </w:r>
      <w:proofErr w:type="spellEnd"/>
      <w:r>
        <w:rPr>
          <w:rFonts w:hint="cs"/>
          <w:rtl/>
        </w:rPr>
        <w:t xml:space="preserve"> با 5*10*3 = 150</w:t>
      </w:r>
    </w:p>
    <w:p w14:paraId="0B3B5FDC" w14:textId="4356B608" w:rsidR="004F7BDE" w:rsidRDefault="004F7BDE" w:rsidP="004F7BDE">
      <w:pPr>
        <w:rPr>
          <w:rtl/>
        </w:rPr>
      </w:pPr>
      <w:r>
        <w:rPr>
          <w:rFonts w:hint="cs"/>
          <w:rtl/>
        </w:rPr>
        <w:t xml:space="preserve">که در اون موقع باید به حدود 63 درصد مقدار نهایی خود که 100 هست برسد یعنی 63 </w:t>
      </w:r>
    </w:p>
    <w:p w14:paraId="31598040" w14:textId="0141078E" w:rsidR="004F7BDE" w:rsidRDefault="00DF1018" w:rsidP="004F7BDE">
      <w:pPr>
        <w:rPr>
          <w:rtl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4DC3EDB4" wp14:editId="0888F39A">
            <wp:simplePos x="0" y="0"/>
            <wp:positionH relativeFrom="column">
              <wp:posOffset>-450215</wp:posOffset>
            </wp:positionH>
            <wp:positionV relativeFrom="paragraph">
              <wp:posOffset>395605</wp:posOffset>
            </wp:positionV>
            <wp:extent cx="6539405" cy="2095500"/>
            <wp:effectExtent l="0" t="0" r="0" b="0"/>
            <wp:wrapNone/>
            <wp:docPr id="89566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668307" name=""/>
                    <pic:cNvPicPr/>
                  </pic:nvPicPr>
                  <pic:blipFill rotWithShape="1">
                    <a:blip r:embed="rId34"/>
                    <a:srcRect l="31215" t="51116" r="19224" b="20649"/>
                    <a:stretch/>
                  </pic:blipFill>
                  <pic:spPr bwMode="auto">
                    <a:xfrm>
                      <a:off x="0" y="0"/>
                      <a:ext cx="6539405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7BDE">
        <w:rPr>
          <w:rFonts w:hint="cs"/>
          <w:rtl/>
        </w:rPr>
        <w:t>با بازی کردن با مقادیر داریم:</w:t>
      </w:r>
    </w:p>
    <w:p w14:paraId="6C490118" w14:textId="064ADE5B" w:rsidR="00DF1018" w:rsidRDefault="00DF1018" w:rsidP="004F7BDE">
      <w:pPr>
        <w:rPr>
          <w:rtl/>
        </w:rPr>
      </w:pPr>
    </w:p>
    <w:p w14:paraId="1D82198E" w14:textId="1A074D59" w:rsidR="004F7BDE" w:rsidRDefault="004F7BDE" w:rsidP="004F7BDE">
      <w:pPr>
        <w:rPr>
          <w:rtl/>
        </w:rPr>
      </w:pPr>
    </w:p>
    <w:p w14:paraId="375B8A64" w14:textId="0FFBD056" w:rsidR="003C29BA" w:rsidRDefault="003C29BA" w:rsidP="00436E59">
      <w:pPr>
        <w:rPr>
          <w:rtl/>
        </w:rPr>
      </w:pPr>
    </w:p>
    <w:p w14:paraId="146B2130" w14:textId="42400204" w:rsidR="003C29BA" w:rsidRDefault="003C29BA" w:rsidP="00436E59">
      <w:pPr>
        <w:rPr>
          <w:rtl/>
        </w:rPr>
      </w:pPr>
    </w:p>
    <w:p w14:paraId="4038B81C" w14:textId="7AE9099F" w:rsidR="00DF1018" w:rsidRDefault="00DF1018" w:rsidP="00436E59">
      <w:pPr>
        <w:rPr>
          <w:noProof/>
          <w:rtl/>
        </w:rPr>
      </w:pPr>
    </w:p>
    <w:p w14:paraId="2664E108" w14:textId="2AD15B9A" w:rsidR="003C29BA" w:rsidRDefault="00DF1018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696128" behindDoc="1" locked="0" layoutInCell="1" allowOverlap="1" wp14:anchorId="3CD7D7CA" wp14:editId="75EE5D67">
            <wp:simplePos x="0" y="0"/>
            <wp:positionH relativeFrom="column">
              <wp:posOffset>-525145</wp:posOffset>
            </wp:positionH>
            <wp:positionV relativeFrom="paragraph">
              <wp:posOffset>266065</wp:posOffset>
            </wp:positionV>
            <wp:extent cx="6880860" cy="3250058"/>
            <wp:effectExtent l="0" t="0" r="0" b="7620"/>
            <wp:wrapNone/>
            <wp:docPr id="688772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772945" name=""/>
                    <pic:cNvPicPr/>
                  </pic:nvPicPr>
                  <pic:blipFill rotWithShape="1">
                    <a:blip r:embed="rId35"/>
                    <a:srcRect t="8763" b="7261"/>
                    <a:stretch/>
                  </pic:blipFill>
                  <pic:spPr bwMode="auto">
                    <a:xfrm>
                      <a:off x="0" y="0"/>
                      <a:ext cx="6880860" cy="3250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AB951A" w14:textId="0BAD5F18" w:rsidR="003C29BA" w:rsidRDefault="003C29BA" w:rsidP="00436E59">
      <w:pPr>
        <w:rPr>
          <w:rtl/>
        </w:rPr>
      </w:pPr>
    </w:p>
    <w:p w14:paraId="442D33AB" w14:textId="701C77C3" w:rsidR="003C29BA" w:rsidRDefault="003C29BA" w:rsidP="00436E59">
      <w:pPr>
        <w:rPr>
          <w:rtl/>
        </w:rPr>
      </w:pPr>
    </w:p>
    <w:p w14:paraId="210F1180" w14:textId="77777777" w:rsidR="003C29BA" w:rsidRDefault="003C29BA" w:rsidP="00436E59">
      <w:pPr>
        <w:rPr>
          <w:rtl/>
        </w:rPr>
      </w:pPr>
    </w:p>
    <w:p w14:paraId="74B97C8D" w14:textId="4831DF47" w:rsidR="003C29BA" w:rsidRDefault="003C29BA" w:rsidP="00436E59">
      <w:pPr>
        <w:rPr>
          <w:rtl/>
        </w:rPr>
      </w:pPr>
    </w:p>
    <w:p w14:paraId="1E028987" w14:textId="77777777" w:rsidR="003C29BA" w:rsidRDefault="003C29BA" w:rsidP="00436E59">
      <w:pPr>
        <w:rPr>
          <w:rtl/>
        </w:rPr>
      </w:pPr>
    </w:p>
    <w:p w14:paraId="0106560D" w14:textId="61A5A5AA" w:rsidR="003C29BA" w:rsidRDefault="003C29BA" w:rsidP="00436E59">
      <w:pPr>
        <w:rPr>
          <w:rtl/>
        </w:rPr>
      </w:pPr>
    </w:p>
    <w:p w14:paraId="4106AFC3" w14:textId="143DF9C4" w:rsidR="003C29BA" w:rsidRDefault="003C29BA" w:rsidP="00436E59">
      <w:pPr>
        <w:rPr>
          <w:rtl/>
        </w:rPr>
      </w:pPr>
    </w:p>
    <w:p w14:paraId="6A311093" w14:textId="2A00B06E" w:rsidR="00DF1018" w:rsidRDefault="00DF1018" w:rsidP="00436E59">
      <w:pPr>
        <w:rPr>
          <w:noProof/>
          <w:rtl/>
        </w:rPr>
      </w:pPr>
    </w:p>
    <w:p w14:paraId="46099BD5" w14:textId="3D7A5EAF" w:rsidR="003C29BA" w:rsidRDefault="003C29BA" w:rsidP="00436E59">
      <w:pPr>
        <w:rPr>
          <w:rtl/>
        </w:rPr>
      </w:pPr>
    </w:p>
    <w:p w14:paraId="5928FEAC" w14:textId="4D4914B4" w:rsidR="003C29BA" w:rsidRDefault="003C29BA" w:rsidP="00436E59">
      <w:pPr>
        <w:rPr>
          <w:rtl/>
        </w:rPr>
      </w:pPr>
    </w:p>
    <w:p w14:paraId="79C7D922" w14:textId="57B60B2F" w:rsidR="003C29BA" w:rsidRDefault="003C29BA" w:rsidP="00436E59">
      <w:pPr>
        <w:rPr>
          <w:rtl/>
        </w:rPr>
      </w:pPr>
    </w:p>
    <w:p w14:paraId="2ECB04B3" w14:textId="77777777" w:rsidR="003C29BA" w:rsidRDefault="003C29BA" w:rsidP="00436E59">
      <w:pPr>
        <w:rPr>
          <w:rtl/>
        </w:rPr>
      </w:pPr>
    </w:p>
    <w:p w14:paraId="7429D379" w14:textId="77777777" w:rsidR="003C29BA" w:rsidRDefault="003C29BA" w:rsidP="00436E59">
      <w:pPr>
        <w:rPr>
          <w:rtl/>
        </w:rPr>
      </w:pPr>
    </w:p>
    <w:p w14:paraId="13D5E0A2" w14:textId="34CC60DF" w:rsidR="003C29BA" w:rsidRDefault="00240FE9" w:rsidP="00436E59">
      <w:r>
        <w:t>3-2</w:t>
      </w:r>
    </w:p>
    <w:p w14:paraId="4FEFF66D" w14:textId="5F5692A6" w:rsidR="00240FE9" w:rsidRDefault="000D6150" w:rsidP="000D6150">
      <w:pPr>
        <w:rPr>
          <w:rtl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2739B9F8" wp14:editId="5508437E">
            <wp:simplePos x="0" y="0"/>
            <wp:positionH relativeFrom="column">
              <wp:posOffset>152400</wp:posOffset>
            </wp:positionH>
            <wp:positionV relativeFrom="paragraph">
              <wp:posOffset>615950</wp:posOffset>
            </wp:positionV>
            <wp:extent cx="5486400" cy="2621280"/>
            <wp:effectExtent l="0" t="0" r="0" b="7620"/>
            <wp:wrapNone/>
            <wp:docPr id="1376313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313969" name=""/>
                    <pic:cNvPicPr/>
                  </pic:nvPicPr>
                  <pic:blipFill rotWithShape="1">
                    <a:blip r:embed="rId36"/>
                    <a:srcRect t="9249" r="1426" b="7018"/>
                    <a:stretch/>
                  </pic:blipFill>
                  <pic:spPr bwMode="auto">
                    <a:xfrm>
                      <a:off x="0" y="0"/>
                      <a:ext cx="5486400" cy="262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0FE9">
        <w:rPr>
          <w:rFonts w:hint="cs"/>
          <w:rtl/>
        </w:rPr>
        <w:t xml:space="preserve">اگر </w:t>
      </w:r>
      <w:proofErr w:type="spellStart"/>
      <w:r w:rsidR="00240FE9">
        <w:rPr>
          <w:rFonts w:hint="cs"/>
          <w:rtl/>
        </w:rPr>
        <w:t>بخوایم</w:t>
      </w:r>
      <w:proofErr w:type="spellEnd"/>
      <w:r w:rsidR="00240FE9">
        <w:rPr>
          <w:rFonts w:hint="cs"/>
          <w:rtl/>
        </w:rPr>
        <w:t xml:space="preserve"> اثر </w:t>
      </w:r>
      <w:proofErr w:type="spellStart"/>
      <w:r w:rsidR="00240FE9">
        <w:rPr>
          <w:rFonts w:hint="cs"/>
          <w:rtl/>
        </w:rPr>
        <w:t>بایاس</w:t>
      </w:r>
      <w:proofErr w:type="spellEnd"/>
      <w:r w:rsidR="00240FE9">
        <w:rPr>
          <w:rFonts w:hint="cs"/>
          <w:rtl/>
        </w:rPr>
        <w:t xml:space="preserve"> </w:t>
      </w:r>
      <w:proofErr w:type="spellStart"/>
      <w:r w:rsidR="00240FE9">
        <w:rPr>
          <w:rFonts w:hint="cs"/>
          <w:rtl/>
        </w:rPr>
        <w:t>حسگر</w:t>
      </w:r>
      <w:proofErr w:type="spellEnd"/>
      <w:r w:rsidR="00240FE9">
        <w:rPr>
          <w:rFonts w:hint="cs"/>
          <w:rtl/>
        </w:rPr>
        <w:t xml:space="preserve"> رو </w:t>
      </w:r>
      <w:proofErr w:type="spellStart"/>
      <w:r w:rsidR="00240FE9">
        <w:rPr>
          <w:rFonts w:hint="cs"/>
          <w:rtl/>
        </w:rPr>
        <w:t>رو</w:t>
      </w:r>
      <w:proofErr w:type="spellEnd"/>
      <w:r w:rsidR="00240FE9">
        <w:rPr>
          <w:rFonts w:hint="cs"/>
          <w:rtl/>
        </w:rPr>
        <w:t xml:space="preserve"> ببینیم  با اضافه کردن آن مشاهده می کنیم که در مقدار نهایی تاثیر می گذارد و می تواند مقدار نهایی را زیاد یا کم کند</w:t>
      </w:r>
      <w:r w:rsidR="00F93AFE">
        <w:rPr>
          <w:rFonts w:hint="cs"/>
          <w:rtl/>
        </w:rPr>
        <w:t xml:space="preserve"> </w:t>
      </w:r>
    </w:p>
    <w:p w14:paraId="0D53014E" w14:textId="23EC6B57" w:rsidR="003C29BA" w:rsidRDefault="003C29BA" w:rsidP="00436E59">
      <w:pPr>
        <w:rPr>
          <w:rtl/>
        </w:rPr>
      </w:pPr>
    </w:p>
    <w:p w14:paraId="0E7ED71C" w14:textId="660D0B95" w:rsidR="000D6150" w:rsidRDefault="000D6150" w:rsidP="00436E59">
      <w:pPr>
        <w:rPr>
          <w:noProof/>
          <w:rtl/>
        </w:rPr>
      </w:pPr>
    </w:p>
    <w:p w14:paraId="0E0A6418" w14:textId="7482F74F" w:rsidR="003C29BA" w:rsidRDefault="003C29BA" w:rsidP="00436E59">
      <w:pPr>
        <w:rPr>
          <w:rtl/>
        </w:rPr>
      </w:pPr>
    </w:p>
    <w:p w14:paraId="276FE4EB" w14:textId="77777777" w:rsidR="003C29BA" w:rsidRDefault="003C29BA" w:rsidP="00436E59">
      <w:pPr>
        <w:rPr>
          <w:rtl/>
        </w:rPr>
      </w:pPr>
    </w:p>
    <w:p w14:paraId="495C5B87" w14:textId="77777777" w:rsidR="003C29BA" w:rsidRDefault="003C29BA" w:rsidP="00436E59">
      <w:pPr>
        <w:rPr>
          <w:rtl/>
        </w:rPr>
      </w:pPr>
    </w:p>
    <w:p w14:paraId="0A8A618C" w14:textId="77777777" w:rsidR="003C29BA" w:rsidRDefault="003C29BA" w:rsidP="00436E59">
      <w:pPr>
        <w:rPr>
          <w:rtl/>
        </w:rPr>
      </w:pPr>
    </w:p>
    <w:p w14:paraId="46BA84EA" w14:textId="77777777" w:rsidR="003C29BA" w:rsidRDefault="003C29BA" w:rsidP="00436E59">
      <w:pPr>
        <w:rPr>
          <w:rtl/>
        </w:rPr>
      </w:pPr>
    </w:p>
    <w:p w14:paraId="4D851B8B" w14:textId="2D7C6C2E" w:rsidR="003C29BA" w:rsidRDefault="000D6150" w:rsidP="00436E59">
      <w:pPr>
        <w:rPr>
          <w:rtl/>
        </w:rPr>
      </w:pPr>
      <w:r>
        <w:rPr>
          <w:rFonts w:hint="cs"/>
          <w:rtl/>
        </w:rPr>
        <w:t>همچنین اگر ثابت زمانی زیاد شود جهش آن را</w:t>
      </w:r>
      <w:r w:rsidR="003D5F5B">
        <w:rPr>
          <w:rFonts w:hint="cs"/>
          <w:rtl/>
        </w:rPr>
        <w:t xml:space="preserve"> در </w:t>
      </w:r>
      <w:r w:rsidR="003D5F5B">
        <w:t>t=5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بینیم و فقط تاثیر آن را در مقدار نهایی می بینیم</w:t>
      </w:r>
    </w:p>
    <w:p w14:paraId="7D3C14AC" w14:textId="194EF4A2" w:rsidR="000D6150" w:rsidRDefault="003D5F5B" w:rsidP="00436E59">
      <w:pPr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340E18D2" wp14:editId="65131140">
            <wp:simplePos x="0" y="0"/>
            <wp:positionH relativeFrom="column">
              <wp:posOffset>-495300</wp:posOffset>
            </wp:positionH>
            <wp:positionV relativeFrom="paragraph">
              <wp:posOffset>48895</wp:posOffset>
            </wp:positionV>
            <wp:extent cx="6745911" cy="3223260"/>
            <wp:effectExtent l="0" t="0" r="0" b="0"/>
            <wp:wrapNone/>
            <wp:docPr id="143019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98315" name=""/>
                    <pic:cNvPicPr/>
                  </pic:nvPicPr>
                  <pic:blipFill rotWithShape="1">
                    <a:blip r:embed="rId37"/>
                    <a:srcRect t="8763" b="6288"/>
                    <a:stretch/>
                  </pic:blipFill>
                  <pic:spPr bwMode="auto">
                    <a:xfrm>
                      <a:off x="0" y="0"/>
                      <a:ext cx="6745911" cy="32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7EC3C2" w14:textId="016F5566" w:rsidR="000D6150" w:rsidRDefault="000D6150" w:rsidP="00436E59">
      <w:pPr>
        <w:rPr>
          <w:rtl/>
        </w:rPr>
      </w:pPr>
    </w:p>
    <w:p w14:paraId="3C4DACEB" w14:textId="77777777" w:rsidR="003C29BA" w:rsidRDefault="003C29BA" w:rsidP="00436E59">
      <w:pPr>
        <w:rPr>
          <w:rtl/>
        </w:rPr>
      </w:pPr>
    </w:p>
    <w:p w14:paraId="1FDE86C3" w14:textId="77777777" w:rsidR="003C29BA" w:rsidRDefault="003C29BA" w:rsidP="00436E59">
      <w:pPr>
        <w:rPr>
          <w:rtl/>
        </w:rPr>
      </w:pPr>
    </w:p>
    <w:p w14:paraId="7C9ED479" w14:textId="77777777" w:rsidR="003C29BA" w:rsidRDefault="003C29BA" w:rsidP="00436E59">
      <w:pPr>
        <w:rPr>
          <w:rtl/>
        </w:rPr>
      </w:pPr>
    </w:p>
    <w:p w14:paraId="58E3A474" w14:textId="77777777" w:rsidR="003C29BA" w:rsidRDefault="003C29BA" w:rsidP="00436E59">
      <w:pPr>
        <w:rPr>
          <w:rtl/>
        </w:rPr>
      </w:pPr>
    </w:p>
    <w:p w14:paraId="2C2F3A49" w14:textId="77777777" w:rsidR="003C29BA" w:rsidRDefault="003C29BA" w:rsidP="00436E59">
      <w:pPr>
        <w:rPr>
          <w:rtl/>
        </w:rPr>
      </w:pPr>
    </w:p>
    <w:p w14:paraId="4A8E418C" w14:textId="77777777" w:rsidR="003C29BA" w:rsidRDefault="003C29BA" w:rsidP="00436E59">
      <w:pPr>
        <w:rPr>
          <w:rtl/>
        </w:rPr>
      </w:pPr>
    </w:p>
    <w:p w14:paraId="0DB6CDC0" w14:textId="77777777" w:rsidR="003C29BA" w:rsidRDefault="003C29BA" w:rsidP="00436E59">
      <w:pPr>
        <w:rPr>
          <w:rtl/>
        </w:rPr>
      </w:pPr>
    </w:p>
    <w:p w14:paraId="4EB46477" w14:textId="77777777" w:rsidR="003C29BA" w:rsidRDefault="003C29BA" w:rsidP="00436E59">
      <w:pPr>
        <w:rPr>
          <w:rtl/>
        </w:rPr>
      </w:pPr>
    </w:p>
    <w:p w14:paraId="194C53B6" w14:textId="77777777" w:rsidR="003C29BA" w:rsidRDefault="003C29BA" w:rsidP="00436E59">
      <w:pPr>
        <w:rPr>
          <w:rtl/>
        </w:rPr>
      </w:pPr>
    </w:p>
    <w:p w14:paraId="0F2E86B7" w14:textId="067EED6E" w:rsidR="003C29BA" w:rsidRDefault="0027104C" w:rsidP="0027104C">
      <w:pPr>
        <w:pStyle w:val="Heading2"/>
        <w:rPr>
          <w:rtl/>
        </w:rPr>
      </w:pPr>
      <w:bookmarkStart w:id="11" w:name="_Toc133626038"/>
      <w:r>
        <w:rPr>
          <w:rFonts w:hint="cs"/>
          <w:rtl/>
        </w:rPr>
        <w:t>قسمت ب</w:t>
      </w:r>
      <w:bookmarkEnd w:id="11"/>
    </w:p>
    <w:p w14:paraId="58568812" w14:textId="2DCD5287" w:rsidR="0027104C" w:rsidRDefault="0027104C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2BBA7EBE" wp14:editId="55CEA858">
            <wp:simplePos x="0" y="0"/>
            <wp:positionH relativeFrom="column">
              <wp:posOffset>-495300</wp:posOffset>
            </wp:positionH>
            <wp:positionV relativeFrom="paragraph">
              <wp:posOffset>918845</wp:posOffset>
            </wp:positionV>
            <wp:extent cx="6736080" cy="3555153"/>
            <wp:effectExtent l="0" t="0" r="7620" b="7620"/>
            <wp:wrapNone/>
            <wp:docPr id="1995142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142519" name=""/>
                    <pic:cNvPicPr/>
                  </pic:nvPicPr>
                  <pic:blipFill rotWithShape="1">
                    <a:blip r:embed="rId38"/>
                    <a:srcRect l="30941" t="31643" r="9915" b="12860"/>
                    <a:stretch/>
                  </pic:blipFill>
                  <pic:spPr bwMode="auto">
                    <a:xfrm>
                      <a:off x="0" y="0"/>
                      <a:ext cx="6736080" cy="3555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در این قسمت با توجه به </w:t>
      </w:r>
      <w:r>
        <w:t>saturation</w:t>
      </w:r>
      <w:r>
        <w:rPr>
          <w:rFonts w:hint="cs"/>
          <w:rtl/>
        </w:rPr>
        <w:t xml:space="preserve"> گذاشته شده باعث  می شود دستگاه محدود شود و </w:t>
      </w:r>
      <w:proofErr w:type="spellStart"/>
      <w:r>
        <w:rPr>
          <w:rFonts w:hint="cs"/>
          <w:rtl/>
        </w:rPr>
        <w:t>کنترلر</w:t>
      </w:r>
      <w:proofErr w:type="spellEnd"/>
      <w:r>
        <w:rPr>
          <w:rFonts w:hint="cs"/>
          <w:rtl/>
        </w:rPr>
        <w:t xml:space="preserve"> </w:t>
      </w:r>
      <w:r>
        <w:t>pi</w:t>
      </w:r>
      <w:r>
        <w:rPr>
          <w:rFonts w:hint="cs"/>
          <w:rtl/>
        </w:rPr>
        <w:t xml:space="preserve"> و محرک دستگاه به خوبی نتوانند خروجی خود رو به سیستم اصلی </w:t>
      </w:r>
      <w:proofErr w:type="spellStart"/>
      <w:r>
        <w:rPr>
          <w:rFonts w:hint="cs"/>
          <w:rtl/>
        </w:rPr>
        <w:t>برسونند</w:t>
      </w:r>
      <w:proofErr w:type="spellEnd"/>
      <w:r>
        <w:rPr>
          <w:rFonts w:hint="cs"/>
          <w:rtl/>
        </w:rPr>
        <w:t xml:space="preserve"> و به همین علت به نتیجه دلخواه خود در نهایت </w:t>
      </w:r>
      <w:proofErr w:type="spellStart"/>
      <w:r>
        <w:rPr>
          <w:rFonts w:hint="cs"/>
          <w:rtl/>
        </w:rPr>
        <w:t>نمیرسیم</w:t>
      </w:r>
      <w:proofErr w:type="spellEnd"/>
      <w:r>
        <w:rPr>
          <w:rFonts w:hint="cs"/>
          <w:rtl/>
        </w:rPr>
        <w:t>.</w:t>
      </w:r>
    </w:p>
    <w:p w14:paraId="42796E3B" w14:textId="37A5A920" w:rsidR="0027104C" w:rsidRDefault="0027104C" w:rsidP="00436E59">
      <w:pPr>
        <w:rPr>
          <w:rtl/>
        </w:rPr>
      </w:pPr>
    </w:p>
    <w:p w14:paraId="5BF27A12" w14:textId="27EBF081" w:rsidR="0027104C" w:rsidRDefault="0027104C" w:rsidP="00436E59">
      <w:pPr>
        <w:rPr>
          <w:noProof/>
          <w:rtl/>
        </w:rPr>
      </w:pPr>
    </w:p>
    <w:p w14:paraId="20770C2B" w14:textId="223AEA36" w:rsidR="0027104C" w:rsidRDefault="0027104C" w:rsidP="00436E59">
      <w:pPr>
        <w:rPr>
          <w:noProof/>
          <w:rtl/>
        </w:rPr>
      </w:pPr>
    </w:p>
    <w:p w14:paraId="2D9A2D3E" w14:textId="3321ABEC" w:rsidR="003C29BA" w:rsidRDefault="003C29BA" w:rsidP="00436E59">
      <w:pPr>
        <w:rPr>
          <w:rtl/>
        </w:rPr>
      </w:pPr>
    </w:p>
    <w:p w14:paraId="6FDB296B" w14:textId="77777777" w:rsidR="003C29BA" w:rsidRDefault="003C29BA" w:rsidP="00436E59">
      <w:pPr>
        <w:rPr>
          <w:rtl/>
        </w:rPr>
      </w:pPr>
    </w:p>
    <w:p w14:paraId="7C07D81C" w14:textId="77777777" w:rsidR="003C29BA" w:rsidRDefault="003C29BA" w:rsidP="00436E59">
      <w:pPr>
        <w:rPr>
          <w:rtl/>
        </w:rPr>
      </w:pPr>
    </w:p>
    <w:p w14:paraId="52DCD13E" w14:textId="77777777" w:rsidR="003C29BA" w:rsidRDefault="003C29BA" w:rsidP="00436E59">
      <w:pPr>
        <w:rPr>
          <w:rtl/>
        </w:rPr>
      </w:pPr>
    </w:p>
    <w:p w14:paraId="438667CA" w14:textId="77777777" w:rsidR="003C29BA" w:rsidRDefault="003C29BA" w:rsidP="00436E59">
      <w:pPr>
        <w:rPr>
          <w:rtl/>
        </w:rPr>
      </w:pPr>
    </w:p>
    <w:p w14:paraId="772DC6E9" w14:textId="25B3D3C2" w:rsidR="003C29BA" w:rsidRDefault="003C29BA" w:rsidP="00436E59">
      <w:pPr>
        <w:rPr>
          <w:rtl/>
        </w:rPr>
      </w:pPr>
    </w:p>
    <w:p w14:paraId="01A53F71" w14:textId="77777777" w:rsidR="00D61E0B" w:rsidRDefault="00D61E0B" w:rsidP="00436E59">
      <w:pPr>
        <w:rPr>
          <w:noProof/>
          <w:rtl/>
        </w:rPr>
      </w:pPr>
    </w:p>
    <w:p w14:paraId="0E791FF1" w14:textId="2B8AA9EA" w:rsidR="0027104C" w:rsidRDefault="0027104C" w:rsidP="00436E59">
      <w:pPr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3B90DF9D" wp14:editId="52B6027F">
            <wp:simplePos x="0" y="0"/>
            <wp:positionH relativeFrom="column">
              <wp:posOffset>-594360</wp:posOffset>
            </wp:positionH>
            <wp:positionV relativeFrom="paragraph">
              <wp:posOffset>118110</wp:posOffset>
            </wp:positionV>
            <wp:extent cx="6896100" cy="3299205"/>
            <wp:effectExtent l="0" t="0" r="0" b="0"/>
            <wp:wrapNone/>
            <wp:docPr id="1927510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510723" name=""/>
                    <pic:cNvPicPr/>
                  </pic:nvPicPr>
                  <pic:blipFill rotWithShape="1">
                    <a:blip r:embed="rId39"/>
                    <a:srcRect t="9249" r="1843" b="7261"/>
                    <a:stretch/>
                  </pic:blipFill>
                  <pic:spPr bwMode="auto">
                    <a:xfrm>
                      <a:off x="0" y="0"/>
                      <a:ext cx="6901388" cy="3301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2C968" w14:textId="67CF8626" w:rsidR="003C29BA" w:rsidRDefault="003C29BA" w:rsidP="00436E59">
      <w:pPr>
        <w:rPr>
          <w:rtl/>
        </w:rPr>
      </w:pPr>
    </w:p>
    <w:p w14:paraId="73ACF1D6" w14:textId="77777777" w:rsidR="003C29BA" w:rsidRDefault="003C29BA" w:rsidP="00436E59">
      <w:pPr>
        <w:rPr>
          <w:rtl/>
        </w:rPr>
      </w:pPr>
    </w:p>
    <w:p w14:paraId="7AA15D86" w14:textId="77777777" w:rsidR="003C29BA" w:rsidRDefault="003C29BA" w:rsidP="00436E59">
      <w:pPr>
        <w:rPr>
          <w:rtl/>
        </w:rPr>
      </w:pPr>
    </w:p>
    <w:p w14:paraId="2A38B370" w14:textId="77777777" w:rsidR="003C29BA" w:rsidRDefault="003C29BA" w:rsidP="00436E59">
      <w:pPr>
        <w:rPr>
          <w:rtl/>
        </w:rPr>
      </w:pPr>
    </w:p>
    <w:p w14:paraId="6701BB3A" w14:textId="77777777" w:rsidR="003C29BA" w:rsidRDefault="003C29BA" w:rsidP="00436E59">
      <w:pPr>
        <w:rPr>
          <w:rtl/>
        </w:rPr>
      </w:pPr>
    </w:p>
    <w:p w14:paraId="539E7226" w14:textId="77777777" w:rsidR="003C29BA" w:rsidRDefault="003C29BA" w:rsidP="00436E59">
      <w:pPr>
        <w:rPr>
          <w:rtl/>
        </w:rPr>
      </w:pPr>
    </w:p>
    <w:p w14:paraId="61A82604" w14:textId="77777777" w:rsidR="003C29BA" w:rsidRDefault="003C29BA" w:rsidP="00436E59">
      <w:pPr>
        <w:rPr>
          <w:rtl/>
        </w:rPr>
      </w:pPr>
    </w:p>
    <w:p w14:paraId="1C0EF5A1" w14:textId="77777777" w:rsidR="003C29BA" w:rsidRDefault="003C29BA" w:rsidP="00436E59">
      <w:pPr>
        <w:rPr>
          <w:rtl/>
        </w:rPr>
      </w:pPr>
    </w:p>
    <w:p w14:paraId="50C82842" w14:textId="77777777" w:rsidR="003C29BA" w:rsidRDefault="003C29BA" w:rsidP="00436E59">
      <w:pPr>
        <w:rPr>
          <w:rtl/>
        </w:rPr>
      </w:pPr>
    </w:p>
    <w:p w14:paraId="5E236979" w14:textId="7EA91C6D" w:rsidR="003C29BA" w:rsidRDefault="0027104C" w:rsidP="00436E59">
      <w:pPr>
        <w:rPr>
          <w:rtl/>
        </w:rPr>
      </w:pPr>
      <w:r>
        <w:rPr>
          <w:rFonts w:hint="cs"/>
          <w:rtl/>
        </w:rPr>
        <w:t xml:space="preserve">با توجه به عکس بالا قبل از رسیدن به مقدار نهایی خود در 80 می برد و بیشتر نمیشود </w:t>
      </w:r>
    </w:p>
    <w:p w14:paraId="005A41D9" w14:textId="69F2D2BC" w:rsidR="0027104C" w:rsidRDefault="0027104C" w:rsidP="00436E59">
      <w:pPr>
        <w:rPr>
          <w:rtl/>
        </w:rPr>
      </w:pPr>
      <w:r>
        <w:rPr>
          <w:rFonts w:hint="cs"/>
          <w:rtl/>
        </w:rPr>
        <w:t xml:space="preserve">نتیجه ای که میشه گرفت اینه که باید </w:t>
      </w:r>
      <w:proofErr w:type="spellStart"/>
      <w:r>
        <w:rPr>
          <w:rFonts w:hint="cs"/>
          <w:rtl/>
        </w:rPr>
        <w:t>حتمن</w:t>
      </w:r>
      <w:proofErr w:type="spellEnd"/>
      <w:r>
        <w:rPr>
          <w:rFonts w:hint="cs"/>
          <w:rtl/>
        </w:rPr>
        <w:t xml:space="preserve"> محدودیت های دستگاهی رو در محاسبات خود اعمال کنیم.</w:t>
      </w:r>
    </w:p>
    <w:p w14:paraId="388D1B54" w14:textId="331ECAA7" w:rsidR="0027104C" w:rsidRDefault="0027104C" w:rsidP="0027104C">
      <w:pPr>
        <w:pStyle w:val="Heading2"/>
        <w:rPr>
          <w:rtl/>
        </w:rPr>
      </w:pPr>
      <w:bookmarkStart w:id="12" w:name="_Toc133626039"/>
      <w:r>
        <w:rPr>
          <w:rFonts w:hint="cs"/>
          <w:rtl/>
        </w:rPr>
        <w:t>ج</w:t>
      </w:r>
      <w:bookmarkEnd w:id="12"/>
    </w:p>
    <w:p w14:paraId="2ACD6E46" w14:textId="4CAA8CF8" w:rsidR="0027104C" w:rsidRDefault="00AE7890" w:rsidP="0027104C">
      <w:pPr>
        <w:rPr>
          <w:rtl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77192E32" wp14:editId="525855D9">
            <wp:simplePos x="0" y="0"/>
            <wp:positionH relativeFrom="column">
              <wp:posOffset>228600</wp:posOffset>
            </wp:positionH>
            <wp:positionV relativeFrom="paragraph">
              <wp:posOffset>245110</wp:posOffset>
            </wp:positionV>
            <wp:extent cx="6027420" cy="6078936"/>
            <wp:effectExtent l="0" t="0" r="0" b="0"/>
            <wp:wrapNone/>
            <wp:docPr id="572639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639222" name=""/>
                    <pic:cNvPicPr/>
                  </pic:nvPicPr>
                  <pic:blipFill rotWithShape="1">
                    <a:blip r:embed="rId40"/>
                    <a:srcRect l="63389" t="28722" r="4575" b="13834"/>
                    <a:stretch/>
                  </pic:blipFill>
                  <pic:spPr bwMode="auto">
                    <a:xfrm>
                      <a:off x="0" y="0"/>
                      <a:ext cx="6027420" cy="6078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7685">
        <w:rPr>
          <w:rFonts w:hint="cs"/>
          <w:rtl/>
        </w:rPr>
        <w:t xml:space="preserve">در این قسمت با اضافه کردن </w:t>
      </w:r>
      <w:proofErr w:type="spellStart"/>
      <w:r w:rsidR="00AC7685">
        <w:rPr>
          <w:rFonts w:hint="cs"/>
          <w:rtl/>
        </w:rPr>
        <w:t>نویز</w:t>
      </w:r>
      <w:proofErr w:type="spellEnd"/>
      <w:r w:rsidR="00AC7685">
        <w:rPr>
          <w:rFonts w:hint="cs"/>
          <w:rtl/>
        </w:rPr>
        <w:t xml:space="preserve"> و اینکه بسته </w:t>
      </w:r>
      <w:proofErr w:type="spellStart"/>
      <w:r w:rsidR="00AC7685">
        <w:rPr>
          <w:rFonts w:hint="cs"/>
          <w:rtl/>
        </w:rPr>
        <w:t>یه</w:t>
      </w:r>
      <w:proofErr w:type="spellEnd"/>
      <w:r w:rsidR="00AC7685">
        <w:rPr>
          <w:rFonts w:hint="cs"/>
          <w:rtl/>
        </w:rPr>
        <w:t xml:space="preserve"> سیستم مشابه با </w:t>
      </w:r>
      <w:proofErr w:type="spellStart"/>
      <w:r w:rsidR="00AC7685">
        <w:rPr>
          <w:rFonts w:hint="cs"/>
          <w:rtl/>
        </w:rPr>
        <w:t>کنترلر</w:t>
      </w:r>
      <w:proofErr w:type="spellEnd"/>
      <w:r w:rsidR="00AC7685">
        <w:rPr>
          <w:rFonts w:hint="cs"/>
          <w:rtl/>
        </w:rPr>
        <w:t xml:space="preserve"> </w:t>
      </w:r>
      <w:proofErr w:type="spellStart"/>
      <w:r w:rsidR="00AC7685">
        <w:t>pid</w:t>
      </w:r>
      <w:proofErr w:type="spellEnd"/>
      <w:r w:rsidR="00AC7685">
        <w:rPr>
          <w:rFonts w:hint="cs"/>
          <w:rtl/>
        </w:rPr>
        <w:t xml:space="preserve"> داریم:</w:t>
      </w:r>
    </w:p>
    <w:p w14:paraId="04DF9E3B" w14:textId="18429067" w:rsidR="00AC7685" w:rsidRPr="0027104C" w:rsidRDefault="00AC7685" w:rsidP="0027104C">
      <w:pPr>
        <w:rPr>
          <w:rtl/>
        </w:rPr>
      </w:pPr>
    </w:p>
    <w:p w14:paraId="7850D21E" w14:textId="0339122D" w:rsidR="003C29BA" w:rsidRDefault="003C29BA" w:rsidP="00436E59">
      <w:pPr>
        <w:rPr>
          <w:rtl/>
        </w:rPr>
      </w:pPr>
    </w:p>
    <w:p w14:paraId="041499DB" w14:textId="2343EEAC" w:rsidR="00AE7890" w:rsidRDefault="00AE7890" w:rsidP="00436E59">
      <w:pPr>
        <w:rPr>
          <w:noProof/>
        </w:rPr>
      </w:pPr>
    </w:p>
    <w:p w14:paraId="6A5A3C0A" w14:textId="7E6368DA" w:rsidR="00AC7685" w:rsidRDefault="00AC7685" w:rsidP="00436E59">
      <w:pPr>
        <w:rPr>
          <w:noProof/>
          <w:rtl/>
        </w:rPr>
      </w:pPr>
    </w:p>
    <w:p w14:paraId="58438D85" w14:textId="753645C3" w:rsidR="003C29BA" w:rsidRDefault="003C29BA" w:rsidP="00436E59">
      <w:pPr>
        <w:rPr>
          <w:rtl/>
        </w:rPr>
      </w:pPr>
    </w:p>
    <w:p w14:paraId="360CE7D4" w14:textId="77777777" w:rsidR="003C29BA" w:rsidRDefault="003C29BA" w:rsidP="00436E59">
      <w:pPr>
        <w:rPr>
          <w:rtl/>
        </w:rPr>
      </w:pPr>
    </w:p>
    <w:p w14:paraId="69300BFB" w14:textId="77777777" w:rsidR="003C29BA" w:rsidRDefault="003C29BA" w:rsidP="00436E59">
      <w:pPr>
        <w:rPr>
          <w:rtl/>
        </w:rPr>
      </w:pPr>
    </w:p>
    <w:p w14:paraId="3E7CEEFF" w14:textId="77777777" w:rsidR="003C29BA" w:rsidRDefault="003C29BA" w:rsidP="00436E59">
      <w:pPr>
        <w:rPr>
          <w:rtl/>
        </w:rPr>
      </w:pPr>
    </w:p>
    <w:p w14:paraId="708DB455" w14:textId="77777777" w:rsidR="003C29BA" w:rsidRDefault="003C29BA" w:rsidP="00436E59">
      <w:pPr>
        <w:rPr>
          <w:rtl/>
        </w:rPr>
      </w:pPr>
    </w:p>
    <w:p w14:paraId="0CA9CAE2" w14:textId="77777777" w:rsidR="003C29BA" w:rsidRDefault="003C29BA" w:rsidP="00436E59">
      <w:pPr>
        <w:rPr>
          <w:rtl/>
        </w:rPr>
      </w:pPr>
    </w:p>
    <w:p w14:paraId="65392F9E" w14:textId="77777777" w:rsidR="003C29BA" w:rsidRDefault="003C29BA" w:rsidP="00436E59">
      <w:pPr>
        <w:rPr>
          <w:rtl/>
        </w:rPr>
      </w:pPr>
    </w:p>
    <w:p w14:paraId="29875F19" w14:textId="77777777" w:rsidR="003C29BA" w:rsidRDefault="003C29BA" w:rsidP="00436E59">
      <w:pPr>
        <w:rPr>
          <w:rtl/>
        </w:rPr>
      </w:pPr>
    </w:p>
    <w:p w14:paraId="4F5196AA" w14:textId="77777777" w:rsidR="003C29BA" w:rsidRDefault="003C29BA" w:rsidP="00436E59">
      <w:pPr>
        <w:rPr>
          <w:rtl/>
        </w:rPr>
      </w:pPr>
    </w:p>
    <w:p w14:paraId="138DDF02" w14:textId="77777777" w:rsidR="003C29BA" w:rsidRDefault="003C29BA" w:rsidP="00436E59">
      <w:pPr>
        <w:rPr>
          <w:rtl/>
        </w:rPr>
      </w:pPr>
    </w:p>
    <w:p w14:paraId="59136E30" w14:textId="77777777" w:rsidR="003C29BA" w:rsidRDefault="003C29BA" w:rsidP="00436E59">
      <w:pPr>
        <w:rPr>
          <w:rtl/>
        </w:rPr>
      </w:pPr>
    </w:p>
    <w:p w14:paraId="45257637" w14:textId="77777777" w:rsidR="003C29BA" w:rsidRDefault="003C29BA" w:rsidP="00436E59">
      <w:pPr>
        <w:rPr>
          <w:rtl/>
        </w:rPr>
      </w:pPr>
    </w:p>
    <w:p w14:paraId="105FA41C" w14:textId="77777777" w:rsidR="003C29BA" w:rsidRDefault="003C29BA" w:rsidP="00436E59">
      <w:pPr>
        <w:rPr>
          <w:rtl/>
        </w:rPr>
      </w:pPr>
    </w:p>
    <w:p w14:paraId="4724B373" w14:textId="77777777" w:rsidR="003C29BA" w:rsidRDefault="003C29BA" w:rsidP="00436E59">
      <w:pPr>
        <w:rPr>
          <w:rtl/>
        </w:rPr>
      </w:pPr>
    </w:p>
    <w:p w14:paraId="6BD19A75" w14:textId="7E1CCFAB" w:rsidR="003C29BA" w:rsidRDefault="00EB24D1" w:rsidP="00436E59">
      <w:pPr>
        <w:rPr>
          <w:rtl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68093B77" wp14:editId="00A20133">
            <wp:simplePos x="0" y="0"/>
            <wp:positionH relativeFrom="column">
              <wp:posOffset>-480060</wp:posOffset>
            </wp:positionH>
            <wp:positionV relativeFrom="paragraph">
              <wp:posOffset>466725</wp:posOffset>
            </wp:positionV>
            <wp:extent cx="6732538" cy="3253740"/>
            <wp:effectExtent l="0" t="0" r="0" b="3810"/>
            <wp:wrapNone/>
            <wp:docPr id="2071648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48717" name=""/>
                    <pic:cNvPicPr/>
                  </pic:nvPicPr>
                  <pic:blipFill rotWithShape="1">
                    <a:blip r:embed="rId41"/>
                    <a:srcRect t="8032" b="6046"/>
                    <a:stretch/>
                  </pic:blipFill>
                  <pic:spPr bwMode="auto">
                    <a:xfrm>
                      <a:off x="0" y="0"/>
                      <a:ext cx="6732538" cy="3253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شکل نمودار رو داریم:</w:t>
      </w:r>
    </w:p>
    <w:p w14:paraId="35127E86" w14:textId="7555F820" w:rsidR="00EB24D1" w:rsidRDefault="00EB24D1" w:rsidP="00436E59">
      <w:pPr>
        <w:rPr>
          <w:noProof/>
          <w:rtl/>
        </w:rPr>
      </w:pPr>
    </w:p>
    <w:p w14:paraId="5C1B4207" w14:textId="7DEC2D67" w:rsidR="00EB24D1" w:rsidRDefault="00EB24D1" w:rsidP="00436E59">
      <w:pPr>
        <w:rPr>
          <w:rtl/>
        </w:rPr>
      </w:pPr>
    </w:p>
    <w:p w14:paraId="4862F2B5" w14:textId="77777777" w:rsidR="003C29BA" w:rsidRDefault="003C29BA" w:rsidP="00436E59">
      <w:pPr>
        <w:rPr>
          <w:rtl/>
        </w:rPr>
      </w:pPr>
    </w:p>
    <w:p w14:paraId="57833531" w14:textId="77777777" w:rsidR="003C29BA" w:rsidRDefault="003C29BA" w:rsidP="00436E59">
      <w:pPr>
        <w:rPr>
          <w:rtl/>
        </w:rPr>
      </w:pPr>
    </w:p>
    <w:p w14:paraId="12289542" w14:textId="77777777" w:rsidR="003C29BA" w:rsidRDefault="003C29BA" w:rsidP="00436E59">
      <w:pPr>
        <w:rPr>
          <w:rtl/>
        </w:rPr>
      </w:pPr>
    </w:p>
    <w:p w14:paraId="31E2918F" w14:textId="77777777" w:rsidR="003C29BA" w:rsidRDefault="003C29BA" w:rsidP="00436E59">
      <w:pPr>
        <w:rPr>
          <w:rtl/>
        </w:rPr>
      </w:pPr>
    </w:p>
    <w:p w14:paraId="2D250F07" w14:textId="77777777" w:rsidR="003C29BA" w:rsidRDefault="003C29BA" w:rsidP="00436E59">
      <w:pPr>
        <w:rPr>
          <w:rtl/>
        </w:rPr>
      </w:pPr>
    </w:p>
    <w:p w14:paraId="7E74F666" w14:textId="77777777" w:rsidR="003C29BA" w:rsidRDefault="003C29BA" w:rsidP="00436E59">
      <w:pPr>
        <w:rPr>
          <w:rtl/>
        </w:rPr>
      </w:pPr>
    </w:p>
    <w:p w14:paraId="55335163" w14:textId="77777777" w:rsidR="003C29BA" w:rsidRDefault="003C29BA" w:rsidP="00436E59">
      <w:pPr>
        <w:rPr>
          <w:rtl/>
        </w:rPr>
      </w:pPr>
    </w:p>
    <w:p w14:paraId="4B25D026" w14:textId="0AF403D7" w:rsidR="003C29BA" w:rsidRDefault="00EB24D1" w:rsidP="00436E59">
      <w:pPr>
        <w:rPr>
          <w:rtl/>
        </w:rPr>
      </w:pPr>
      <w:r>
        <w:rPr>
          <w:rFonts w:hint="cs"/>
          <w:rtl/>
        </w:rPr>
        <w:t xml:space="preserve">می دانیم دامنه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کمه و </w:t>
      </w:r>
      <w:proofErr w:type="spellStart"/>
      <w:r>
        <w:rPr>
          <w:rFonts w:hint="cs"/>
          <w:rtl/>
        </w:rPr>
        <w:t>انتگرالش</w:t>
      </w:r>
      <w:proofErr w:type="spellEnd"/>
      <w:r>
        <w:rPr>
          <w:rFonts w:hint="cs"/>
          <w:rtl/>
        </w:rPr>
        <w:t xml:space="preserve"> هم کم هستش(البته بستگی به ضریب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اما </w:t>
      </w:r>
      <w:proofErr w:type="spellStart"/>
      <w:r>
        <w:rPr>
          <w:rFonts w:hint="cs"/>
          <w:rtl/>
        </w:rPr>
        <w:t>درکل</w:t>
      </w:r>
      <w:proofErr w:type="spellEnd"/>
      <w:r>
        <w:rPr>
          <w:rFonts w:hint="cs"/>
          <w:rtl/>
        </w:rPr>
        <w:t xml:space="preserve">) اما تغییرات لحظه </w:t>
      </w:r>
      <w:proofErr w:type="spellStart"/>
      <w:r>
        <w:rPr>
          <w:rFonts w:hint="cs"/>
          <w:rtl/>
        </w:rPr>
        <w:t>ایش</w:t>
      </w:r>
      <w:proofErr w:type="spellEnd"/>
      <w:r>
        <w:rPr>
          <w:rFonts w:hint="cs"/>
          <w:rtl/>
        </w:rPr>
        <w:t xml:space="preserve"> زیاده این باعث میشه با اضافه کردن مشتق تغییرات زیادی در خروجی ببینیم و هم اینکه زمان اینکه به مقدار </w:t>
      </w:r>
      <w:proofErr w:type="spellStart"/>
      <w:r>
        <w:rPr>
          <w:rFonts w:hint="cs"/>
          <w:rtl/>
        </w:rPr>
        <w:t>نهاییش</w:t>
      </w:r>
      <w:proofErr w:type="spellEnd"/>
      <w:r>
        <w:rPr>
          <w:rFonts w:hint="cs"/>
          <w:rtl/>
        </w:rPr>
        <w:t xml:space="preserve"> برسه بیشتر میشه</w:t>
      </w:r>
    </w:p>
    <w:p w14:paraId="22C7B86E" w14:textId="77777777" w:rsidR="00EB24D1" w:rsidRDefault="00EB24D1" w:rsidP="00436E59">
      <w:pPr>
        <w:rPr>
          <w:rtl/>
        </w:rPr>
      </w:pPr>
    </w:p>
    <w:p w14:paraId="1583A36D" w14:textId="58528C11" w:rsidR="007A3CDC" w:rsidRDefault="007A3CDC" w:rsidP="00B622CF">
      <w:pPr>
        <w:ind w:firstLine="0"/>
        <w:rPr>
          <w:rtl/>
        </w:rPr>
      </w:pPr>
    </w:p>
    <w:p w14:paraId="7942AA9C" w14:textId="77777777" w:rsidR="00EB24D1" w:rsidRDefault="00EB24D1" w:rsidP="00B622CF">
      <w:pPr>
        <w:ind w:firstLine="0"/>
        <w:rPr>
          <w:rtl/>
        </w:rPr>
      </w:pPr>
    </w:p>
    <w:p w14:paraId="2050BF31" w14:textId="77777777" w:rsidR="00EB24D1" w:rsidRDefault="00EB24D1" w:rsidP="00B622CF">
      <w:pPr>
        <w:ind w:firstLine="0"/>
        <w:rPr>
          <w:rtl/>
        </w:rPr>
      </w:pPr>
    </w:p>
    <w:p w14:paraId="6D86509E" w14:textId="77777777" w:rsidR="00EB24D1" w:rsidRDefault="00EB24D1" w:rsidP="00B622CF">
      <w:pPr>
        <w:ind w:firstLine="0"/>
        <w:rPr>
          <w:rtl/>
        </w:rPr>
      </w:pPr>
    </w:p>
    <w:p w14:paraId="740308D1" w14:textId="77777777" w:rsidR="007A3CDC" w:rsidRDefault="007A3CDC" w:rsidP="00B622CF">
      <w:pPr>
        <w:ind w:firstLine="0"/>
        <w:rPr>
          <w:rtl/>
        </w:rPr>
      </w:pPr>
    </w:p>
    <w:p w14:paraId="5F6C01F6" w14:textId="77777777" w:rsidR="007A3CDC" w:rsidRDefault="007A3CDC" w:rsidP="00B622CF">
      <w:pPr>
        <w:ind w:firstLine="0"/>
        <w:rPr>
          <w:rtl/>
        </w:rPr>
      </w:pPr>
    </w:p>
    <w:p w14:paraId="64A5C794" w14:textId="77777777" w:rsidR="003C29BA" w:rsidRDefault="003C29BA" w:rsidP="00436E59">
      <w:pPr>
        <w:rPr>
          <w:rtl/>
        </w:rPr>
      </w:pPr>
    </w:p>
    <w:p w14:paraId="10B90AEB" w14:textId="0C94B87B" w:rsidR="003C29BA" w:rsidRDefault="003C29BA" w:rsidP="003C29BA">
      <w:pPr>
        <w:pStyle w:val="Heading1"/>
      </w:pPr>
      <w:bookmarkStart w:id="13" w:name="_Toc133626040"/>
      <w:r>
        <w:rPr>
          <w:rFonts w:hint="cs"/>
          <w:rtl/>
        </w:rPr>
        <w:lastRenderedPageBreak/>
        <w:t>5-</w:t>
      </w:r>
      <w:bookmarkEnd w:id="13"/>
    </w:p>
    <w:p w14:paraId="7A1A178E" w14:textId="454E0461" w:rsidR="00AD5CEA" w:rsidRDefault="003C29BA" w:rsidP="00436E59">
      <w:pPr>
        <w:rPr>
          <w:rtl/>
        </w:rPr>
      </w:pPr>
      <w:r>
        <w:rPr>
          <w:rFonts w:hint="cs"/>
          <w:rtl/>
        </w:rPr>
        <w:t xml:space="preserve">با توجه به ورودی که بین -200 تا 200 هستش و خروجی که بین -1 تا 1 هستش </w:t>
      </w:r>
    </w:p>
    <w:p w14:paraId="02A94B47" w14:textId="66C72A13" w:rsidR="003C29BA" w:rsidRDefault="003C29BA" w:rsidP="003C29BA">
      <w:pPr>
        <w:rPr>
          <w:rtl/>
        </w:rPr>
      </w:pPr>
      <w:r>
        <w:rPr>
          <w:rFonts w:hint="cs"/>
          <w:rtl/>
        </w:rPr>
        <w:t xml:space="preserve">ابتدا به کمک </w:t>
      </w:r>
      <w:proofErr w:type="spellStart"/>
      <w:r>
        <w:rPr>
          <w:rFonts w:hint="cs"/>
          <w:rtl/>
        </w:rPr>
        <w:t>متلب</w:t>
      </w:r>
      <w:proofErr w:type="spellEnd"/>
      <w:r>
        <w:rPr>
          <w:rFonts w:hint="cs"/>
          <w:rtl/>
        </w:rPr>
        <w:t xml:space="preserve"> نمودار مقدار واقعی رو می بینیم که چطور باید کار کنه داریم :</w:t>
      </w:r>
    </w:p>
    <w:p w14:paraId="0CED49D6" w14:textId="395C913D" w:rsidR="003C29BA" w:rsidRPr="003C29BA" w:rsidRDefault="003C29BA" w:rsidP="003C29BA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3C29BA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045A07E3" wp14:editId="17981A57">
            <wp:extent cx="5565775" cy="4172585"/>
            <wp:effectExtent l="0" t="0" r="0" b="0"/>
            <wp:docPr id="21286287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0C4B1" w14:textId="2F3CAE4C" w:rsidR="003C29BA" w:rsidRDefault="003C29BA" w:rsidP="003C29BA">
      <w:r w:rsidRPr="003C29BA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68480" behindDoc="1" locked="0" layoutInCell="1" allowOverlap="1" wp14:anchorId="0062D504" wp14:editId="30B277F3">
            <wp:simplePos x="0" y="0"/>
            <wp:positionH relativeFrom="column">
              <wp:posOffset>160020</wp:posOffset>
            </wp:positionH>
            <wp:positionV relativeFrom="paragraph">
              <wp:posOffset>248285</wp:posOffset>
            </wp:positionV>
            <wp:extent cx="4546600" cy="3408524"/>
            <wp:effectExtent l="0" t="0" r="6350" b="1905"/>
            <wp:wrapNone/>
            <wp:docPr id="14174128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18" cy="3411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حال نمودار بخش از داده های اندازه گیری شده رو می بینیم:</w:t>
      </w:r>
    </w:p>
    <w:p w14:paraId="6A92980C" w14:textId="0E8C633E" w:rsidR="003C29BA" w:rsidRPr="003C29BA" w:rsidRDefault="003C29BA" w:rsidP="003C29BA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7975171" w14:textId="77777777" w:rsidR="00AD5CEA" w:rsidRDefault="00AD5CEA" w:rsidP="00436E59"/>
    <w:p w14:paraId="4E1548F0" w14:textId="77777777" w:rsidR="00AD5CEA" w:rsidRDefault="00AD5CEA" w:rsidP="00436E59"/>
    <w:p w14:paraId="7726394A" w14:textId="77777777" w:rsidR="00AD5CEA" w:rsidRDefault="00AD5CEA" w:rsidP="00436E59"/>
    <w:p w14:paraId="5288D75B" w14:textId="77777777" w:rsidR="00AD5CEA" w:rsidRDefault="00AD5CEA" w:rsidP="00436E59"/>
    <w:p w14:paraId="212B2FAA" w14:textId="77777777" w:rsidR="00AD5CEA" w:rsidRDefault="00AD5CEA" w:rsidP="00436E59"/>
    <w:p w14:paraId="2575B356" w14:textId="77777777" w:rsidR="00AD5CEA" w:rsidRDefault="00AD5CEA" w:rsidP="00436E59"/>
    <w:p w14:paraId="1B7F0B10" w14:textId="77777777" w:rsidR="00AD5CEA" w:rsidRDefault="00AD5CEA" w:rsidP="00436E59"/>
    <w:p w14:paraId="43DB040C" w14:textId="77777777" w:rsidR="00AD5CEA" w:rsidRDefault="00AD5CEA" w:rsidP="00436E59"/>
    <w:p w14:paraId="1053EF72" w14:textId="77777777" w:rsidR="00AD5CEA" w:rsidRDefault="00AD5CEA" w:rsidP="00436E59"/>
    <w:p w14:paraId="7B100B3D" w14:textId="3A4E97A1" w:rsidR="00AD5CEA" w:rsidRDefault="003C29BA" w:rsidP="00436E59">
      <w:r w:rsidRPr="003C29BA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71552" behindDoc="1" locked="0" layoutInCell="1" allowOverlap="1" wp14:anchorId="0C91B65B" wp14:editId="7F4F65A2">
            <wp:simplePos x="0" y="0"/>
            <wp:positionH relativeFrom="column">
              <wp:posOffset>-624840</wp:posOffset>
            </wp:positionH>
            <wp:positionV relativeFrom="paragraph">
              <wp:posOffset>560275</wp:posOffset>
            </wp:positionV>
            <wp:extent cx="3692164" cy="2767965"/>
            <wp:effectExtent l="0" t="0" r="3810" b="0"/>
            <wp:wrapNone/>
            <wp:docPr id="831711780" name="Picture 831711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164" cy="276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29BA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69504" behindDoc="1" locked="0" layoutInCell="1" allowOverlap="1" wp14:anchorId="5E98D018" wp14:editId="587D8587">
            <wp:simplePos x="0" y="0"/>
            <wp:positionH relativeFrom="column">
              <wp:posOffset>2910840</wp:posOffset>
            </wp:positionH>
            <wp:positionV relativeFrom="paragraph">
              <wp:posOffset>573405</wp:posOffset>
            </wp:positionV>
            <wp:extent cx="3674664" cy="2754845"/>
            <wp:effectExtent l="0" t="0" r="2540" b="7620"/>
            <wp:wrapNone/>
            <wp:docPr id="18390194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664" cy="275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حال می </w:t>
      </w:r>
      <w:proofErr w:type="spellStart"/>
      <w:r>
        <w:rPr>
          <w:rFonts w:hint="cs"/>
          <w:rtl/>
        </w:rPr>
        <w:t>تونیم</w:t>
      </w:r>
      <w:proofErr w:type="spellEnd"/>
      <w:r>
        <w:rPr>
          <w:rFonts w:hint="cs"/>
          <w:rtl/>
        </w:rPr>
        <w:t xml:space="preserve"> بیایم و دما های داده شده در داده ها را به مقدار واقعی آن را </w:t>
      </w:r>
      <w:proofErr w:type="spellStart"/>
      <w:r>
        <w:rPr>
          <w:rFonts w:hint="cs"/>
          <w:rtl/>
        </w:rPr>
        <w:t>بیابیم</w:t>
      </w:r>
      <w:proofErr w:type="spellEnd"/>
      <w:r>
        <w:rPr>
          <w:rFonts w:hint="cs"/>
          <w:rtl/>
        </w:rPr>
        <w:t xml:space="preserve"> و مقایسه کنیم داریم:</w:t>
      </w:r>
    </w:p>
    <w:p w14:paraId="27741764" w14:textId="680B1D52" w:rsidR="003C29BA" w:rsidRPr="003C29BA" w:rsidRDefault="003C29BA" w:rsidP="003C29BA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6E80788" w14:textId="5A5EDCB4" w:rsidR="00AD5CEA" w:rsidRDefault="00AD5CEA" w:rsidP="00436E59"/>
    <w:p w14:paraId="3AE3A6C9" w14:textId="543AEEED" w:rsidR="00AD5CEA" w:rsidRDefault="00AD5CEA" w:rsidP="00436E59"/>
    <w:p w14:paraId="04946433" w14:textId="5C8A2231" w:rsidR="00AD5CEA" w:rsidRDefault="00AD5CEA" w:rsidP="00436E59"/>
    <w:p w14:paraId="381F7C50" w14:textId="32CC736B" w:rsidR="00AD5CEA" w:rsidRDefault="00AD5CEA" w:rsidP="00436E59"/>
    <w:p w14:paraId="757452A4" w14:textId="49717D40" w:rsidR="00AD5CEA" w:rsidRDefault="00AD5CEA" w:rsidP="00436E59"/>
    <w:p w14:paraId="4FAD33FE" w14:textId="77777777" w:rsidR="00AD5CEA" w:rsidRDefault="00AD5CEA" w:rsidP="00436E59"/>
    <w:p w14:paraId="0751C74E" w14:textId="77777777" w:rsidR="00AD5CEA" w:rsidRDefault="00AD5CEA" w:rsidP="00436E59"/>
    <w:p w14:paraId="288FA21C" w14:textId="77777777" w:rsidR="00AD5CEA" w:rsidRDefault="00AD5CEA" w:rsidP="00436E59"/>
    <w:p w14:paraId="69D807CD" w14:textId="77777777" w:rsidR="005E0CBB" w:rsidRDefault="005E0CBB" w:rsidP="00436E59">
      <w:pPr>
        <w:rPr>
          <w:rtl/>
        </w:rPr>
      </w:pPr>
    </w:p>
    <w:p w14:paraId="484953B5" w14:textId="77777777" w:rsidR="005E0CBB" w:rsidRDefault="003C29BA" w:rsidP="00436E59">
      <w:pPr>
        <w:rPr>
          <w:rtl/>
        </w:rPr>
      </w:pPr>
      <w:r>
        <w:rPr>
          <w:rFonts w:hint="cs"/>
          <w:rtl/>
        </w:rPr>
        <w:t xml:space="preserve">حال می </w:t>
      </w:r>
      <w:proofErr w:type="spellStart"/>
      <w:r>
        <w:rPr>
          <w:rFonts w:hint="cs"/>
          <w:rtl/>
        </w:rPr>
        <w:t>تونیم</w:t>
      </w:r>
      <w:proofErr w:type="spellEnd"/>
      <w:r>
        <w:rPr>
          <w:rFonts w:hint="cs"/>
          <w:rtl/>
        </w:rPr>
        <w:t xml:space="preserve"> نموداری برحسب مقدار واقعی و مقدار اندازه گیری شده رسم کنیم</w:t>
      </w:r>
    </w:p>
    <w:p w14:paraId="7CDF6E68" w14:textId="77777777" w:rsidR="005E0CBB" w:rsidRDefault="005E0CBB" w:rsidP="00436E59">
      <w:pPr>
        <w:rPr>
          <w:noProof/>
          <w:rtl/>
        </w:rPr>
      </w:pPr>
      <w:r>
        <w:rPr>
          <w:rFonts w:hint="cs"/>
          <w:rtl/>
        </w:rPr>
        <w:t>و طبق شکل کتاب روش محاسبه رو هم داریم :</w:t>
      </w:r>
      <w:r w:rsidRPr="005E0CBB">
        <w:rPr>
          <w:noProof/>
        </w:rPr>
        <w:t xml:space="preserve"> </w:t>
      </w:r>
    </w:p>
    <w:p w14:paraId="1D8FB0D5" w14:textId="229B9055" w:rsidR="005E0CBB" w:rsidRDefault="005E0CBB" w:rsidP="00436E59">
      <w:pPr>
        <w:rPr>
          <w:rtl/>
        </w:rPr>
      </w:pPr>
      <w:r w:rsidRPr="005E0CBB">
        <w:rPr>
          <w:noProof/>
          <w:rtl/>
        </w:rPr>
        <w:drawing>
          <wp:anchor distT="0" distB="0" distL="114300" distR="114300" simplePos="0" relativeHeight="251674624" behindDoc="1" locked="0" layoutInCell="1" allowOverlap="1" wp14:anchorId="28A489CB" wp14:editId="38FBC551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3533775"/>
            <wp:effectExtent l="0" t="0" r="0" b="9525"/>
            <wp:wrapNone/>
            <wp:docPr id="44727050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E1E58" w14:textId="31495F43" w:rsidR="00AD5CEA" w:rsidRDefault="003C29BA" w:rsidP="00436E59">
      <w:pPr>
        <w:rPr>
          <w:rtl/>
        </w:rPr>
      </w:pPr>
      <w:r>
        <w:rPr>
          <w:rFonts w:hint="cs"/>
          <w:rtl/>
        </w:rPr>
        <w:t xml:space="preserve"> </w:t>
      </w:r>
    </w:p>
    <w:p w14:paraId="7182DD76" w14:textId="6B374848" w:rsidR="005E0CBB" w:rsidRPr="005E0CBB" w:rsidRDefault="005E0CBB" w:rsidP="005E0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F943090" w14:textId="5BF35BD6" w:rsidR="003C29BA" w:rsidRDefault="003C29BA" w:rsidP="00436E59">
      <w:pPr>
        <w:rPr>
          <w:rtl/>
        </w:rPr>
      </w:pPr>
    </w:p>
    <w:p w14:paraId="09597D55" w14:textId="77777777" w:rsidR="00AD5CEA" w:rsidRDefault="00AD5CEA" w:rsidP="00436E59"/>
    <w:p w14:paraId="6309064F" w14:textId="07875AC7" w:rsidR="00AD5CEA" w:rsidRDefault="00AD5CEA" w:rsidP="00436E59"/>
    <w:p w14:paraId="06ED5592" w14:textId="77777777" w:rsidR="00AD5CEA" w:rsidRDefault="00AD5CEA" w:rsidP="00436E59"/>
    <w:p w14:paraId="2B4E1FCD" w14:textId="77777777" w:rsidR="00AD5CEA" w:rsidRDefault="00AD5CEA" w:rsidP="00436E59"/>
    <w:p w14:paraId="3BB61F11" w14:textId="77777777" w:rsidR="00AD5CEA" w:rsidRDefault="00AD5CEA" w:rsidP="00436E59"/>
    <w:p w14:paraId="326B3BF4" w14:textId="77777777" w:rsidR="00AD5CEA" w:rsidRDefault="00AD5CEA" w:rsidP="00436E59"/>
    <w:p w14:paraId="13228850" w14:textId="77777777" w:rsidR="00AD5CEA" w:rsidRDefault="00AD5CEA" w:rsidP="00436E59"/>
    <w:p w14:paraId="1B8A231D" w14:textId="77777777" w:rsidR="00AD5CEA" w:rsidRDefault="00AD5CEA" w:rsidP="00436E59"/>
    <w:p w14:paraId="34EDA6BD" w14:textId="77777777" w:rsidR="00AD5CEA" w:rsidRDefault="00AD5CEA" w:rsidP="00436E59"/>
    <w:p w14:paraId="472D39FE" w14:textId="51F27099" w:rsidR="005E0CBB" w:rsidRPr="005E0CBB" w:rsidRDefault="005E0CBB" w:rsidP="005E0CBB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5E0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77696" behindDoc="1" locked="0" layoutInCell="1" allowOverlap="1" wp14:anchorId="76CD907E" wp14:editId="0AC9CAA6">
            <wp:simplePos x="0" y="0"/>
            <wp:positionH relativeFrom="column">
              <wp:posOffset>2705100</wp:posOffset>
            </wp:positionH>
            <wp:positionV relativeFrom="paragraph">
              <wp:posOffset>-394336</wp:posOffset>
            </wp:positionV>
            <wp:extent cx="3657600" cy="2742053"/>
            <wp:effectExtent l="0" t="0" r="0" b="1270"/>
            <wp:wrapNone/>
            <wp:docPr id="15813650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430" cy="274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71D5CA" w14:textId="5E054C1C" w:rsidR="00AD5CEA" w:rsidRDefault="005E0CBB" w:rsidP="00436E59">
      <w:r w:rsidRPr="005E0CBB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6672" behindDoc="1" locked="0" layoutInCell="1" allowOverlap="1" wp14:anchorId="442C8818" wp14:editId="359E8593">
            <wp:simplePos x="0" y="0"/>
            <wp:positionH relativeFrom="column">
              <wp:posOffset>-731520</wp:posOffset>
            </wp:positionH>
            <wp:positionV relativeFrom="paragraph">
              <wp:posOffset>-569595</wp:posOffset>
            </wp:positionV>
            <wp:extent cx="3644044" cy="2731890"/>
            <wp:effectExtent l="0" t="0" r="0" b="0"/>
            <wp:wrapNone/>
            <wp:docPr id="20117157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931" cy="2740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4DA7F" w14:textId="2240C1E5" w:rsidR="00AD5CEA" w:rsidRDefault="00AD5CEA" w:rsidP="00436E59"/>
    <w:p w14:paraId="01547605" w14:textId="5C5F750C" w:rsidR="00AD5CEA" w:rsidRDefault="00AD5CEA" w:rsidP="00436E59"/>
    <w:p w14:paraId="5D7BA76D" w14:textId="0D6DC3A4" w:rsidR="00AD5CEA" w:rsidRDefault="00AD5CEA" w:rsidP="00436E59"/>
    <w:p w14:paraId="17F3C422" w14:textId="16A1A2E2" w:rsidR="00AD5CEA" w:rsidRDefault="00AD5CEA" w:rsidP="00436E59"/>
    <w:p w14:paraId="182BAAB0" w14:textId="77777777" w:rsidR="00AD5CEA" w:rsidRDefault="00AD5CEA" w:rsidP="00436E59"/>
    <w:p w14:paraId="54F8F201" w14:textId="77777777" w:rsidR="00AD5CEA" w:rsidRDefault="00AD5CEA" w:rsidP="00436E59"/>
    <w:p w14:paraId="6B9A6DD2" w14:textId="0048E458" w:rsidR="00AD5CEA" w:rsidRDefault="005E0CBB" w:rsidP="00436E59">
      <w:pPr>
        <w:rPr>
          <w:rtl/>
        </w:rPr>
      </w:pPr>
      <w:r>
        <w:rPr>
          <w:rFonts w:hint="cs"/>
          <w:rtl/>
        </w:rPr>
        <w:t>خوب حال با توجه به مقادیر داریم:</w:t>
      </w:r>
    </w:p>
    <w:p w14:paraId="6E6ABD3E" w14:textId="22282129" w:rsidR="005E0CBB" w:rsidRPr="005E0CBB" w:rsidRDefault="00000000" w:rsidP="005E0CBB">
      <w:pPr>
        <w:bidi w:val="0"/>
        <w:jc w:val="lef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>output Hys= 0.8</m:t>
              </m:r>
            </m:e>
          </m:func>
        </m:oMath>
      </m:oMathPara>
    </w:p>
    <w:p w14:paraId="3C5F2699" w14:textId="1026A926" w:rsidR="005E0CBB" w:rsidRDefault="00000000" w:rsidP="005E0CBB">
      <w:pPr>
        <w:bidi w:val="0"/>
        <w:jc w:val="left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>input Hys= 0.24</m:t>
              </m:r>
            </m:e>
          </m:func>
        </m:oMath>
      </m:oMathPara>
    </w:p>
    <w:p w14:paraId="2DCA6BBE" w14:textId="3A0A4DE0" w:rsidR="005E0CBB" w:rsidRDefault="005E0CBB" w:rsidP="005E0CBB">
      <w:pPr>
        <w:rPr>
          <w:rtl/>
        </w:rPr>
      </w:pPr>
      <w:r>
        <w:rPr>
          <w:rFonts w:hint="cs"/>
          <w:rtl/>
        </w:rPr>
        <w:t xml:space="preserve">حال بر حسب </w:t>
      </w:r>
      <w:r>
        <w:t>FS%</w:t>
      </w:r>
      <w:r>
        <w:rPr>
          <w:rFonts w:hint="cs"/>
          <w:rtl/>
        </w:rPr>
        <w:t xml:space="preserve"> می دانیم بازه خروجی دو هستش داریم :</w:t>
      </w:r>
    </w:p>
    <w:p w14:paraId="2B29C5C2" w14:textId="1C273EAE" w:rsidR="005E0CBB" w:rsidRPr="005D2B88" w:rsidRDefault="00000000" w:rsidP="005D2B88">
      <w:pPr>
        <w:bidi w:val="0"/>
        <w:jc w:val="left"/>
        <w:rPr>
          <w:rFonts w:eastAsiaTheme="minorEastAsia"/>
          <w:i/>
          <w:rtl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highlight w:val="yellow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max</m:t>
              </m:r>
            </m:fName>
            <m:e>
              <m:r>
                <w:rPr>
                  <w:rFonts w:ascii="Cambria Math" w:hAnsi="Cambria Math"/>
                  <w:highlight w:val="yellow"/>
                </w:rPr>
                <m:t xml:space="preserve">output Hys= </m:t>
              </m:r>
              <m:f>
                <m:f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fPr>
                <m:num>
                  <m:r>
                    <w:rPr>
                      <w:rFonts w:ascii="Cambria Math" w:hAnsi="Cambria Math"/>
                      <w:highlight w:val="yellow"/>
                    </w:rPr>
                    <m:t>0.8</m:t>
                  </m:r>
                </m:num>
                <m:den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  <w:highlight w:val="yellow"/>
            </w:rPr>
            <m:t>*100=40%fs</m:t>
          </m:r>
        </m:oMath>
      </m:oMathPara>
    </w:p>
    <w:p w14:paraId="7FC76B30" w14:textId="11419614" w:rsidR="005D2B88" w:rsidRPr="005D2B88" w:rsidRDefault="005D2B88" w:rsidP="005D2B88">
      <w:pPr>
        <w:bidi w:val="0"/>
        <w:jc w:val="left"/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  <w:highlight w:val="yellow"/>
            </w:rPr>
            <m:t xml:space="preserve">max⁡input Hys= 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/>
                  <w:highlight w:val="yellow"/>
                </w:rPr>
                <m:t>0.24</m:t>
              </m:r>
            </m:num>
            <m:den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</m:den>
          </m:f>
          <m:r>
            <w:rPr>
              <w:rFonts w:ascii="Cambria Math" w:hAnsi="Cambria Math"/>
              <w:highlight w:val="yellow"/>
            </w:rPr>
            <m:t>*100=12%fs</m:t>
          </m:r>
        </m:oMath>
      </m:oMathPara>
    </w:p>
    <w:p w14:paraId="546F46C9" w14:textId="2067FEF6" w:rsidR="005E0CBB" w:rsidRDefault="005E0CBB" w:rsidP="005E0CBB">
      <w:pPr>
        <w:bidi w:val="0"/>
        <w:jc w:val="left"/>
      </w:pPr>
    </w:p>
    <w:p w14:paraId="7F666190" w14:textId="4011C5AE" w:rsidR="005E0CBB" w:rsidRPr="005E0CBB" w:rsidRDefault="005E0CBB" w:rsidP="005E0CBB">
      <w:pPr>
        <w:bidi w:val="0"/>
        <w:jc w:val="center"/>
        <w:rPr>
          <w:rFonts w:eastAsiaTheme="minorEastAsia"/>
        </w:rPr>
      </w:pPr>
    </w:p>
    <w:p w14:paraId="63E176C3" w14:textId="77777777" w:rsidR="00AD5CEA" w:rsidRDefault="00AD5CEA" w:rsidP="00436E59"/>
    <w:p w14:paraId="25F68A14" w14:textId="77777777" w:rsidR="00AD5CEA" w:rsidRDefault="00AD5CEA" w:rsidP="00436E59"/>
    <w:p w14:paraId="0F38921E" w14:textId="77777777" w:rsidR="00AD5CEA" w:rsidRDefault="00AD5CEA" w:rsidP="00436E59"/>
    <w:p w14:paraId="246AEFFF" w14:textId="77777777" w:rsidR="00AD5CEA" w:rsidRDefault="00AD5CEA" w:rsidP="00436E59"/>
    <w:p w14:paraId="6813836D" w14:textId="77777777" w:rsidR="00AD5CEA" w:rsidRDefault="00AD5CEA" w:rsidP="00436E59"/>
    <w:p w14:paraId="2ACDCDE8" w14:textId="77777777" w:rsidR="00AD5CEA" w:rsidRDefault="00AD5CEA" w:rsidP="00436E59"/>
    <w:p w14:paraId="087F3771" w14:textId="77777777" w:rsidR="00AD5CEA" w:rsidRDefault="00AD5CEA" w:rsidP="00436E59"/>
    <w:p w14:paraId="7C3D0C66" w14:textId="77777777" w:rsidR="00AD5CEA" w:rsidRDefault="00AD5CEA" w:rsidP="00436E59"/>
    <w:p w14:paraId="3A7355E9" w14:textId="77777777" w:rsidR="00AD5CEA" w:rsidRDefault="00AD5CEA" w:rsidP="00436E59"/>
    <w:p w14:paraId="090E2A25" w14:textId="77777777" w:rsidR="00AD5CEA" w:rsidRDefault="00AD5CEA" w:rsidP="00436E59"/>
    <w:p w14:paraId="0B7C1C30" w14:textId="77777777" w:rsidR="00AD5CEA" w:rsidRDefault="00AD5CEA" w:rsidP="00436E59"/>
    <w:p w14:paraId="6DBEB9EB" w14:textId="2C816C4A" w:rsidR="00AD5CEA" w:rsidRDefault="005D2B88" w:rsidP="005D2B88">
      <w:pPr>
        <w:pStyle w:val="Heading1"/>
      </w:pPr>
      <w:bookmarkStart w:id="14" w:name="_Toc133626041"/>
      <w:r>
        <w:rPr>
          <w:rFonts w:hint="cs"/>
          <w:rtl/>
        </w:rPr>
        <w:lastRenderedPageBreak/>
        <w:t>6</w:t>
      </w:r>
      <w:bookmarkEnd w:id="14"/>
    </w:p>
    <w:p w14:paraId="242AD4E4" w14:textId="0D41167C" w:rsidR="00AD5CEA" w:rsidRDefault="005D2B88" w:rsidP="00436E59">
      <w:pPr>
        <w:rPr>
          <w:rtl/>
        </w:rPr>
      </w:pPr>
      <w:r>
        <w:rPr>
          <w:rFonts w:hint="cs"/>
          <w:rtl/>
        </w:rPr>
        <w:t>با توجه به داده ها:</w:t>
      </w:r>
    </w:p>
    <w:p w14:paraId="65D1E967" w14:textId="22DAC98F" w:rsidR="005D2B88" w:rsidRDefault="005D2B88" w:rsidP="00436E59">
      <w:pPr>
        <w:rPr>
          <w:rtl/>
        </w:rPr>
      </w:pPr>
      <w:r>
        <w:rPr>
          <w:rFonts w:hint="cs"/>
          <w:rtl/>
        </w:rPr>
        <w:t xml:space="preserve">برا 20 درجه سانتی </w:t>
      </w:r>
      <w:proofErr w:type="spellStart"/>
      <w:r>
        <w:rPr>
          <w:rFonts w:hint="cs"/>
          <w:rtl/>
        </w:rPr>
        <w:t>گراد</w:t>
      </w:r>
      <w:proofErr w:type="spellEnd"/>
    </w:p>
    <w:p w14:paraId="7C43B4CB" w14:textId="2989EC39" w:rsidR="005D2B88" w:rsidRDefault="005D2B88" w:rsidP="00436E59">
      <w:r w:rsidRPr="005D2B88">
        <w:rPr>
          <w:noProof/>
          <w:rtl/>
        </w:rPr>
        <w:drawing>
          <wp:anchor distT="0" distB="0" distL="114300" distR="114300" simplePos="0" relativeHeight="251679744" behindDoc="1" locked="0" layoutInCell="1" allowOverlap="1" wp14:anchorId="1585F201" wp14:editId="47DDF84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49935"/>
            <wp:effectExtent l="0" t="0" r="0" b="0"/>
            <wp:wrapNone/>
            <wp:docPr id="20116141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4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B53CC5" w14:textId="77777777" w:rsidR="00AD5CEA" w:rsidRDefault="00AD5CEA" w:rsidP="00436E59"/>
    <w:p w14:paraId="6D16CA46" w14:textId="65CEF027" w:rsidR="00AD5CEA" w:rsidRDefault="005D2B88" w:rsidP="005D2B88">
      <w:r>
        <w:rPr>
          <w:rFonts w:hint="cs"/>
          <w:rtl/>
        </w:rPr>
        <w:t xml:space="preserve">برا 50 درجه سانتی </w:t>
      </w:r>
      <w:proofErr w:type="spellStart"/>
      <w:r>
        <w:rPr>
          <w:rFonts w:hint="cs"/>
          <w:rtl/>
        </w:rPr>
        <w:t>گراد</w:t>
      </w:r>
      <w:proofErr w:type="spellEnd"/>
    </w:p>
    <w:p w14:paraId="1DC98C78" w14:textId="6195442D" w:rsidR="00AD5CEA" w:rsidRDefault="005D2B88" w:rsidP="00436E59">
      <w:r>
        <w:rPr>
          <w:noProof/>
        </w:rPr>
        <w:drawing>
          <wp:anchor distT="0" distB="0" distL="114300" distR="114300" simplePos="0" relativeHeight="251681792" behindDoc="1" locked="0" layoutInCell="1" allowOverlap="1" wp14:anchorId="36655FF8" wp14:editId="6A1F7CF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87070"/>
            <wp:effectExtent l="0" t="0" r="0" b="0"/>
            <wp:wrapNone/>
            <wp:docPr id="384539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53918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231F34" w14:textId="77777777" w:rsidR="00AD5CEA" w:rsidRDefault="00AD5CEA" w:rsidP="00436E59"/>
    <w:p w14:paraId="497FB93D" w14:textId="77777777" w:rsidR="00AD5CEA" w:rsidRDefault="00AD5CEA" w:rsidP="00436E59"/>
    <w:p w14:paraId="3C6206C5" w14:textId="137A7373" w:rsidR="00AD5CEA" w:rsidRDefault="005D2B88" w:rsidP="00436E59">
      <w:pPr>
        <w:rPr>
          <w:rtl/>
        </w:rPr>
      </w:pPr>
      <w:r>
        <w:rPr>
          <w:rFonts w:hint="cs"/>
          <w:rtl/>
        </w:rPr>
        <w:t>ابتدا سعی می کنیم رابطه خطی رو بنویسیم داریم:</w:t>
      </w:r>
    </w:p>
    <w:p w14:paraId="7ED70DEB" w14:textId="7DEE9CD1" w:rsidR="005D2B88" w:rsidRPr="005D2B88" w:rsidRDefault="00000000" w:rsidP="005D2B88">
      <w:pPr>
        <w:bidi w:val="0"/>
        <w:jc w:val="center"/>
        <w:rPr>
          <w:i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.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 xml:space="preserve"> x+0.5    ,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.7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 xml:space="preserve"> x+0.8</m:t>
          </m:r>
        </m:oMath>
      </m:oMathPara>
    </w:p>
    <w:p w14:paraId="02E726C5" w14:textId="2D0F10D3" w:rsidR="002D6DC1" w:rsidRPr="002D6DC1" w:rsidRDefault="002D6DC1" w:rsidP="002D6DC1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2D6DC1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inline distT="0" distB="0" distL="0" distR="0" wp14:anchorId="30DF55B1" wp14:editId="4BFC672D">
            <wp:extent cx="5565775" cy="4172585"/>
            <wp:effectExtent l="0" t="0" r="0" b="0"/>
            <wp:docPr id="170207175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21481" w14:textId="77777777" w:rsidR="00AD5CEA" w:rsidRDefault="00AD5CEA" w:rsidP="00436E59"/>
    <w:p w14:paraId="787EAF34" w14:textId="77777777" w:rsidR="00AD5CEA" w:rsidRDefault="00AD5CEA" w:rsidP="00436E59"/>
    <w:p w14:paraId="38513429" w14:textId="0505E7D8" w:rsidR="00AD5CEA" w:rsidRDefault="002D6DC1" w:rsidP="00436E59">
      <w:pPr>
        <w:rPr>
          <w:rtl/>
        </w:rPr>
      </w:pPr>
      <w:r>
        <w:rPr>
          <w:rFonts w:hint="cs"/>
          <w:rtl/>
        </w:rPr>
        <w:lastRenderedPageBreak/>
        <w:t xml:space="preserve">حال </w:t>
      </w:r>
      <w:proofErr w:type="spellStart"/>
      <w:r>
        <w:rPr>
          <w:rFonts w:hint="cs"/>
          <w:rtl/>
        </w:rPr>
        <w:t>مقادیرو</w:t>
      </w:r>
      <w:proofErr w:type="spellEnd"/>
      <w:r>
        <w:rPr>
          <w:rFonts w:hint="cs"/>
          <w:rtl/>
        </w:rPr>
        <w:t xml:space="preserve"> بدست می </w:t>
      </w:r>
      <w:proofErr w:type="spellStart"/>
      <w:r>
        <w:rPr>
          <w:rFonts w:hint="cs"/>
          <w:rtl/>
        </w:rPr>
        <w:t>اوریم</w:t>
      </w:r>
      <w:proofErr w:type="spellEnd"/>
      <w:r>
        <w:rPr>
          <w:rFonts w:hint="cs"/>
          <w:rtl/>
        </w:rPr>
        <w:t>:</w:t>
      </w:r>
    </w:p>
    <w:p w14:paraId="7EAD7027" w14:textId="59A22C1D" w:rsidR="002D6DC1" w:rsidRPr="002D6DC1" w:rsidRDefault="002D6DC1" w:rsidP="002D6DC1">
      <w:pPr>
        <w:jc w:val="right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 xml:space="preserve">Zero drift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ias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8-0.5</m:t>
              </m:r>
            </m:e>
          </m:d>
          <m:r>
            <w:rPr>
              <w:rFonts w:ascii="Cambria Math" w:hAnsi="Cambria Math"/>
            </w:rPr>
            <m:t>=0.3v/v</m:t>
          </m:r>
        </m:oMath>
      </m:oMathPara>
    </w:p>
    <w:p w14:paraId="28AE904F" w14:textId="0F43D5AB" w:rsidR="002D6DC1" w:rsidRPr="002D6DC1" w:rsidRDefault="002D6DC1" w:rsidP="002D6DC1">
      <w:pPr>
        <w:jc w:val="right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 xml:space="preserve">Zero drift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ias</m:t>
              </m:r>
            </m:e>
          </m:d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8-0.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50-20</m:t>
              </m:r>
            </m:den>
          </m:f>
          <m:r>
            <w:rPr>
              <w:rFonts w:ascii="Cambria Math" w:hAnsi="Cambria Math"/>
            </w:rPr>
            <m:t>=0.01v/(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2C95BCC" w14:textId="33B92A26" w:rsidR="002D6DC1" w:rsidRPr="002D6DC1" w:rsidRDefault="002D6DC1" w:rsidP="002D6DC1">
      <w:pPr>
        <w:jc w:val="right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sensitivity drift 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.94-2.62</m:t>
              </m:r>
            </m:e>
          </m:d>
          <m:r>
            <w:rPr>
              <w:rFonts w:ascii="Cambria Math" w:hAnsi="Cambria Math"/>
            </w:rPr>
            <m:t>=0.32v/v</m:t>
          </m:r>
        </m:oMath>
      </m:oMathPara>
    </w:p>
    <w:p w14:paraId="0C360B8C" w14:textId="661156F3" w:rsidR="002D6DC1" w:rsidRPr="002D6DC1" w:rsidRDefault="002D6DC1" w:rsidP="002D6DC1">
      <w:pPr>
        <w:jc w:val="right"/>
        <w:rPr>
          <w:rFonts w:eastAsiaTheme="minorEastAsia"/>
          <w:rtl/>
        </w:rPr>
      </w:pPr>
      <m:oMathPara>
        <m:oMath>
          <m:r>
            <w:rPr>
              <w:rFonts w:ascii="Cambria Math" w:hAnsi="Cambria Math"/>
            </w:rPr>
            <m:t>sensitivity drift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.94-2.6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50-20</m:t>
              </m:r>
            </m:den>
          </m:f>
          <m:r>
            <w:rPr>
              <w:rFonts w:ascii="Cambria Math" w:hAnsi="Cambria Math"/>
            </w:rPr>
            <m:t>=0.010667v/(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37288622" w14:textId="774E1F95" w:rsidR="002D6DC1" w:rsidRPr="002D6DC1" w:rsidRDefault="002D6DC1" w:rsidP="002D6DC1">
      <w:pPr>
        <w:jc w:val="right"/>
        <w:rPr>
          <w:rFonts w:eastAsiaTheme="minorEastAsia"/>
        </w:rPr>
      </w:pPr>
    </w:p>
    <w:p w14:paraId="32E3BBC3" w14:textId="4F3C3CB1" w:rsidR="002D6DC1" w:rsidRDefault="002D6DC1" w:rsidP="002D6DC1">
      <w:pPr>
        <w:pStyle w:val="Heading2"/>
        <w:rPr>
          <w:rFonts w:eastAsiaTheme="minorEastAsia"/>
          <w:rtl/>
        </w:rPr>
      </w:pPr>
      <w:bookmarkStart w:id="15" w:name="_Toc133626042"/>
      <w:r>
        <w:rPr>
          <w:rFonts w:eastAsiaTheme="minorEastAsia" w:hint="cs"/>
          <w:rtl/>
        </w:rPr>
        <w:t>ب</w:t>
      </w:r>
      <w:bookmarkEnd w:id="15"/>
    </w:p>
    <w:p w14:paraId="44764465" w14:textId="3AEAF7D0" w:rsidR="002D6DC1" w:rsidRDefault="00A60780" w:rsidP="002D6DC1">
      <w:pPr>
        <w:rPr>
          <w:rtl/>
        </w:rPr>
      </w:pPr>
      <w:r>
        <w:rPr>
          <w:rFonts w:hint="cs"/>
          <w:rtl/>
        </w:rPr>
        <w:t xml:space="preserve">برای این قسمت برای اینکه حل کنیم ابتدا دما ی 50 درجه رو </w:t>
      </w:r>
      <w:proofErr w:type="spellStart"/>
      <w:r>
        <w:rPr>
          <w:rFonts w:hint="cs"/>
          <w:rtl/>
        </w:rPr>
        <w:t>روحسگر</w:t>
      </w:r>
      <w:proofErr w:type="spellEnd"/>
      <w:r>
        <w:rPr>
          <w:rFonts w:hint="cs"/>
          <w:rtl/>
        </w:rPr>
        <w:t xml:space="preserve"> 20 و 50 در </w:t>
      </w:r>
      <w:proofErr w:type="spellStart"/>
      <w:r>
        <w:rPr>
          <w:rFonts w:hint="cs"/>
          <w:rtl/>
        </w:rPr>
        <w:t>میاوریم</w:t>
      </w:r>
      <w:proofErr w:type="spellEnd"/>
    </w:p>
    <w:p w14:paraId="04507C62" w14:textId="2BF9383B" w:rsidR="00A60780" w:rsidRDefault="00A60780" w:rsidP="002D6DC1">
      <w:pPr>
        <w:rPr>
          <w:rtl/>
        </w:rPr>
      </w:pPr>
      <w:r>
        <w:rPr>
          <w:rFonts w:hint="cs"/>
          <w:rtl/>
        </w:rPr>
        <w:t>داریم:</w:t>
      </w:r>
    </w:p>
    <w:p w14:paraId="53C4E56E" w14:textId="19D15918" w:rsidR="00A60780" w:rsidRDefault="00A60780" w:rsidP="00A60780">
      <w:pPr>
        <w:jc w:val="right"/>
        <w:rPr>
          <w:rtl/>
        </w:rPr>
      </w:pPr>
      <w:r>
        <w:t>For 20c -&gt; x=50 -&gt;y=131.5</w:t>
      </w:r>
    </w:p>
    <w:p w14:paraId="43A28EE4" w14:textId="08B9C20C" w:rsidR="00A60780" w:rsidRDefault="00A60780" w:rsidP="00A60780">
      <w:pPr>
        <w:jc w:val="right"/>
      </w:pPr>
      <w:r>
        <w:t>For 50c -&gt; x=50 -&gt;y=147.8</w:t>
      </w:r>
    </w:p>
    <w:p w14:paraId="54D0FC38" w14:textId="0A06A16C" w:rsidR="00A60780" w:rsidRDefault="00A60780" w:rsidP="00A60780">
      <w:pPr>
        <w:jc w:val="left"/>
        <w:rPr>
          <w:rtl/>
        </w:rPr>
      </w:pPr>
      <w:r>
        <w:rPr>
          <w:rFonts w:hint="cs"/>
          <w:rtl/>
        </w:rPr>
        <w:t xml:space="preserve">حال برای این که در </w:t>
      </w:r>
      <w:proofErr w:type="spellStart"/>
      <w:r>
        <w:rPr>
          <w:rFonts w:hint="cs"/>
          <w:rtl/>
        </w:rPr>
        <w:t>حسگر</w:t>
      </w:r>
      <w:proofErr w:type="spellEnd"/>
      <w:r>
        <w:rPr>
          <w:rFonts w:hint="cs"/>
          <w:rtl/>
        </w:rPr>
        <w:t xml:space="preserve"> در 40  را بدست بیاوریم می دانیم که دو سوم اختلاف بین 20 و 50 هستش داریم</w:t>
      </w:r>
    </w:p>
    <w:p w14:paraId="163D6687" w14:textId="759D4265" w:rsidR="00A60780" w:rsidRDefault="00A60780" w:rsidP="00A60780">
      <w:pPr>
        <w:jc w:val="right"/>
        <w:rPr>
          <w:rtl/>
        </w:rPr>
      </w:pPr>
      <m:oMathPara>
        <m:oMath>
          <m:r>
            <w:rPr>
              <w:rFonts w:ascii="Cambria Math" w:hAnsi="Cambria Math"/>
            </w:rPr>
            <m:t>For 40c -&gt; x=50 -&gt;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0-20</m:t>
              </m:r>
            </m:num>
            <m:den>
              <m:r>
                <w:rPr>
                  <w:rFonts w:ascii="Cambria Math" w:hAnsi="Cambria Math"/>
                </w:rPr>
                <m:t>50-20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47.8-131.5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0c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0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yellow"/>
            </w:rPr>
            <m:t>142.36666</m:t>
          </m:r>
        </m:oMath>
      </m:oMathPara>
    </w:p>
    <w:p w14:paraId="21F2F2E7" w14:textId="77777777" w:rsidR="00A60780" w:rsidRDefault="00A60780" w:rsidP="00A60780">
      <w:pPr>
        <w:jc w:val="left"/>
        <w:rPr>
          <w:rtl/>
        </w:rPr>
      </w:pPr>
    </w:p>
    <w:p w14:paraId="0E1FDD4C" w14:textId="77777777" w:rsidR="00A60780" w:rsidRPr="002D6DC1" w:rsidRDefault="00A60780" w:rsidP="00A60780">
      <w:pPr>
        <w:jc w:val="right"/>
      </w:pPr>
    </w:p>
    <w:p w14:paraId="38DDC3FF" w14:textId="77777777" w:rsidR="00AD5CEA" w:rsidRDefault="00AD5CEA" w:rsidP="00436E59"/>
    <w:p w14:paraId="6D01666A" w14:textId="77777777" w:rsidR="00AD5CEA" w:rsidRDefault="00AD5CEA" w:rsidP="00436E59"/>
    <w:p w14:paraId="71D39EE6" w14:textId="77777777" w:rsidR="00AD5CEA" w:rsidRDefault="00AD5CEA" w:rsidP="00436E59"/>
    <w:p w14:paraId="03E7CCEA" w14:textId="77777777" w:rsidR="00AD5CEA" w:rsidRDefault="00AD5CEA" w:rsidP="00436E59"/>
    <w:p w14:paraId="7957E4C7" w14:textId="77777777" w:rsidR="00AD5CEA" w:rsidRDefault="00AD5CEA" w:rsidP="00436E59"/>
    <w:p w14:paraId="169E1103" w14:textId="77777777" w:rsidR="00AD5CEA" w:rsidRDefault="00AD5CEA" w:rsidP="00436E59"/>
    <w:p w14:paraId="081B7D7F" w14:textId="77777777" w:rsidR="00AD5CEA" w:rsidRDefault="00AD5CEA" w:rsidP="00436E59"/>
    <w:p w14:paraId="165717B4" w14:textId="77777777" w:rsidR="00AD5CEA" w:rsidRDefault="00AD5CEA" w:rsidP="00436E59"/>
    <w:p w14:paraId="5C2AF96E" w14:textId="77777777" w:rsidR="00AD5CEA" w:rsidRDefault="00AD5CEA" w:rsidP="00436E59"/>
    <w:p w14:paraId="3084EF4E" w14:textId="77777777" w:rsidR="00AD5CEA" w:rsidRDefault="00AD5CEA" w:rsidP="00436E59"/>
    <w:p w14:paraId="258016B2" w14:textId="77777777" w:rsidR="00AD5CEA" w:rsidRDefault="00AD5CEA" w:rsidP="00436E59"/>
    <w:p w14:paraId="3CBFD921" w14:textId="77777777" w:rsidR="00AD5CEA" w:rsidRDefault="00AD5CEA" w:rsidP="00436E59"/>
    <w:p w14:paraId="517EF7FB" w14:textId="77777777" w:rsidR="00AD5CEA" w:rsidRPr="00436E59" w:rsidRDefault="00AD5CEA" w:rsidP="00436E59">
      <w:pPr>
        <w:rPr>
          <w:rtl/>
        </w:rPr>
      </w:pPr>
    </w:p>
    <w:sectPr w:rsidR="00AD5CEA" w:rsidRPr="00436E59" w:rsidSect="00AC1668">
      <w:footerReference w:type="default" r:id="rId5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BE3A1" w14:textId="77777777" w:rsidR="00E21135" w:rsidRDefault="00E21135" w:rsidP="005507A9">
      <w:pPr>
        <w:spacing w:after="0" w:line="240" w:lineRule="auto"/>
      </w:pPr>
      <w:r>
        <w:separator/>
      </w:r>
    </w:p>
  </w:endnote>
  <w:endnote w:type="continuationSeparator" w:id="0">
    <w:p w14:paraId="681CA2B5" w14:textId="77777777" w:rsidR="00E21135" w:rsidRDefault="00E2113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73741" w14:textId="77777777" w:rsidR="00E21135" w:rsidRDefault="00E21135" w:rsidP="005507A9">
      <w:pPr>
        <w:spacing w:after="0" w:line="240" w:lineRule="auto"/>
      </w:pPr>
      <w:r>
        <w:separator/>
      </w:r>
    </w:p>
  </w:footnote>
  <w:footnote w:type="continuationSeparator" w:id="0">
    <w:p w14:paraId="1BD8F650" w14:textId="77777777" w:rsidR="00E21135" w:rsidRDefault="00E2113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1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1"/>
  </w:num>
  <w:num w:numId="2" w16cid:durableId="1075860586">
    <w:abstractNumId w:val="5"/>
  </w:num>
  <w:num w:numId="3" w16cid:durableId="1634171232">
    <w:abstractNumId w:val="7"/>
  </w:num>
  <w:num w:numId="4" w16cid:durableId="1453670701">
    <w:abstractNumId w:val="4"/>
  </w:num>
  <w:num w:numId="5" w16cid:durableId="56326823">
    <w:abstractNumId w:val="4"/>
    <w:lvlOverride w:ilvl="0">
      <w:startOverride w:val="1"/>
    </w:lvlOverride>
  </w:num>
  <w:num w:numId="6" w16cid:durableId="692415237">
    <w:abstractNumId w:val="9"/>
  </w:num>
  <w:num w:numId="7" w16cid:durableId="1722248426">
    <w:abstractNumId w:val="10"/>
  </w:num>
  <w:num w:numId="8" w16cid:durableId="415447118">
    <w:abstractNumId w:val="2"/>
  </w:num>
  <w:num w:numId="9" w16cid:durableId="942031521">
    <w:abstractNumId w:val="1"/>
  </w:num>
  <w:num w:numId="10" w16cid:durableId="907152246">
    <w:abstractNumId w:val="8"/>
  </w:num>
  <w:num w:numId="11" w16cid:durableId="73354646">
    <w:abstractNumId w:val="3"/>
  </w:num>
  <w:num w:numId="12" w16cid:durableId="1788431713">
    <w:abstractNumId w:val="0"/>
  </w:num>
  <w:num w:numId="13" w16cid:durableId="13021487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1136"/>
    <w:rsid w:val="000332F3"/>
    <w:rsid w:val="00033493"/>
    <w:rsid w:val="00052210"/>
    <w:rsid w:val="00061483"/>
    <w:rsid w:val="00064682"/>
    <w:rsid w:val="00075085"/>
    <w:rsid w:val="00085F14"/>
    <w:rsid w:val="00087E14"/>
    <w:rsid w:val="0009712A"/>
    <w:rsid w:val="000A0904"/>
    <w:rsid w:val="000D6150"/>
    <w:rsid w:val="000E3CB0"/>
    <w:rsid w:val="000E4DF2"/>
    <w:rsid w:val="000E56F2"/>
    <w:rsid w:val="000E6D60"/>
    <w:rsid w:val="000F47A6"/>
    <w:rsid w:val="000F5584"/>
    <w:rsid w:val="0010434E"/>
    <w:rsid w:val="0011049C"/>
    <w:rsid w:val="00113B29"/>
    <w:rsid w:val="00124559"/>
    <w:rsid w:val="00141E77"/>
    <w:rsid w:val="0014319D"/>
    <w:rsid w:val="00145CC8"/>
    <w:rsid w:val="0015513D"/>
    <w:rsid w:val="00166B57"/>
    <w:rsid w:val="001751A4"/>
    <w:rsid w:val="001815CF"/>
    <w:rsid w:val="00194F51"/>
    <w:rsid w:val="001A55B3"/>
    <w:rsid w:val="001A7F10"/>
    <w:rsid w:val="001B5C09"/>
    <w:rsid w:val="001D1934"/>
    <w:rsid w:val="001E5028"/>
    <w:rsid w:val="001E6D70"/>
    <w:rsid w:val="001F192B"/>
    <w:rsid w:val="001F4169"/>
    <w:rsid w:val="00202E33"/>
    <w:rsid w:val="00203492"/>
    <w:rsid w:val="00216E1B"/>
    <w:rsid w:val="002303BE"/>
    <w:rsid w:val="00236440"/>
    <w:rsid w:val="00240C7C"/>
    <w:rsid w:val="00240FE9"/>
    <w:rsid w:val="00241B51"/>
    <w:rsid w:val="0024277F"/>
    <w:rsid w:val="00253173"/>
    <w:rsid w:val="0027104C"/>
    <w:rsid w:val="0027189F"/>
    <w:rsid w:val="00271A68"/>
    <w:rsid w:val="00273B80"/>
    <w:rsid w:val="00277420"/>
    <w:rsid w:val="00280585"/>
    <w:rsid w:val="00280907"/>
    <w:rsid w:val="002816DF"/>
    <w:rsid w:val="002826CE"/>
    <w:rsid w:val="002A3FCF"/>
    <w:rsid w:val="002B5901"/>
    <w:rsid w:val="002B6D11"/>
    <w:rsid w:val="002B7E24"/>
    <w:rsid w:val="002C088A"/>
    <w:rsid w:val="002C08A5"/>
    <w:rsid w:val="002C1DAC"/>
    <w:rsid w:val="002D6DC1"/>
    <w:rsid w:val="002E01E9"/>
    <w:rsid w:val="002E04AE"/>
    <w:rsid w:val="002E74A6"/>
    <w:rsid w:val="003055E2"/>
    <w:rsid w:val="00312358"/>
    <w:rsid w:val="003127F5"/>
    <w:rsid w:val="003152D6"/>
    <w:rsid w:val="003223DF"/>
    <w:rsid w:val="00325B86"/>
    <w:rsid w:val="00340842"/>
    <w:rsid w:val="00341492"/>
    <w:rsid w:val="0034741D"/>
    <w:rsid w:val="00356586"/>
    <w:rsid w:val="00356CC0"/>
    <w:rsid w:val="003571E5"/>
    <w:rsid w:val="00364346"/>
    <w:rsid w:val="003653A0"/>
    <w:rsid w:val="00367C26"/>
    <w:rsid w:val="00377C5F"/>
    <w:rsid w:val="00381839"/>
    <w:rsid w:val="00393900"/>
    <w:rsid w:val="0039492E"/>
    <w:rsid w:val="003A2B2A"/>
    <w:rsid w:val="003B04E9"/>
    <w:rsid w:val="003C070D"/>
    <w:rsid w:val="003C0CA2"/>
    <w:rsid w:val="003C29BA"/>
    <w:rsid w:val="003C480C"/>
    <w:rsid w:val="003C6156"/>
    <w:rsid w:val="003D529D"/>
    <w:rsid w:val="003D5F5B"/>
    <w:rsid w:val="003E14E9"/>
    <w:rsid w:val="003E2FF1"/>
    <w:rsid w:val="003E3B16"/>
    <w:rsid w:val="003F11DF"/>
    <w:rsid w:val="003F3DDB"/>
    <w:rsid w:val="003F52F9"/>
    <w:rsid w:val="003F5586"/>
    <w:rsid w:val="003F79C0"/>
    <w:rsid w:val="00412380"/>
    <w:rsid w:val="00430F9C"/>
    <w:rsid w:val="00436E59"/>
    <w:rsid w:val="004476F5"/>
    <w:rsid w:val="00453982"/>
    <w:rsid w:val="0046645D"/>
    <w:rsid w:val="004823C7"/>
    <w:rsid w:val="004A14EF"/>
    <w:rsid w:val="004A4200"/>
    <w:rsid w:val="004A79C7"/>
    <w:rsid w:val="004B124B"/>
    <w:rsid w:val="004B22E4"/>
    <w:rsid w:val="004B30B5"/>
    <w:rsid w:val="004B433B"/>
    <w:rsid w:val="004C1CEA"/>
    <w:rsid w:val="004C624C"/>
    <w:rsid w:val="004D1E5C"/>
    <w:rsid w:val="004E3398"/>
    <w:rsid w:val="004F7BDE"/>
    <w:rsid w:val="00502882"/>
    <w:rsid w:val="00504914"/>
    <w:rsid w:val="0052087F"/>
    <w:rsid w:val="00526A14"/>
    <w:rsid w:val="00527534"/>
    <w:rsid w:val="00530956"/>
    <w:rsid w:val="00531D8E"/>
    <w:rsid w:val="00536CA4"/>
    <w:rsid w:val="00537691"/>
    <w:rsid w:val="00547495"/>
    <w:rsid w:val="005507A9"/>
    <w:rsid w:val="00582A21"/>
    <w:rsid w:val="005A602E"/>
    <w:rsid w:val="005B260C"/>
    <w:rsid w:val="005B32A0"/>
    <w:rsid w:val="005B3819"/>
    <w:rsid w:val="005C2494"/>
    <w:rsid w:val="005D2B88"/>
    <w:rsid w:val="005D2CC9"/>
    <w:rsid w:val="005D31F0"/>
    <w:rsid w:val="005D3ABE"/>
    <w:rsid w:val="005E07A1"/>
    <w:rsid w:val="005E0CBB"/>
    <w:rsid w:val="005F6696"/>
    <w:rsid w:val="005F73F2"/>
    <w:rsid w:val="005F759E"/>
    <w:rsid w:val="006019F5"/>
    <w:rsid w:val="00610590"/>
    <w:rsid w:val="00616317"/>
    <w:rsid w:val="00616E6D"/>
    <w:rsid w:val="0062225F"/>
    <w:rsid w:val="00631840"/>
    <w:rsid w:val="00637297"/>
    <w:rsid w:val="00642D06"/>
    <w:rsid w:val="006472AC"/>
    <w:rsid w:val="0065504D"/>
    <w:rsid w:val="00657755"/>
    <w:rsid w:val="006665CD"/>
    <w:rsid w:val="0066727F"/>
    <w:rsid w:val="006712B1"/>
    <w:rsid w:val="00674413"/>
    <w:rsid w:val="00677C56"/>
    <w:rsid w:val="00681409"/>
    <w:rsid w:val="0068306D"/>
    <w:rsid w:val="00685553"/>
    <w:rsid w:val="006857D8"/>
    <w:rsid w:val="006B1ADD"/>
    <w:rsid w:val="006C0A26"/>
    <w:rsid w:val="006D1BBB"/>
    <w:rsid w:val="006D376B"/>
    <w:rsid w:val="006E1B9C"/>
    <w:rsid w:val="006E1CD8"/>
    <w:rsid w:val="006E4AE9"/>
    <w:rsid w:val="006F01D8"/>
    <w:rsid w:val="006F2551"/>
    <w:rsid w:val="006F4EA6"/>
    <w:rsid w:val="006F7D6A"/>
    <w:rsid w:val="007046A1"/>
    <w:rsid w:val="00712C2D"/>
    <w:rsid w:val="00715FC9"/>
    <w:rsid w:val="0073032F"/>
    <w:rsid w:val="00732576"/>
    <w:rsid w:val="00733693"/>
    <w:rsid w:val="007369AE"/>
    <w:rsid w:val="00737577"/>
    <w:rsid w:val="0075099B"/>
    <w:rsid w:val="007760B4"/>
    <w:rsid w:val="00783477"/>
    <w:rsid w:val="0079031E"/>
    <w:rsid w:val="00790E2B"/>
    <w:rsid w:val="007928C3"/>
    <w:rsid w:val="007A386B"/>
    <w:rsid w:val="007A3CDC"/>
    <w:rsid w:val="007A50A2"/>
    <w:rsid w:val="007B0646"/>
    <w:rsid w:val="007C4191"/>
    <w:rsid w:val="007C45D3"/>
    <w:rsid w:val="007C579A"/>
    <w:rsid w:val="007D4992"/>
    <w:rsid w:val="007D7F32"/>
    <w:rsid w:val="007E03C6"/>
    <w:rsid w:val="007E1B3F"/>
    <w:rsid w:val="007E75B6"/>
    <w:rsid w:val="00810ADF"/>
    <w:rsid w:val="00812846"/>
    <w:rsid w:val="00821544"/>
    <w:rsid w:val="00823ED2"/>
    <w:rsid w:val="0082404D"/>
    <w:rsid w:val="00827954"/>
    <w:rsid w:val="00833B59"/>
    <w:rsid w:val="008351F5"/>
    <w:rsid w:val="0083589A"/>
    <w:rsid w:val="008513E9"/>
    <w:rsid w:val="00851843"/>
    <w:rsid w:val="008710A6"/>
    <w:rsid w:val="00873344"/>
    <w:rsid w:val="00873411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E2D27"/>
    <w:rsid w:val="008E6479"/>
    <w:rsid w:val="008E68EB"/>
    <w:rsid w:val="008E78E9"/>
    <w:rsid w:val="008F7628"/>
    <w:rsid w:val="00900AC2"/>
    <w:rsid w:val="00906205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A5D"/>
    <w:rsid w:val="00962F4C"/>
    <w:rsid w:val="009666BE"/>
    <w:rsid w:val="00972217"/>
    <w:rsid w:val="0097608F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9E22E8"/>
    <w:rsid w:val="00A04CDE"/>
    <w:rsid w:val="00A05536"/>
    <w:rsid w:val="00A11318"/>
    <w:rsid w:val="00A12C97"/>
    <w:rsid w:val="00A14293"/>
    <w:rsid w:val="00A20E5A"/>
    <w:rsid w:val="00A23298"/>
    <w:rsid w:val="00A24B51"/>
    <w:rsid w:val="00A24BA3"/>
    <w:rsid w:val="00A32058"/>
    <w:rsid w:val="00A458DF"/>
    <w:rsid w:val="00A55B87"/>
    <w:rsid w:val="00A60780"/>
    <w:rsid w:val="00A614D6"/>
    <w:rsid w:val="00A71591"/>
    <w:rsid w:val="00A73411"/>
    <w:rsid w:val="00A84D8B"/>
    <w:rsid w:val="00A85148"/>
    <w:rsid w:val="00A855AD"/>
    <w:rsid w:val="00A9306F"/>
    <w:rsid w:val="00A947E6"/>
    <w:rsid w:val="00A96004"/>
    <w:rsid w:val="00AA1996"/>
    <w:rsid w:val="00AA370A"/>
    <w:rsid w:val="00AB6392"/>
    <w:rsid w:val="00AB692C"/>
    <w:rsid w:val="00AB7EAB"/>
    <w:rsid w:val="00AC1668"/>
    <w:rsid w:val="00AC7685"/>
    <w:rsid w:val="00AD5CEA"/>
    <w:rsid w:val="00AD7E2A"/>
    <w:rsid w:val="00AE2744"/>
    <w:rsid w:val="00AE7890"/>
    <w:rsid w:val="00AF40E6"/>
    <w:rsid w:val="00AF5736"/>
    <w:rsid w:val="00B004A1"/>
    <w:rsid w:val="00B008E1"/>
    <w:rsid w:val="00B014BB"/>
    <w:rsid w:val="00B05E55"/>
    <w:rsid w:val="00B14A58"/>
    <w:rsid w:val="00B25B67"/>
    <w:rsid w:val="00B34E61"/>
    <w:rsid w:val="00B42A2C"/>
    <w:rsid w:val="00B433FD"/>
    <w:rsid w:val="00B50085"/>
    <w:rsid w:val="00B50811"/>
    <w:rsid w:val="00B51352"/>
    <w:rsid w:val="00B56C1E"/>
    <w:rsid w:val="00B622CF"/>
    <w:rsid w:val="00B66445"/>
    <w:rsid w:val="00B67936"/>
    <w:rsid w:val="00B728E9"/>
    <w:rsid w:val="00B73BC0"/>
    <w:rsid w:val="00B83DD0"/>
    <w:rsid w:val="00B8735E"/>
    <w:rsid w:val="00B8741D"/>
    <w:rsid w:val="00B940B4"/>
    <w:rsid w:val="00B965D7"/>
    <w:rsid w:val="00B9696F"/>
    <w:rsid w:val="00BA406D"/>
    <w:rsid w:val="00BA7518"/>
    <w:rsid w:val="00BB036F"/>
    <w:rsid w:val="00BB386A"/>
    <w:rsid w:val="00BB5972"/>
    <w:rsid w:val="00BE0411"/>
    <w:rsid w:val="00BE16A6"/>
    <w:rsid w:val="00BE791D"/>
    <w:rsid w:val="00BF7E18"/>
    <w:rsid w:val="00C007F3"/>
    <w:rsid w:val="00C03B4B"/>
    <w:rsid w:val="00C1070F"/>
    <w:rsid w:val="00C1145D"/>
    <w:rsid w:val="00C1194C"/>
    <w:rsid w:val="00C23A50"/>
    <w:rsid w:val="00C27910"/>
    <w:rsid w:val="00C335A5"/>
    <w:rsid w:val="00C33619"/>
    <w:rsid w:val="00C33FBF"/>
    <w:rsid w:val="00C40F39"/>
    <w:rsid w:val="00C4414D"/>
    <w:rsid w:val="00C471E8"/>
    <w:rsid w:val="00C50DAB"/>
    <w:rsid w:val="00C56C5B"/>
    <w:rsid w:val="00C62390"/>
    <w:rsid w:val="00C635AE"/>
    <w:rsid w:val="00C6418F"/>
    <w:rsid w:val="00C7269B"/>
    <w:rsid w:val="00C80AF4"/>
    <w:rsid w:val="00C94ACE"/>
    <w:rsid w:val="00CA5C56"/>
    <w:rsid w:val="00CC6F8F"/>
    <w:rsid w:val="00CD22C3"/>
    <w:rsid w:val="00CF3BC2"/>
    <w:rsid w:val="00CF5587"/>
    <w:rsid w:val="00CF5E1C"/>
    <w:rsid w:val="00D0120F"/>
    <w:rsid w:val="00D0601A"/>
    <w:rsid w:val="00D077D1"/>
    <w:rsid w:val="00D166AF"/>
    <w:rsid w:val="00D16C27"/>
    <w:rsid w:val="00D21B15"/>
    <w:rsid w:val="00D2511F"/>
    <w:rsid w:val="00D2594B"/>
    <w:rsid w:val="00D36116"/>
    <w:rsid w:val="00D543C6"/>
    <w:rsid w:val="00D548AB"/>
    <w:rsid w:val="00D57716"/>
    <w:rsid w:val="00D61E0B"/>
    <w:rsid w:val="00D7110C"/>
    <w:rsid w:val="00D776F3"/>
    <w:rsid w:val="00D828DA"/>
    <w:rsid w:val="00DB0262"/>
    <w:rsid w:val="00DC3E08"/>
    <w:rsid w:val="00DC6335"/>
    <w:rsid w:val="00DE09B2"/>
    <w:rsid w:val="00DE1A62"/>
    <w:rsid w:val="00DE5B46"/>
    <w:rsid w:val="00DF1018"/>
    <w:rsid w:val="00DF47E4"/>
    <w:rsid w:val="00DF5B84"/>
    <w:rsid w:val="00E00C36"/>
    <w:rsid w:val="00E029AA"/>
    <w:rsid w:val="00E044D2"/>
    <w:rsid w:val="00E063F2"/>
    <w:rsid w:val="00E12338"/>
    <w:rsid w:val="00E21135"/>
    <w:rsid w:val="00E2220B"/>
    <w:rsid w:val="00E25A94"/>
    <w:rsid w:val="00E31C3C"/>
    <w:rsid w:val="00E363D2"/>
    <w:rsid w:val="00E46E14"/>
    <w:rsid w:val="00E46EB9"/>
    <w:rsid w:val="00E46FF2"/>
    <w:rsid w:val="00E50134"/>
    <w:rsid w:val="00E53D14"/>
    <w:rsid w:val="00E702DE"/>
    <w:rsid w:val="00E72351"/>
    <w:rsid w:val="00E76D1F"/>
    <w:rsid w:val="00E76E26"/>
    <w:rsid w:val="00E9027B"/>
    <w:rsid w:val="00E927DF"/>
    <w:rsid w:val="00EA74B3"/>
    <w:rsid w:val="00EB24D1"/>
    <w:rsid w:val="00EB68F7"/>
    <w:rsid w:val="00ED23A5"/>
    <w:rsid w:val="00EE1A52"/>
    <w:rsid w:val="00EE3741"/>
    <w:rsid w:val="00EE37EF"/>
    <w:rsid w:val="00EE3FCE"/>
    <w:rsid w:val="00EE56D8"/>
    <w:rsid w:val="00EE6EB9"/>
    <w:rsid w:val="00EE7982"/>
    <w:rsid w:val="00EF3E19"/>
    <w:rsid w:val="00EF57A3"/>
    <w:rsid w:val="00F069A7"/>
    <w:rsid w:val="00F06D5A"/>
    <w:rsid w:val="00F120AD"/>
    <w:rsid w:val="00F126D8"/>
    <w:rsid w:val="00F12E05"/>
    <w:rsid w:val="00F16FF0"/>
    <w:rsid w:val="00F21F40"/>
    <w:rsid w:val="00F27F4A"/>
    <w:rsid w:val="00F32F5A"/>
    <w:rsid w:val="00F47FED"/>
    <w:rsid w:val="00F64FC4"/>
    <w:rsid w:val="00F67BD3"/>
    <w:rsid w:val="00F67C7A"/>
    <w:rsid w:val="00F736EC"/>
    <w:rsid w:val="00F85F54"/>
    <w:rsid w:val="00F85F5E"/>
    <w:rsid w:val="00F87419"/>
    <w:rsid w:val="00F91294"/>
    <w:rsid w:val="00F9274A"/>
    <w:rsid w:val="00F931CE"/>
    <w:rsid w:val="00F93AFE"/>
    <w:rsid w:val="00FA13DD"/>
    <w:rsid w:val="00FA572B"/>
    <w:rsid w:val="00FB40A0"/>
    <w:rsid w:val="00FD111B"/>
    <w:rsid w:val="00FD23B3"/>
    <w:rsid w:val="00FE5FD0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780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E222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2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7C41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419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2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9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1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7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1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4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4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2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0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2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49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0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6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5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4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57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9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17459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72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70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9130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638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4985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913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841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278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9289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4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2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0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4285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92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8546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272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6538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38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2829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7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4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5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08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8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69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8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5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3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3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7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9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0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0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0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3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6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8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4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7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9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6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60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6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4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1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6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4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64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92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3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97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08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3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2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4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0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2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5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81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9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7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0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65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4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6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5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4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7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3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5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9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58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5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0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0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0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6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39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1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4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9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4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7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85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8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6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emf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emf"/><Relationship Id="rId8" Type="http://schemas.openxmlformats.org/officeDocument/2006/relationships/image" Target="media/image1.jp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8</TotalTime>
  <Pages>1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66</cp:revision>
  <cp:lastPrinted>2023-04-28T21:30:00Z</cp:lastPrinted>
  <dcterms:created xsi:type="dcterms:W3CDTF">2020-02-17T08:34:00Z</dcterms:created>
  <dcterms:modified xsi:type="dcterms:W3CDTF">2023-04-2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